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4597" w:rsidRDefault="00585C52" w:rsidP="005F4EDD">
      <w:pPr>
        <w:pStyle w:val="BodyText"/>
        <w:spacing w:line="276" w:lineRule="auto"/>
        <w:rPr>
          <w:rFonts w:ascii="Times New Roman"/>
          <w:sz w:val="20"/>
        </w:rPr>
      </w:pPr>
      <w:bookmarkStart w:id="0" w:name="_GoBack"/>
      <w:bookmarkEnd w:id="0"/>
      <w:r>
        <w:rPr>
          <w:rFonts w:ascii="Frutiger LT Std 55 Roman" w:hAnsi="Frutiger LT Std 55 Roman"/>
          <w:noProof/>
          <w:color w:val="2CAABC"/>
          <w:sz w:val="60"/>
          <w:szCs w:val="60"/>
          <w:lang w:val="en-GB" w:eastAsia="en-GB"/>
        </w:rPr>
        <mc:AlternateContent>
          <mc:Choice Requires="wpg">
            <w:drawing>
              <wp:anchor distT="0" distB="0" distL="114300" distR="114300" simplePos="0" relativeHeight="251658240" behindDoc="1" locked="0" layoutInCell="1" allowOverlap="1">
                <wp:simplePos x="0" y="0"/>
                <wp:positionH relativeFrom="page">
                  <wp:posOffset>-7620</wp:posOffset>
                </wp:positionH>
                <wp:positionV relativeFrom="paragraph">
                  <wp:posOffset>0</wp:posOffset>
                </wp:positionV>
                <wp:extent cx="1036955" cy="1036955"/>
                <wp:effectExtent l="1905" t="19050" r="8890" b="1270"/>
                <wp:wrapNone/>
                <wp:docPr id="1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36955" cy="1036955"/>
                          <a:chOff x="-13" y="-1175"/>
                          <a:chExt cx="1968" cy="1968"/>
                        </a:xfrm>
                      </wpg:grpSpPr>
                      <wps:wsp>
                        <wps:cNvPr id="14" name="Freeform 12"/>
                        <wps:cNvSpPr>
                          <a:spLocks/>
                        </wps:cNvSpPr>
                        <wps:spPr bwMode="auto">
                          <a:xfrm>
                            <a:off x="249" y="-914"/>
                            <a:ext cx="1706" cy="1706"/>
                          </a:xfrm>
                          <a:custGeom>
                            <a:avLst/>
                            <a:gdLst>
                              <a:gd name="T0" fmla="+- 0 1955 250"/>
                              <a:gd name="T1" fmla="*/ T0 w 1706"/>
                              <a:gd name="T2" fmla="+- 0 -913 -913"/>
                              <a:gd name="T3" fmla="*/ -913 h 1706"/>
                              <a:gd name="T4" fmla="+- 0 335 250"/>
                              <a:gd name="T5" fmla="*/ T4 w 1706"/>
                              <a:gd name="T6" fmla="+- 0 -913 -913"/>
                              <a:gd name="T7" fmla="*/ -913 h 1706"/>
                              <a:gd name="T8" fmla="+- 0 250 250"/>
                              <a:gd name="T9" fmla="*/ T8 w 1706"/>
                              <a:gd name="T10" fmla="+- 0 -828 -913"/>
                              <a:gd name="T11" fmla="*/ -828 h 1706"/>
                              <a:gd name="T12" fmla="+- 0 250 250"/>
                              <a:gd name="T13" fmla="*/ T12 w 1706"/>
                              <a:gd name="T14" fmla="+- 0 792 -913"/>
                              <a:gd name="T15" fmla="*/ 792 h 1706"/>
                              <a:gd name="T16" fmla="+- 0 1955 250"/>
                              <a:gd name="T17" fmla="*/ T16 w 1706"/>
                              <a:gd name="T18" fmla="+- 0 -913 -913"/>
                              <a:gd name="T19" fmla="*/ -913 h 1706"/>
                            </a:gdLst>
                            <a:ahLst/>
                            <a:cxnLst>
                              <a:cxn ang="0">
                                <a:pos x="T1" y="T3"/>
                              </a:cxn>
                              <a:cxn ang="0">
                                <a:pos x="T5" y="T7"/>
                              </a:cxn>
                              <a:cxn ang="0">
                                <a:pos x="T9" y="T11"/>
                              </a:cxn>
                              <a:cxn ang="0">
                                <a:pos x="T13" y="T15"/>
                              </a:cxn>
                              <a:cxn ang="0">
                                <a:pos x="T17" y="T19"/>
                              </a:cxn>
                            </a:cxnLst>
                            <a:rect l="0" t="0" r="r" b="b"/>
                            <a:pathLst>
                              <a:path w="1706" h="1706">
                                <a:moveTo>
                                  <a:pt x="1705" y="0"/>
                                </a:moveTo>
                                <a:lnTo>
                                  <a:pt x="85" y="0"/>
                                </a:lnTo>
                                <a:lnTo>
                                  <a:pt x="0" y="85"/>
                                </a:lnTo>
                                <a:lnTo>
                                  <a:pt x="0" y="1705"/>
                                </a:lnTo>
                                <a:lnTo>
                                  <a:pt x="1705" y="0"/>
                                </a:lnTo>
                                <a:close/>
                              </a:path>
                            </a:pathLst>
                          </a:custGeom>
                          <a:solidFill>
                            <a:srgbClr val="2CAA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11"/>
                        <wps:cNvSpPr>
                          <a:spLocks/>
                        </wps:cNvSpPr>
                        <wps:spPr bwMode="auto">
                          <a:xfrm>
                            <a:off x="-300" y="16094"/>
                            <a:ext cx="420" cy="420"/>
                          </a:xfrm>
                          <a:custGeom>
                            <a:avLst/>
                            <a:gdLst>
                              <a:gd name="T0" fmla="+- 0 300 -300"/>
                              <a:gd name="T1" fmla="*/ T0 w 420"/>
                              <a:gd name="T2" fmla="+- 0 -743 16095"/>
                              <a:gd name="T3" fmla="*/ -743 h 420"/>
                              <a:gd name="T4" fmla="+- 0 0 -300"/>
                              <a:gd name="T5" fmla="*/ T4 w 420"/>
                              <a:gd name="T6" fmla="+- 0 -743 16095"/>
                              <a:gd name="T7" fmla="*/ -743 h 420"/>
                              <a:gd name="T8" fmla="+- 0 420 -300"/>
                              <a:gd name="T9" fmla="*/ T8 w 420"/>
                              <a:gd name="T10" fmla="+- 0 -863 16095"/>
                              <a:gd name="T11" fmla="*/ -863 h 420"/>
                              <a:gd name="T12" fmla="+- 0 420 -300"/>
                              <a:gd name="T13" fmla="*/ T12 w 420"/>
                              <a:gd name="T14" fmla="+- 0 -1163 16095"/>
                              <a:gd name="T15" fmla="*/ -1163 h 420"/>
                            </a:gdLst>
                            <a:ahLst/>
                            <a:cxnLst>
                              <a:cxn ang="0">
                                <a:pos x="T1" y="T3"/>
                              </a:cxn>
                              <a:cxn ang="0">
                                <a:pos x="T5" y="T7"/>
                              </a:cxn>
                              <a:cxn ang="0">
                                <a:pos x="T9" y="T11"/>
                              </a:cxn>
                              <a:cxn ang="0">
                                <a:pos x="T13" y="T15"/>
                              </a:cxn>
                            </a:cxnLst>
                            <a:rect l="0" t="0" r="r" b="b"/>
                            <a:pathLst>
                              <a:path w="420" h="420">
                                <a:moveTo>
                                  <a:pt x="600" y="-16838"/>
                                </a:moveTo>
                                <a:lnTo>
                                  <a:pt x="300" y="-16838"/>
                                </a:lnTo>
                                <a:moveTo>
                                  <a:pt x="720" y="-16958"/>
                                </a:moveTo>
                                <a:lnTo>
                                  <a:pt x="720" y="-17258"/>
                                </a:lnTo>
                              </a:path>
                            </a:pathLst>
                          </a:custGeom>
                          <a:noFill/>
                          <a:ln w="158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AutoShape 10"/>
                        <wps:cNvSpPr>
                          <a:spLocks/>
                        </wps:cNvSpPr>
                        <wps:spPr bwMode="auto">
                          <a:xfrm>
                            <a:off x="-300" y="16094"/>
                            <a:ext cx="420" cy="420"/>
                          </a:xfrm>
                          <a:custGeom>
                            <a:avLst/>
                            <a:gdLst>
                              <a:gd name="T0" fmla="+- 0 300 -300"/>
                              <a:gd name="T1" fmla="*/ T0 w 420"/>
                              <a:gd name="T2" fmla="+- 0 -743 16095"/>
                              <a:gd name="T3" fmla="*/ -743 h 420"/>
                              <a:gd name="T4" fmla="+- 0 0 -300"/>
                              <a:gd name="T5" fmla="*/ T4 w 420"/>
                              <a:gd name="T6" fmla="+- 0 -743 16095"/>
                              <a:gd name="T7" fmla="*/ -743 h 420"/>
                              <a:gd name="T8" fmla="+- 0 420 -300"/>
                              <a:gd name="T9" fmla="*/ T8 w 420"/>
                              <a:gd name="T10" fmla="+- 0 -863 16095"/>
                              <a:gd name="T11" fmla="*/ -863 h 420"/>
                              <a:gd name="T12" fmla="+- 0 420 -300"/>
                              <a:gd name="T13" fmla="*/ T12 w 420"/>
                              <a:gd name="T14" fmla="+- 0 -1163 16095"/>
                              <a:gd name="T15" fmla="*/ -1163 h 420"/>
                            </a:gdLst>
                            <a:ahLst/>
                            <a:cxnLst>
                              <a:cxn ang="0">
                                <a:pos x="T1" y="T3"/>
                              </a:cxn>
                              <a:cxn ang="0">
                                <a:pos x="T5" y="T7"/>
                              </a:cxn>
                              <a:cxn ang="0">
                                <a:pos x="T9" y="T11"/>
                              </a:cxn>
                              <a:cxn ang="0">
                                <a:pos x="T13" y="T15"/>
                              </a:cxn>
                            </a:cxnLst>
                            <a:rect l="0" t="0" r="r" b="b"/>
                            <a:pathLst>
                              <a:path w="420" h="420">
                                <a:moveTo>
                                  <a:pt x="600" y="-16838"/>
                                </a:moveTo>
                                <a:lnTo>
                                  <a:pt x="300" y="-16838"/>
                                </a:lnTo>
                                <a:moveTo>
                                  <a:pt x="720" y="-16958"/>
                                </a:moveTo>
                                <a:lnTo>
                                  <a:pt x="720" y="-17258"/>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8D5E03" id="Group 9" o:spid="_x0000_s1026" style="position:absolute;margin-left:-.6pt;margin-top:0;width:81.65pt;height:81.65pt;z-index:-251658240;mso-position-horizontal-relative:page" coordorigin="-13,-1175" coordsize="1968,1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">
                <v:shape id="Freeform 12" o:spid="_x0000_s1027" style="position:absolute;left:249;top:-914;width:1706;height:1706;visibility:visible;mso-wrap-style:square;v-text-anchor:top" coordsize="1706,1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to78A&#10;AADbAAAADwAAAGRycy9kb3ducmV2LnhtbERPS4vCMBC+C/6HMII3TV2KSDUVHyge9KC7eB6a6QOb&#10;SWmytf57s7DgbT6+56zWvalFR62rLCuYTSMQxJnVFRcKfr4PkwUI55E11pZJwYscrNPhYIWJtk++&#10;UnfzhQgh7BJUUHrfJFK6rCSDbmob4sDltjXoA2wLqVt8hnBTy68omkuDFYeGEhvalZQ9br9GQbc1&#10;vN3HR/uQs9Pc7s75Jb53So1H/WYJwlPvP+J/90mH+TH8/RIOkO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762jvwAAANsAAAAPAAAAAAAAAAAAAAAAAJgCAABkcnMvZG93bnJl&#10;di54bWxQSwUGAAAAAAQABAD1AAAAhAMAAAAA&#10;" path="m1705,l85,,,85,,1705,1705,xe" fillcolor="#2caabc" stroked="f">
                  <v:path arrowok="t" o:connecttype="custom" o:connectlocs="1705,-913;85,-913;0,-828;0,792;1705,-913" o:connectangles="0,0,0,0,0"/>
                </v:shape>
                <v:shape id="AutoShape 11" o:spid="_x0000_s1028" style="position:absolute;left:-300;top:16094;width:420;height:420;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Ew8sMA&#10;AADbAAAADwAAAGRycy9kb3ducmV2LnhtbERP22rCQBB9F/oPyxR8001jDZK6igoWoQXrBdrHITtm&#10;g9nZkF01/XtXKPRtDuc603lna3Gl1leOFbwMExDEhdMVlwqOh/VgAsIHZI21Y1LwSx7ms6feFHPt&#10;bryj6z6UIoawz1GBCaHJpfSFIYt+6BriyJ1cazFE2JZSt3iL4baWaZJk0mLFscFgQytDxXl/sQrq&#10;bDkyp3QTvppMf3yPP1/f0+2PUv3nbvEGIlAX/sV/7o2O88fw+CUe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Ew8sMAAADbAAAADwAAAAAAAAAAAAAAAACYAgAAZHJzL2Rv&#10;d25yZXYueG1sUEsFBgAAAAAEAAQA9QAAAIgDAAAAAA==&#10;" path="m600,-16838r-300,m720,-16958r,-300e" filled="f" strokecolor="white" strokeweight="1.25pt">
                  <v:path arrowok="t" o:connecttype="custom" o:connectlocs="600,-743;300,-743;720,-863;720,-1163" o:connectangles="0,0,0,0"/>
                </v:shape>
                <v:shape id="AutoShape 10" o:spid="_x0000_s1029" style="position:absolute;left:-300;top:16094;width:420;height:420;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WPfsEA&#10;AADbAAAADwAAAGRycy9kb3ducmV2LnhtbERPTYvCMBC9C/6HMAteRNMVUalGkRVBPW3Vi7ehGdu6&#10;zaQ2Ueu/N8KCt3m8z5ktGlOKO9WusKzgux+BIE6tLjhTcDysexMQziNrLC2Tgic5WMzbrRnG2j44&#10;ofveZyKEsItRQe59FUvp0pwMur6tiAN3trVBH2CdSV3jI4SbUg6iaCQNFhwacqzoJ6f0b38zCipc&#10;jU+H6+q23f1yMozK5tK9Jkp1vprlFISnxn/E/+6NDvNH8P4lHCD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Fj37BAAAA2wAAAA8AAAAAAAAAAAAAAAAAmAIAAGRycy9kb3du&#10;cmV2LnhtbFBLBQYAAAAABAAEAPUAAACGAwAAAAA=&#10;" path="m600,-16838r-300,m720,-16958r,-300e" filled="f" strokeweight=".25pt">
                  <v:path arrowok="t" o:connecttype="custom" o:connectlocs="600,-743;300,-743;720,-863;720,-1163" o:connectangles="0,0,0,0"/>
                </v:shape>
                <w10:wrap anchorx="page"/>
              </v:group>
            </w:pict>
          </mc:Fallback>
        </mc:AlternateContent>
      </w:r>
    </w:p>
    <w:p w:rsidR="00EF4597" w:rsidRDefault="00EF4597" w:rsidP="005F4EDD">
      <w:pPr>
        <w:pStyle w:val="BodyText"/>
        <w:spacing w:line="276" w:lineRule="auto"/>
        <w:rPr>
          <w:rFonts w:ascii="Times New Roman"/>
          <w:sz w:val="20"/>
        </w:rPr>
      </w:pPr>
    </w:p>
    <w:p w:rsidR="00EF4597" w:rsidRDefault="00EF4597" w:rsidP="005F4EDD">
      <w:pPr>
        <w:pStyle w:val="BodyText"/>
        <w:spacing w:line="276" w:lineRule="auto"/>
        <w:rPr>
          <w:rFonts w:ascii="Times New Roman"/>
          <w:sz w:val="20"/>
        </w:rPr>
      </w:pPr>
    </w:p>
    <w:p w:rsidR="00EF4597" w:rsidRDefault="00EF4597" w:rsidP="005F4EDD">
      <w:pPr>
        <w:pStyle w:val="BodyText"/>
        <w:spacing w:line="276" w:lineRule="auto"/>
        <w:rPr>
          <w:rFonts w:ascii="Times New Roman"/>
          <w:sz w:val="20"/>
        </w:rPr>
      </w:pPr>
    </w:p>
    <w:p w:rsidR="00EF4597" w:rsidRPr="00FD5AC0" w:rsidRDefault="00585C52" w:rsidP="00FD5AC0">
      <w:pPr>
        <w:spacing w:before="71"/>
        <w:rPr>
          <w:rFonts w:ascii="Frutiger LT Std 55 Roman" w:hAnsi="Frutiger LT Std 55 Roman"/>
          <w:color w:val="2CAABC"/>
          <w:sz w:val="56"/>
          <w:szCs w:val="56"/>
        </w:rPr>
      </w:pPr>
      <w:r>
        <w:rPr>
          <w:rFonts w:ascii="Frutiger LT Std 55 Roman" w:hAnsi="Frutiger LT Std 55 Roman"/>
          <w:noProof/>
          <w:color w:val="2CAABC"/>
          <w:sz w:val="60"/>
          <w:szCs w:val="60"/>
          <w:lang w:val="en-GB" w:eastAsia="en-GB"/>
        </w:rPr>
        <mc:AlternateContent>
          <mc:Choice Requires="wpg">
            <w:drawing>
              <wp:anchor distT="0" distB="0" distL="114300" distR="114300" simplePos="0" relativeHeight="251661312" behindDoc="0" locked="0" layoutInCell="1" allowOverlap="1">
                <wp:simplePos x="0" y="0"/>
                <wp:positionH relativeFrom="page">
                  <wp:posOffset>6347460</wp:posOffset>
                </wp:positionH>
                <wp:positionV relativeFrom="paragraph">
                  <wp:posOffset>128270</wp:posOffset>
                </wp:positionV>
                <wp:extent cx="953770" cy="294005"/>
                <wp:effectExtent l="3810" t="4445" r="4445" b="6350"/>
                <wp:wrapNone/>
                <wp:docPr id="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3770" cy="294005"/>
                          <a:chOff x="9238" y="109"/>
                          <a:chExt cx="2240" cy="691"/>
                        </a:xfrm>
                      </wpg:grpSpPr>
                      <pic:pic xmlns:pic="http://schemas.openxmlformats.org/drawingml/2006/picture">
                        <pic:nvPicPr>
                          <pic:cNvPr id="7"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246" y="113"/>
                            <a:ext cx="200" cy="1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1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9480" y="113"/>
                            <a:ext cx="209" cy="192"/>
                          </a:xfrm>
                          <a:prstGeom prst="rect">
                            <a:avLst/>
                          </a:prstGeom>
                          <a:noFill/>
                          <a:extLst>
                            <a:ext uri="{909E8E84-426E-40DD-AFC4-6F175D3DCCD1}">
                              <a14:hiddenFill xmlns:a14="http://schemas.microsoft.com/office/drawing/2010/main">
                                <a:solidFill>
                                  <a:srgbClr val="FFFFFF"/>
                                </a:solidFill>
                              </a14:hiddenFill>
                            </a:ext>
                          </a:extLst>
                        </pic:spPr>
                      </pic:pic>
                      <wps:wsp>
                        <wps:cNvPr id="9" name="AutoShape 17"/>
                        <wps:cNvSpPr>
                          <a:spLocks/>
                        </wps:cNvSpPr>
                        <wps:spPr bwMode="auto">
                          <a:xfrm>
                            <a:off x="9238" y="109"/>
                            <a:ext cx="1755" cy="691"/>
                          </a:xfrm>
                          <a:custGeom>
                            <a:avLst/>
                            <a:gdLst>
                              <a:gd name="T0" fmla="*/ 95 w 1755"/>
                              <a:gd name="T1" fmla="*/ 420 h 691"/>
                              <a:gd name="T2" fmla="*/ 280 w 1755"/>
                              <a:gd name="T3" fmla="*/ 379 h 691"/>
                              <a:gd name="T4" fmla="*/ 19 w 1755"/>
                              <a:gd name="T5" fmla="*/ 468 h 691"/>
                              <a:gd name="T6" fmla="*/ 201 w 1755"/>
                              <a:gd name="T7" fmla="*/ 751 h 691"/>
                              <a:gd name="T8" fmla="*/ 29 w 1755"/>
                              <a:gd name="T9" fmla="*/ 786 h 691"/>
                              <a:gd name="T10" fmla="*/ 299 w 1755"/>
                              <a:gd name="T11" fmla="*/ 670 h 691"/>
                              <a:gd name="T12" fmla="*/ 525 w 1755"/>
                              <a:gd name="T13" fmla="*/ 124 h 691"/>
                              <a:gd name="T14" fmla="*/ 651 w 1755"/>
                              <a:gd name="T15" fmla="*/ 556 h 691"/>
                              <a:gd name="T16" fmla="*/ 540 w 1755"/>
                              <a:gd name="T17" fmla="*/ 761 h 691"/>
                              <a:gd name="T18" fmla="*/ 429 w 1755"/>
                              <a:gd name="T19" fmla="*/ 382 h 691"/>
                              <a:gd name="T20" fmla="*/ 367 w 1755"/>
                              <a:gd name="T21" fmla="*/ 739 h 691"/>
                              <a:gd name="T22" fmla="*/ 637 w 1755"/>
                              <a:gd name="T23" fmla="*/ 754 h 691"/>
                              <a:gd name="T24" fmla="*/ 725 w 1755"/>
                              <a:gd name="T25" fmla="*/ 771 h 691"/>
                              <a:gd name="T26" fmla="*/ 725 w 1755"/>
                              <a:gd name="T27" fmla="*/ 382 h 691"/>
                              <a:gd name="T28" fmla="*/ 687 w 1755"/>
                              <a:gd name="T29" fmla="*/ 195 h 691"/>
                              <a:gd name="T30" fmla="*/ 630 w 1755"/>
                              <a:gd name="T31" fmla="*/ 230 h 691"/>
                              <a:gd name="T32" fmla="*/ 587 w 1755"/>
                              <a:gd name="T33" fmla="*/ 206 h 691"/>
                              <a:gd name="T34" fmla="*/ 723 w 1755"/>
                              <a:gd name="T35" fmla="*/ 163 h 691"/>
                              <a:gd name="T36" fmla="*/ 810 w 1755"/>
                              <a:gd name="T37" fmla="*/ 292 h 691"/>
                              <a:gd name="T38" fmla="*/ 875 w 1755"/>
                              <a:gd name="T39" fmla="*/ 196 h 691"/>
                              <a:gd name="T40" fmla="*/ 899 w 1755"/>
                              <a:gd name="T41" fmla="*/ 137 h 691"/>
                              <a:gd name="T42" fmla="*/ 773 w 1755"/>
                              <a:gd name="T43" fmla="*/ 296 h 691"/>
                              <a:gd name="T44" fmla="*/ 1116 w 1755"/>
                              <a:gd name="T45" fmla="*/ 297 h 691"/>
                              <a:gd name="T46" fmla="*/ 1068 w 1755"/>
                              <a:gd name="T47" fmla="*/ 185 h 691"/>
                              <a:gd name="T48" fmla="*/ 1052 w 1755"/>
                              <a:gd name="T49" fmla="*/ 157 h 691"/>
                              <a:gd name="T50" fmla="*/ 981 w 1755"/>
                              <a:gd name="T51" fmla="*/ 132 h 691"/>
                              <a:gd name="T52" fmla="*/ 1028 w 1755"/>
                              <a:gd name="T53" fmla="*/ 111 h 691"/>
                              <a:gd name="T54" fmla="*/ 937 w 1755"/>
                              <a:gd name="T55" fmla="*/ 304 h 691"/>
                              <a:gd name="T56" fmla="*/ 1073 w 1755"/>
                              <a:gd name="T57" fmla="*/ 298 h 691"/>
                              <a:gd name="T58" fmla="*/ 983 w 1755"/>
                              <a:gd name="T59" fmla="*/ 581 h 691"/>
                              <a:gd name="T60" fmla="*/ 1053 w 1755"/>
                              <a:gd name="T61" fmla="*/ 383 h 691"/>
                              <a:gd name="T62" fmla="*/ 904 w 1755"/>
                              <a:gd name="T63" fmla="*/ 557 h 691"/>
                              <a:gd name="T64" fmla="*/ 951 w 1755"/>
                              <a:gd name="T65" fmla="*/ 386 h 691"/>
                              <a:gd name="T66" fmla="*/ 788 w 1755"/>
                              <a:gd name="T67" fmla="*/ 363 h 691"/>
                              <a:gd name="T68" fmla="*/ 887 w 1755"/>
                              <a:gd name="T69" fmla="*/ 789 h 691"/>
                              <a:gd name="T70" fmla="*/ 930 w 1755"/>
                              <a:gd name="T71" fmla="*/ 611 h 691"/>
                              <a:gd name="T72" fmla="*/ 1260 w 1755"/>
                              <a:gd name="T73" fmla="*/ 218 h 691"/>
                              <a:gd name="T74" fmla="*/ 1232 w 1755"/>
                              <a:gd name="T75" fmla="*/ 122 h 691"/>
                              <a:gd name="T76" fmla="*/ 1210 w 1755"/>
                              <a:gd name="T77" fmla="*/ 109 h 691"/>
                              <a:gd name="T78" fmla="*/ 1242 w 1755"/>
                              <a:gd name="T79" fmla="*/ 260 h 691"/>
                              <a:gd name="T80" fmla="*/ 1127 w 1755"/>
                              <a:gd name="T81" fmla="*/ 267 h 691"/>
                              <a:gd name="T82" fmla="*/ 1249 w 1755"/>
                              <a:gd name="T83" fmla="*/ 294 h 691"/>
                              <a:gd name="T84" fmla="*/ 1356 w 1755"/>
                              <a:gd name="T85" fmla="*/ 304 h 691"/>
                              <a:gd name="T86" fmla="*/ 1481 w 1755"/>
                              <a:gd name="T87" fmla="*/ 727 h 691"/>
                              <a:gd name="T88" fmla="*/ 1455 w 1755"/>
                              <a:gd name="T89" fmla="*/ 410 h 691"/>
                              <a:gd name="T90" fmla="*/ 1327 w 1755"/>
                              <a:gd name="T91" fmla="*/ 551 h 691"/>
                              <a:gd name="T92" fmla="*/ 1282 w 1755"/>
                              <a:gd name="T93" fmla="*/ 383 h 691"/>
                              <a:gd name="T94" fmla="*/ 1215 w 1755"/>
                              <a:gd name="T95" fmla="*/ 362 h 691"/>
                              <a:gd name="T96" fmla="*/ 1166 w 1755"/>
                              <a:gd name="T97" fmla="*/ 789 h 691"/>
                              <a:gd name="T98" fmla="*/ 1296 w 1755"/>
                              <a:gd name="T99" fmla="*/ 595 h 691"/>
                              <a:gd name="T100" fmla="*/ 1754 w 1755"/>
                              <a:gd name="T101" fmla="*/ 114 h 691"/>
                              <a:gd name="T102" fmla="*/ 1668 w 1755"/>
                              <a:gd name="T103" fmla="*/ 203 h 691"/>
                              <a:gd name="T104" fmla="*/ 1619 w 1755"/>
                              <a:gd name="T105" fmla="*/ 125 h 691"/>
                              <a:gd name="T106" fmla="*/ 1393 w 1755"/>
                              <a:gd name="T107" fmla="*/ 129 h 691"/>
                              <a:gd name="T108" fmla="*/ 1537 w 1755"/>
                              <a:gd name="T109" fmla="*/ 128 h 691"/>
                              <a:gd name="T110" fmla="*/ 1624 w 1755"/>
                              <a:gd name="T111" fmla="*/ 190 h 691"/>
                              <a:gd name="T112" fmla="*/ 1673 w 1755"/>
                              <a:gd name="T113" fmla="*/ 253 h 691"/>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1755" h="691">
                                <a:moveTo>
                                  <a:pt x="299" y="561"/>
                                </a:moveTo>
                                <a:lnTo>
                                  <a:pt x="283" y="508"/>
                                </a:lnTo>
                                <a:lnTo>
                                  <a:pt x="244" y="471"/>
                                </a:lnTo>
                                <a:lnTo>
                                  <a:pt x="193" y="443"/>
                                </a:lnTo>
                                <a:lnTo>
                                  <a:pt x="143" y="417"/>
                                </a:lnTo>
                                <a:lnTo>
                                  <a:pt x="104" y="386"/>
                                </a:lnTo>
                                <a:lnTo>
                                  <a:pt x="88" y="343"/>
                                </a:lnTo>
                                <a:lnTo>
                                  <a:pt x="95" y="311"/>
                                </a:lnTo>
                                <a:lnTo>
                                  <a:pt x="114" y="288"/>
                                </a:lnTo>
                                <a:lnTo>
                                  <a:pt x="142" y="274"/>
                                </a:lnTo>
                                <a:lnTo>
                                  <a:pt x="178" y="270"/>
                                </a:lnTo>
                                <a:lnTo>
                                  <a:pt x="210" y="272"/>
                                </a:lnTo>
                                <a:lnTo>
                                  <a:pt x="235" y="278"/>
                                </a:lnTo>
                                <a:lnTo>
                                  <a:pt x="257" y="290"/>
                                </a:lnTo>
                                <a:lnTo>
                                  <a:pt x="280" y="309"/>
                                </a:lnTo>
                                <a:lnTo>
                                  <a:pt x="280" y="270"/>
                                </a:lnTo>
                                <a:lnTo>
                                  <a:pt x="280" y="247"/>
                                </a:lnTo>
                                <a:lnTo>
                                  <a:pt x="252" y="246"/>
                                </a:lnTo>
                                <a:lnTo>
                                  <a:pt x="195" y="244"/>
                                </a:lnTo>
                                <a:lnTo>
                                  <a:pt x="167" y="243"/>
                                </a:lnTo>
                                <a:lnTo>
                                  <a:pt x="111" y="250"/>
                                </a:lnTo>
                                <a:lnTo>
                                  <a:pt x="63" y="272"/>
                                </a:lnTo>
                                <a:lnTo>
                                  <a:pt x="31" y="308"/>
                                </a:lnTo>
                                <a:lnTo>
                                  <a:pt x="19" y="359"/>
                                </a:lnTo>
                                <a:lnTo>
                                  <a:pt x="34" y="410"/>
                                </a:lnTo>
                                <a:lnTo>
                                  <a:pt x="73" y="446"/>
                                </a:lnTo>
                                <a:lnTo>
                                  <a:pt x="124" y="474"/>
                                </a:lnTo>
                                <a:lnTo>
                                  <a:pt x="175" y="501"/>
                                </a:lnTo>
                                <a:lnTo>
                                  <a:pt x="214" y="534"/>
                                </a:lnTo>
                                <a:lnTo>
                                  <a:pt x="229" y="581"/>
                                </a:lnTo>
                                <a:lnTo>
                                  <a:pt x="222" y="616"/>
                                </a:lnTo>
                                <a:lnTo>
                                  <a:pt x="201" y="642"/>
                                </a:lnTo>
                                <a:lnTo>
                                  <a:pt x="170" y="659"/>
                                </a:lnTo>
                                <a:lnTo>
                                  <a:pt x="131" y="664"/>
                                </a:lnTo>
                                <a:lnTo>
                                  <a:pt x="81" y="658"/>
                                </a:lnTo>
                                <a:lnTo>
                                  <a:pt x="45" y="641"/>
                                </a:lnTo>
                                <a:lnTo>
                                  <a:pt x="19" y="619"/>
                                </a:lnTo>
                                <a:lnTo>
                                  <a:pt x="0" y="597"/>
                                </a:lnTo>
                                <a:lnTo>
                                  <a:pt x="0" y="668"/>
                                </a:lnTo>
                                <a:lnTo>
                                  <a:pt x="29" y="677"/>
                                </a:lnTo>
                                <a:lnTo>
                                  <a:pt x="63" y="684"/>
                                </a:lnTo>
                                <a:lnTo>
                                  <a:pt x="97" y="689"/>
                                </a:lnTo>
                                <a:lnTo>
                                  <a:pt x="127" y="691"/>
                                </a:lnTo>
                                <a:lnTo>
                                  <a:pt x="189" y="682"/>
                                </a:lnTo>
                                <a:lnTo>
                                  <a:pt x="228" y="664"/>
                                </a:lnTo>
                                <a:lnTo>
                                  <a:pt x="244" y="657"/>
                                </a:lnTo>
                                <a:lnTo>
                                  <a:pt x="283" y="616"/>
                                </a:lnTo>
                                <a:lnTo>
                                  <a:pt x="299" y="561"/>
                                </a:lnTo>
                                <a:moveTo>
                                  <a:pt x="533" y="5"/>
                                </a:moveTo>
                                <a:lnTo>
                                  <a:pt x="483" y="5"/>
                                </a:lnTo>
                                <a:lnTo>
                                  <a:pt x="491" y="15"/>
                                </a:lnTo>
                                <a:lnTo>
                                  <a:pt x="491" y="185"/>
                                </a:lnTo>
                                <a:lnTo>
                                  <a:pt x="483" y="195"/>
                                </a:lnTo>
                                <a:lnTo>
                                  <a:pt x="533" y="195"/>
                                </a:lnTo>
                                <a:lnTo>
                                  <a:pt x="525" y="185"/>
                                </a:lnTo>
                                <a:lnTo>
                                  <a:pt x="525" y="15"/>
                                </a:lnTo>
                                <a:lnTo>
                                  <a:pt x="533" y="5"/>
                                </a:lnTo>
                                <a:moveTo>
                                  <a:pt x="734" y="254"/>
                                </a:moveTo>
                                <a:lnTo>
                                  <a:pt x="635" y="254"/>
                                </a:lnTo>
                                <a:lnTo>
                                  <a:pt x="645" y="273"/>
                                </a:lnTo>
                                <a:lnTo>
                                  <a:pt x="649" y="295"/>
                                </a:lnTo>
                                <a:lnTo>
                                  <a:pt x="651" y="319"/>
                                </a:lnTo>
                                <a:lnTo>
                                  <a:pt x="651" y="342"/>
                                </a:lnTo>
                                <a:lnTo>
                                  <a:pt x="651" y="447"/>
                                </a:lnTo>
                                <a:lnTo>
                                  <a:pt x="651" y="466"/>
                                </a:lnTo>
                                <a:lnTo>
                                  <a:pt x="650" y="485"/>
                                </a:lnTo>
                                <a:lnTo>
                                  <a:pt x="649" y="505"/>
                                </a:lnTo>
                                <a:lnTo>
                                  <a:pt x="648" y="524"/>
                                </a:lnTo>
                                <a:lnTo>
                                  <a:pt x="643" y="577"/>
                                </a:lnTo>
                                <a:lnTo>
                                  <a:pt x="626" y="618"/>
                                </a:lnTo>
                                <a:lnTo>
                                  <a:pt x="593" y="643"/>
                                </a:lnTo>
                                <a:lnTo>
                                  <a:pt x="540" y="652"/>
                                </a:lnTo>
                                <a:lnTo>
                                  <a:pt x="487" y="644"/>
                                </a:lnTo>
                                <a:lnTo>
                                  <a:pt x="451" y="621"/>
                                </a:lnTo>
                                <a:lnTo>
                                  <a:pt x="430" y="585"/>
                                </a:lnTo>
                                <a:lnTo>
                                  <a:pt x="422" y="537"/>
                                </a:lnTo>
                                <a:lnTo>
                                  <a:pt x="422" y="342"/>
                                </a:lnTo>
                                <a:lnTo>
                                  <a:pt x="423" y="319"/>
                                </a:lnTo>
                                <a:lnTo>
                                  <a:pt x="424" y="295"/>
                                </a:lnTo>
                                <a:lnTo>
                                  <a:pt x="429" y="273"/>
                                </a:lnTo>
                                <a:lnTo>
                                  <a:pt x="439" y="254"/>
                                </a:lnTo>
                                <a:lnTo>
                                  <a:pt x="340" y="254"/>
                                </a:lnTo>
                                <a:lnTo>
                                  <a:pt x="349" y="273"/>
                                </a:lnTo>
                                <a:lnTo>
                                  <a:pt x="354" y="295"/>
                                </a:lnTo>
                                <a:lnTo>
                                  <a:pt x="356" y="319"/>
                                </a:lnTo>
                                <a:lnTo>
                                  <a:pt x="356" y="342"/>
                                </a:lnTo>
                                <a:lnTo>
                                  <a:pt x="356" y="577"/>
                                </a:lnTo>
                                <a:lnTo>
                                  <a:pt x="367" y="630"/>
                                </a:lnTo>
                                <a:lnTo>
                                  <a:pt x="397" y="665"/>
                                </a:lnTo>
                                <a:lnTo>
                                  <a:pt x="442" y="685"/>
                                </a:lnTo>
                                <a:lnTo>
                                  <a:pt x="500" y="691"/>
                                </a:lnTo>
                                <a:lnTo>
                                  <a:pt x="547" y="687"/>
                                </a:lnTo>
                                <a:lnTo>
                                  <a:pt x="583" y="676"/>
                                </a:lnTo>
                                <a:lnTo>
                                  <a:pt x="613" y="661"/>
                                </a:lnTo>
                                <a:lnTo>
                                  <a:pt x="626" y="652"/>
                                </a:lnTo>
                                <a:lnTo>
                                  <a:pt x="637" y="645"/>
                                </a:lnTo>
                                <a:lnTo>
                                  <a:pt x="641" y="641"/>
                                </a:lnTo>
                                <a:lnTo>
                                  <a:pt x="644" y="637"/>
                                </a:lnTo>
                                <a:lnTo>
                                  <a:pt x="648" y="637"/>
                                </a:lnTo>
                                <a:lnTo>
                                  <a:pt x="649" y="638"/>
                                </a:lnTo>
                                <a:lnTo>
                                  <a:pt x="649" y="641"/>
                                </a:lnTo>
                                <a:lnTo>
                                  <a:pt x="646" y="684"/>
                                </a:lnTo>
                                <a:lnTo>
                                  <a:pt x="734" y="680"/>
                                </a:lnTo>
                                <a:lnTo>
                                  <a:pt x="725" y="662"/>
                                </a:lnTo>
                                <a:lnTo>
                                  <a:pt x="720" y="640"/>
                                </a:lnTo>
                                <a:lnTo>
                                  <a:pt x="720" y="637"/>
                                </a:lnTo>
                                <a:lnTo>
                                  <a:pt x="718" y="616"/>
                                </a:lnTo>
                                <a:lnTo>
                                  <a:pt x="718" y="593"/>
                                </a:lnTo>
                                <a:lnTo>
                                  <a:pt x="718" y="342"/>
                                </a:lnTo>
                                <a:lnTo>
                                  <a:pt x="718" y="319"/>
                                </a:lnTo>
                                <a:lnTo>
                                  <a:pt x="720" y="295"/>
                                </a:lnTo>
                                <a:lnTo>
                                  <a:pt x="725" y="273"/>
                                </a:lnTo>
                                <a:lnTo>
                                  <a:pt x="734" y="254"/>
                                </a:lnTo>
                                <a:moveTo>
                                  <a:pt x="755" y="5"/>
                                </a:moveTo>
                                <a:lnTo>
                                  <a:pt x="709" y="5"/>
                                </a:lnTo>
                                <a:lnTo>
                                  <a:pt x="710" y="8"/>
                                </a:lnTo>
                                <a:lnTo>
                                  <a:pt x="711" y="12"/>
                                </a:lnTo>
                                <a:lnTo>
                                  <a:pt x="711" y="16"/>
                                </a:lnTo>
                                <a:lnTo>
                                  <a:pt x="704" y="46"/>
                                </a:lnTo>
                                <a:lnTo>
                                  <a:pt x="687" y="86"/>
                                </a:lnTo>
                                <a:lnTo>
                                  <a:pt x="668" y="126"/>
                                </a:lnTo>
                                <a:lnTo>
                                  <a:pt x="655" y="155"/>
                                </a:lnTo>
                                <a:lnTo>
                                  <a:pt x="653" y="160"/>
                                </a:lnTo>
                                <a:lnTo>
                                  <a:pt x="651" y="164"/>
                                </a:lnTo>
                                <a:lnTo>
                                  <a:pt x="647" y="164"/>
                                </a:lnTo>
                                <a:lnTo>
                                  <a:pt x="645" y="161"/>
                                </a:lnTo>
                                <a:lnTo>
                                  <a:pt x="643" y="156"/>
                                </a:lnTo>
                                <a:lnTo>
                                  <a:pt x="630" y="121"/>
                                </a:lnTo>
                                <a:lnTo>
                                  <a:pt x="616" y="86"/>
                                </a:lnTo>
                                <a:lnTo>
                                  <a:pt x="587" y="16"/>
                                </a:lnTo>
                                <a:lnTo>
                                  <a:pt x="585" y="12"/>
                                </a:lnTo>
                                <a:lnTo>
                                  <a:pt x="583" y="5"/>
                                </a:lnTo>
                                <a:lnTo>
                                  <a:pt x="543" y="5"/>
                                </a:lnTo>
                                <a:lnTo>
                                  <a:pt x="549" y="15"/>
                                </a:lnTo>
                                <a:lnTo>
                                  <a:pt x="569" y="53"/>
                                </a:lnTo>
                                <a:lnTo>
                                  <a:pt x="587" y="97"/>
                                </a:lnTo>
                                <a:lnTo>
                                  <a:pt x="604" y="142"/>
                                </a:lnTo>
                                <a:lnTo>
                                  <a:pt x="624" y="197"/>
                                </a:lnTo>
                                <a:lnTo>
                                  <a:pt x="652" y="197"/>
                                </a:lnTo>
                                <a:lnTo>
                                  <a:pt x="660" y="180"/>
                                </a:lnTo>
                                <a:lnTo>
                                  <a:pt x="667" y="164"/>
                                </a:lnTo>
                                <a:lnTo>
                                  <a:pt x="679" y="139"/>
                                </a:lnTo>
                                <a:lnTo>
                                  <a:pt x="700" y="96"/>
                                </a:lnTo>
                                <a:lnTo>
                                  <a:pt x="723" y="54"/>
                                </a:lnTo>
                                <a:lnTo>
                                  <a:pt x="748" y="15"/>
                                </a:lnTo>
                                <a:lnTo>
                                  <a:pt x="755" y="5"/>
                                </a:lnTo>
                                <a:moveTo>
                                  <a:pt x="916" y="166"/>
                                </a:moveTo>
                                <a:lnTo>
                                  <a:pt x="902" y="174"/>
                                </a:lnTo>
                                <a:lnTo>
                                  <a:pt x="886" y="180"/>
                                </a:lnTo>
                                <a:lnTo>
                                  <a:pt x="870" y="183"/>
                                </a:lnTo>
                                <a:lnTo>
                                  <a:pt x="852" y="183"/>
                                </a:lnTo>
                                <a:lnTo>
                                  <a:pt x="810" y="183"/>
                                </a:lnTo>
                                <a:lnTo>
                                  <a:pt x="810" y="103"/>
                                </a:lnTo>
                                <a:lnTo>
                                  <a:pt x="819" y="103"/>
                                </a:lnTo>
                                <a:lnTo>
                                  <a:pt x="839" y="103"/>
                                </a:lnTo>
                                <a:lnTo>
                                  <a:pt x="862" y="101"/>
                                </a:lnTo>
                                <a:lnTo>
                                  <a:pt x="882" y="96"/>
                                </a:lnTo>
                                <a:lnTo>
                                  <a:pt x="894" y="88"/>
                                </a:lnTo>
                                <a:lnTo>
                                  <a:pt x="897" y="86"/>
                                </a:lnTo>
                                <a:lnTo>
                                  <a:pt x="875" y="87"/>
                                </a:lnTo>
                                <a:lnTo>
                                  <a:pt x="853" y="88"/>
                                </a:lnTo>
                                <a:lnTo>
                                  <a:pt x="810" y="88"/>
                                </a:lnTo>
                                <a:lnTo>
                                  <a:pt x="810" y="17"/>
                                </a:lnTo>
                                <a:lnTo>
                                  <a:pt x="844" y="17"/>
                                </a:lnTo>
                                <a:lnTo>
                                  <a:pt x="860" y="17"/>
                                </a:lnTo>
                                <a:lnTo>
                                  <a:pt x="875" y="19"/>
                                </a:lnTo>
                                <a:lnTo>
                                  <a:pt x="888" y="22"/>
                                </a:lnTo>
                                <a:lnTo>
                                  <a:pt x="899" y="28"/>
                                </a:lnTo>
                                <a:lnTo>
                                  <a:pt x="898" y="17"/>
                                </a:lnTo>
                                <a:lnTo>
                                  <a:pt x="897" y="5"/>
                                </a:lnTo>
                                <a:lnTo>
                                  <a:pt x="769" y="5"/>
                                </a:lnTo>
                                <a:lnTo>
                                  <a:pt x="777" y="15"/>
                                </a:lnTo>
                                <a:lnTo>
                                  <a:pt x="777" y="156"/>
                                </a:lnTo>
                                <a:lnTo>
                                  <a:pt x="777" y="167"/>
                                </a:lnTo>
                                <a:lnTo>
                                  <a:pt x="775" y="177"/>
                                </a:lnTo>
                                <a:lnTo>
                                  <a:pt x="773" y="187"/>
                                </a:lnTo>
                                <a:lnTo>
                                  <a:pt x="768" y="195"/>
                                </a:lnTo>
                                <a:lnTo>
                                  <a:pt x="887" y="195"/>
                                </a:lnTo>
                                <a:lnTo>
                                  <a:pt x="900" y="194"/>
                                </a:lnTo>
                                <a:lnTo>
                                  <a:pt x="910" y="194"/>
                                </a:lnTo>
                                <a:lnTo>
                                  <a:pt x="912" y="183"/>
                                </a:lnTo>
                                <a:lnTo>
                                  <a:pt x="916" y="166"/>
                                </a:lnTo>
                                <a:moveTo>
                                  <a:pt x="1126" y="195"/>
                                </a:moveTo>
                                <a:lnTo>
                                  <a:pt x="1116" y="188"/>
                                </a:lnTo>
                                <a:lnTo>
                                  <a:pt x="1109" y="182"/>
                                </a:lnTo>
                                <a:lnTo>
                                  <a:pt x="1102" y="175"/>
                                </a:lnTo>
                                <a:lnTo>
                                  <a:pt x="1095" y="168"/>
                                </a:lnTo>
                                <a:lnTo>
                                  <a:pt x="1037" y="103"/>
                                </a:lnTo>
                                <a:lnTo>
                                  <a:pt x="1031" y="96"/>
                                </a:lnTo>
                                <a:lnTo>
                                  <a:pt x="1041" y="92"/>
                                </a:lnTo>
                                <a:lnTo>
                                  <a:pt x="1051" y="88"/>
                                </a:lnTo>
                                <a:lnTo>
                                  <a:pt x="1068" y="76"/>
                                </a:lnTo>
                                <a:lnTo>
                                  <a:pt x="1081" y="61"/>
                                </a:lnTo>
                                <a:lnTo>
                                  <a:pt x="1086" y="42"/>
                                </a:lnTo>
                                <a:lnTo>
                                  <a:pt x="1082" y="26"/>
                                </a:lnTo>
                                <a:lnTo>
                                  <a:pt x="1072" y="14"/>
                                </a:lnTo>
                                <a:lnTo>
                                  <a:pt x="1071" y="13"/>
                                </a:lnTo>
                                <a:lnTo>
                                  <a:pt x="1053" y="5"/>
                                </a:lnTo>
                                <a:lnTo>
                                  <a:pt x="1052" y="5"/>
                                </a:lnTo>
                                <a:lnTo>
                                  <a:pt x="1052" y="48"/>
                                </a:lnTo>
                                <a:lnTo>
                                  <a:pt x="1049" y="67"/>
                                </a:lnTo>
                                <a:lnTo>
                                  <a:pt x="1038" y="81"/>
                                </a:lnTo>
                                <a:lnTo>
                                  <a:pt x="1021" y="89"/>
                                </a:lnTo>
                                <a:lnTo>
                                  <a:pt x="997" y="92"/>
                                </a:lnTo>
                                <a:lnTo>
                                  <a:pt x="992" y="92"/>
                                </a:lnTo>
                                <a:lnTo>
                                  <a:pt x="986" y="92"/>
                                </a:lnTo>
                                <a:lnTo>
                                  <a:pt x="981" y="91"/>
                                </a:lnTo>
                                <a:lnTo>
                                  <a:pt x="981" y="23"/>
                                </a:lnTo>
                                <a:lnTo>
                                  <a:pt x="981" y="14"/>
                                </a:lnTo>
                                <a:lnTo>
                                  <a:pt x="999" y="14"/>
                                </a:lnTo>
                                <a:lnTo>
                                  <a:pt x="1021" y="15"/>
                                </a:lnTo>
                                <a:lnTo>
                                  <a:pt x="1038" y="20"/>
                                </a:lnTo>
                                <a:lnTo>
                                  <a:pt x="1049" y="30"/>
                                </a:lnTo>
                                <a:lnTo>
                                  <a:pt x="1052" y="48"/>
                                </a:lnTo>
                                <a:lnTo>
                                  <a:pt x="1052" y="5"/>
                                </a:lnTo>
                                <a:lnTo>
                                  <a:pt x="1028" y="2"/>
                                </a:lnTo>
                                <a:lnTo>
                                  <a:pt x="1007" y="2"/>
                                </a:lnTo>
                                <a:lnTo>
                                  <a:pt x="962" y="4"/>
                                </a:lnTo>
                                <a:lnTo>
                                  <a:pt x="939" y="5"/>
                                </a:lnTo>
                                <a:lnTo>
                                  <a:pt x="947" y="15"/>
                                </a:lnTo>
                                <a:lnTo>
                                  <a:pt x="947" y="164"/>
                                </a:lnTo>
                                <a:lnTo>
                                  <a:pt x="946" y="175"/>
                                </a:lnTo>
                                <a:lnTo>
                                  <a:pt x="944" y="185"/>
                                </a:lnTo>
                                <a:lnTo>
                                  <a:pt x="937" y="195"/>
                                </a:lnTo>
                                <a:lnTo>
                                  <a:pt x="989" y="195"/>
                                </a:lnTo>
                                <a:lnTo>
                                  <a:pt x="981" y="185"/>
                                </a:lnTo>
                                <a:lnTo>
                                  <a:pt x="981" y="103"/>
                                </a:lnTo>
                                <a:lnTo>
                                  <a:pt x="994" y="105"/>
                                </a:lnTo>
                                <a:lnTo>
                                  <a:pt x="1003" y="109"/>
                                </a:lnTo>
                                <a:lnTo>
                                  <a:pt x="1010" y="116"/>
                                </a:lnTo>
                                <a:lnTo>
                                  <a:pt x="1065" y="179"/>
                                </a:lnTo>
                                <a:lnTo>
                                  <a:pt x="1073" y="189"/>
                                </a:lnTo>
                                <a:lnTo>
                                  <a:pt x="1080" y="195"/>
                                </a:lnTo>
                                <a:lnTo>
                                  <a:pt x="1126" y="195"/>
                                </a:lnTo>
                                <a:moveTo>
                                  <a:pt x="1162" y="680"/>
                                </a:moveTo>
                                <a:lnTo>
                                  <a:pt x="1142" y="663"/>
                                </a:lnTo>
                                <a:lnTo>
                                  <a:pt x="1127" y="649"/>
                                </a:lnTo>
                                <a:lnTo>
                                  <a:pt x="1114" y="635"/>
                                </a:lnTo>
                                <a:lnTo>
                                  <a:pt x="1100" y="618"/>
                                </a:lnTo>
                                <a:lnTo>
                                  <a:pt x="983" y="472"/>
                                </a:lnTo>
                                <a:lnTo>
                                  <a:pt x="972" y="458"/>
                                </a:lnTo>
                                <a:lnTo>
                                  <a:pt x="992" y="448"/>
                                </a:lnTo>
                                <a:lnTo>
                                  <a:pt x="1011" y="439"/>
                                </a:lnTo>
                                <a:lnTo>
                                  <a:pt x="1046" y="413"/>
                                </a:lnTo>
                                <a:lnTo>
                                  <a:pt x="1071" y="379"/>
                                </a:lnTo>
                                <a:lnTo>
                                  <a:pt x="1081" y="337"/>
                                </a:lnTo>
                                <a:lnTo>
                                  <a:pt x="1073" y="301"/>
                                </a:lnTo>
                                <a:lnTo>
                                  <a:pt x="1053" y="274"/>
                                </a:lnTo>
                                <a:lnTo>
                                  <a:pt x="1052" y="272"/>
                                </a:lnTo>
                                <a:lnTo>
                                  <a:pt x="1016" y="254"/>
                                </a:lnTo>
                                <a:lnTo>
                                  <a:pt x="1014" y="254"/>
                                </a:lnTo>
                                <a:lnTo>
                                  <a:pt x="1014" y="350"/>
                                </a:lnTo>
                                <a:lnTo>
                                  <a:pt x="1007" y="392"/>
                                </a:lnTo>
                                <a:lnTo>
                                  <a:pt x="986" y="423"/>
                                </a:lnTo>
                                <a:lnTo>
                                  <a:pt x="951" y="442"/>
                                </a:lnTo>
                                <a:lnTo>
                                  <a:pt x="904" y="448"/>
                                </a:lnTo>
                                <a:lnTo>
                                  <a:pt x="893" y="448"/>
                                </a:lnTo>
                                <a:lnTo>
                                  <a:pt x="882" y="448"/>
                                </a:lnTo>
                                <a:lnTo>
                                  <a:pt x="871" y="446"/>
                                </a:lnTo>
                                <a:lnTo>
                                  <a:pt x="871" y="295"/>
                                </a:lnTo>
                                <a:lnTo>
                                  <a:pt x="871" y="284"/>
                                </a:lnTo>
                                <a:lnTo>
                                  <a:pt x="872" y="274"/>
                                </a:lnTo>
                                <a:lnTo>
                                  <a:pt x="907" y="274"/>
                                </a:lnTo>
                                <a:lnTo>
                                  <a:pt x="951" y="277"/>
                                </a:lnTo>
                                <a:lnTo>
                                  <a:pt x="985" y="287"/>
                                </a:lnTo>
                                <a:lnTo>
                                  <a:pt x="1007" y="310"/>
                                </a:lnTo>
                                <a:lnTo>
                                  <a:pt x="1014" y="350"/>
                                </a:lnTo>
                                <a:lnTo>
                                  <a:pt x="1014" y="254"/>
                                </a:lnTo>
                                <a:lnTo>
                                  <a:pt x="967" y="247"/>
                                </a:lnTo>
                                <a:lnTo>
                                  <a:pt x="923" y="248"/>
                                </a:lnTo>
                                <a:lnTo>
                                  <a:pt x="834" y="253"/>
                                </a:lnTo>
                                <a:lnTo>
                                  <a:pt x="788" y="254"/>
                                </a:lnTo>
                                <a:lnTo>
                                  <a:pt x="798" y="273"/>
                                </a:lnTo>
                                <a:lnTo>
                                  <a:pt x="802" y="295"/>
                                </a:lnTo>
                                <a:lnTo>
                                  <a:pt x="804" y="318"/>
                                </a:lnTo>
                                <a:lnTo>
                                  <a:pt x="804" y="611"/>
                                </a:lnTo>
                                <a:lnTo>
                                  <a:pt x="802" y="634"/>
                                </a:lnTo>
                                <a:lnTo>
                                  <a:pt x="797" y="657"/>
                                </a:lnTo>
                                <a:lnTo>
                                  <a:pt x="785" y="680"/>
                                </a:lnTo>
                                <a:lnTo>
                                  <a:pt x="887" y="680"/>
                                </a:lnTo>
                                <a:lnTo>
                                  <a:pt x="878" y="661"/>
                                </a:lnTo>
                                <a:lnTo>
                                  <a:pt x="873" y="639"/>
                                </a:lnTo>
                                <a:lnTo>
                                  <a:pt x="871" y="616"/>
                                </a:lnTo>
                                <a:lnTo>
                                  <a:pt x="871" y="611"/>
                                </a:lnTo>
                                <a:lnTo>
                                  <a:pt x="871" y="472"/>
                                </a:lnTo>
                                <a:lnTo>
                                  <a:pt x="897" y="477"/>
                                </a:lnTo>
                                <a:lnTo>
                                  <a:pt x="915" y="486"/>
                                </a:lnTo>
                                <a:lnTo>
                                  <a:pt x="930" y="502"/>
                                </a:lnTo>
                                <a:lnTo>
                                  <a:pt x="1039" y="643"/>
                                </a:lnTo>
                                <a:lnTo>
                                  <a:pt x="1051" y="658"/>
                                </a:lnTo>
                                <a:lnTo>
                                  <a:pt x="1065" y="670"/>
                                </a:lnTo>
                                <a:lnTo>
                                  <a:pt x="1081" y="677"/>
                                </a:lnTo>
                                <a:lnTo>
                                  <a:pt x="1101" y="680"/>
                                </a:lnTo>
                                <a:lnTo>
                                  <a:pt x="1162" y="680"/>
                                </a:lnTo>
                                <a:moveTo>
                                  <a:pt x="1276" y="142"/>
                                </a:moveTo>
                                <a:lnTo>
                                  <a:pt x="1260" y="109"/>
                                </a:lnTo>
                                <a:lnTo>
                                  <a:pt x="1224" y="89"/>
                                </a:lnTo>
                                <a:lnTo>
                                  <a:pt x="1187" y="72"/>
                                </a:lnTo>
                                <a:lnTo>
                                  <a:pt x="1171" y="45"/>
                                </a:lnTo>
                                <a:lnTo>
                                  <a:pt x="1174" y="30"/>
                                </a:lnTo>
                                <a:lnTo>
                                  <a:pt x="1184" y="20"/>
                                </a:lnTo>
                                <a:lnTo>
                                  <a:pt x="1198" y="14"/>
                                </a:lnTo>
                                <a:lnTo>
                                  <a:pt x="1216" y="12"/>
                                </a:lnTo>
                                <a:lnTo>
                                  <a:pt x="1232" y="13"/>
                                </a:lnTo>
                                <a:lnTo>
                                  <a:pt x="1245" y="16"/>
                                </a:lnTo>
                                <a:lnTo>
                                  <a:pt x="1256" y="21"/>
                                </a:lnTo>
                                <a:lnTo>
                                  <a:pt x="1267" y="30"/>
                                </a:lnTo>
                                <a:lnTo>
                                  <a:pt x="1267" y="12"/>
                                </a:lnTo>
                                <a:lnTo>
                                  <a:pt x="1267" y="2"/>
                                </a:lnTo>
                                <a:lnTo>
                                  <a:pt x="1253" y="2"/>
                                </a:lnTo>
                                <a:lnTo>
                                  <a:pt x="1225" y="0"/>
                                </a:lnTo>
                                <a:lnTo>
                                  <a:pt x="1210" y="0"/>
                                </a:lnTo>
                                <a:lnTo>
                                  <a:pt x="1182" y="3"/>
                                </a:lnTo>
                                <a:lnTo>
                                  <a:pt x="1159" y="13"/>
                                </a:lnTo>
                                <a:lnTo>
                                  <a:pt x="1142" y="29"/>
                                </a:lnTo>
                                <a:lnTo>
                                  <a:pt x="1136" y="52"/>
                                </a:lnTo>
                                <a:lnTo>
                                  <a:pt x="1153" y="84"/>
                                </a:lnTo>
                                <a:lnTo>
                                  <a:pt x="1189" y="103"/>
                                </a:lnTo>
                                <a:lnTo>
                                  <a:pt x="1225" y="122"/>
                                </a:lnTo>
                                <a:lnTo>
                                  <a:pt x="1242" y="151"/>
                                </a:lnTo>
                                <a:lnTo>
                                  <a:pt x="1238" y="167"/>
                                </a:lnTo>
                                <a:lnTo>
                                  <a:pt x="1228" y="179"/>
                                </a:lnTo>
                                <a:lnTo>
                                  <a:pt x="1212" y="186"/>
                                </a:lnTo>
                                <a:lnTo>
                                  <a:pt x="1193" y="188"/>
                                </a:lnTo>
                                <a:lnTo>
                                  <a:pt x="1168" y="185"/>
                                </a:lnTo>
                                <a:lnTo>
                                  <a:pt x="1150" y="178"/>
                                </a:lnTo>
                                <a:lnTo>
                                  <a:pt x="1137" y="168"/>
                                </a:lnTo>
                                <a:lnTo>
                                  <a:pt x="1127" y="158"/>
                                </a:lnTo>
                                <a:lnTo>
                                  <a:pt x="1127" y="190"/>
                                </a:lnTo>
                                <a:lnTo>
                                  <a:pt x="1142" y="194"/>
                                </a:lnTo>
                                <a:lnTo>
                                  <a:pt x="1158" y="197"/>
                                </a:lnTo>
                                <a:lnTo>
                                  <a:pt x="1175" y="199"/>
                                </a:lnTo>
                                <a:lnTo>
                                  <a:pt x="1191" y="200"/>
                                </a:lnTo>
                                <a:lnTo>
                                  <a:pt x="1221" y="196"/>
                                </a:lnTo>
                                <a:lnTo>
                                  <a:pt x="1241" y="188"/>
                                </a:lnTo>
                                <a:lnTo>
                                  <a:pt x="1249" y="185"/>
                                </a:lnTo>
                                <a:lnTo>
                                  <a:pt x="1269" y="167"/>
                                </a:lnTo>
                                <a:lnTo>
                                  <a:pt x="1276" y="142"/>
                                </a:lnTo>
                                <a:moveTo>
                                  <a:pt x="1356" y="5"/>
                                </a:moveTo>
                                <a:lnTo>
                                  <a:pt x="1306" y="5"/>
                                </a:lnTo>
                                <a:lnTo>
                                  <a:pt x="1314" y="15"/>
                                </a:lnTo>
                                <a:lnTo>
                                  <a:pt x="1314" y="185"/>
                                </a:lnTo>
                                <a:lnTo>
                                  <a:pt x="1306" y="195"/>
                                </a:lnTo>
                                <a:lnTo>
                                  <a:pt x="1356" y="195"/>
                                </a:lnTo>
                                <a:lnTo>
                                  <a:pt x="1348" y="185"/>
                                </a:lnTo>
                                <a:lnTo>
                                  <a:pt x="1348" y="15"/>
                                </a:lnTo>
                                <a:lnTo>
                                  <a:pt x="1356" y="5"/>
                                </a:lnTo>
                                <a:moveTo>
                                  <a:pt x="1543" y="680"/>
                                </a:moveTo>
                                <a:lnTo>
                                  <a:pt x="1523" y="663"/>
                                </a:lnTo>
                                <a:lnTo>
                                  <a:pt x="1509" y="649"/>
                                </a:lnTo>
                                <a:lnTo>
                                  <a:pt x="1495" y="635"/>
                                </a:lnTo>
                                <a:lnTo>
                                  <a:pt x="1481" y="618"/>
                                </a:lnTo>
                                <a:lnTo>
                                  <a:pt x="1365" y="472"/>
                                </a:lnTo>
                                <a:lnTo>
                                  <a:pt x="1353" y="458"/>
                                </a:lnTo>
                                <a:lnTo>
                                  <a:pt x="1373" y="448"/>
                                </a:lnTo>
                                <a:lnTo>
                                  <a:pt x="1392" y="439"/>
                                </a:lnTo>
                                <a:lnTo>
                                  <a:pt x="1427" y="413"/>
                                </a:lnTo>
                                <a:lnTo>
                                  <a:pt x="1452" y="379"/>
                                </a:lnTo>
                                <a:lnTo>
                                  <a:pt x="1462" y="337"/>
                                </a:lnTo>
                                <a:lnTo>
                                  <a:pt x="1455" y="301"/>
                                </a:lnTo>
                                <a:lnTo>
                                  <a:pt x="1434" y="274"/>
                                </a:lnTo>
                                <a:lnTo>
                                  <a:pt x="1433" y="272"/>
                                </a:lnTo>
                                <a:lnTo>
                                  <a:pt x="1397" y="254"/>
                                </a:lnTo>
                                <a:lnTo>
                                  <a:pt x="1390" y="253"/>
                                </a:lnTo>
                                <a:lnTo>
                                  <a:pt x="1390" y="350"/>
                                </a:lnTo>
                                <a:lnTo>
                                  <a:pt x="1383" y="392"/>
                                </a:lnTo>
                                <a:lnTo>
                                  <a:pt x="1361" y="423"/>
                                </a:lnTo>
                                <a:lnTo>
                                  <a:pt x="1327" y="442"/>
                                </a:lnTo>
                                <a:lnTo>
                                  <a:pt x="1279" y="448"/>
                                </a:lnTo>
                                <a:lnTo>
                                  <a:pt x="1268" y="448"/>
                                </a:lnTo>
                                <a:lnTo>
                                  <a:pt x="1257" y="448"/>
                                </a:lnTo>
                                <a:lnTo>
                                  <a:pt x="1246" y="446"/>
                                </a:lnTo>
                                <a:lnTo>
                                  <a:pt x="1246" y="295"/>
                                </a:lnTo>
                                <a:lnTo>
                                  <a:pt x="1247" y="284"/>
                                </a:lnTo>
                                <a:lnTo>
                                  <a:pt x="1248" y="274"/>
                                </a:lnTo>
                                <a:lnTo>
                                  <a:pt x="1282" y="274"/>
                                </a:lnTo>
                                <a:lnTo>
                                  <a:pt x="1327" y="277"/>
                                </a:lnTo>
                                <a:lnTo>
                                  <a:pt x="1361" y="287"/>
                                </a:lnTo>
                                <a:lnTo>
                                  <a:pt x="1382" y="310"/>
                                </a:lnTo>
                                <a:lnTo>
                                  <a:pt x="1390" y="350"/>
                                </a:lnTo>
                                <a:lnTo>
                                  <a:pt x="1390" y="253"/>
                                </a:lnTo>
                                <a:lnTo>
                                  <a:pt x="1348" y="247"/>
                                </a:lnTo>
                                <a:lnTo>
                                  <a:pt x="1304" y="248"/>
                                </a:lnTo>
                                <a:lnTo>
                                  <a:pt x="1215" y="253"/>
                                </a:lnTo>
                                <a:lnTo>
                                  <a:pt x="1169" y="254"/>
                                </a:lnTo>
                                <a:lnTo>
                                  <a:pt x="1179" y="273"/>
                                </a:lnTo>
                                <a:lnTo>
                                  <a:pt x="1184" y="295"/>
                                </a:lnTo>
                                <a:lnTo>
                                  <a:pt x="1185" y="318"/>
                                </a:lnTo>
                                <a:lnTo>
                                  <a:pt x="1186" y="611"/>
                                </a:lnTo>
                                <a:lnTo>
                                  <a:pt x="1184" y="634"/>
                                </a:lnTo>
                                <a:lnTo>
                                  <a:pt x="1178" y="657"/>
                                </a:lnTo>
                                <a:lnTo>
                                  <a:pt x="1166" y="680"/>
                                </a:lnTo>
                                <a:lnTo>
                                  <a:pt x="1268" y="680"/>
                                </a:lnTo>
                                <a:lnTo>
                                  <a:pt x="1259" y="661"/>
                                </a:lnTo>
                                <a:lnTo>
                                  <a:pt x="1254" y="639"/>
                                </a:lnTo>
                                <a:lnTo>
                                  <a:pt x="1252" y="616"/>
                                </a:lnTo>
                                <a:lnTo>
                                  <a:pt x="1252" y="611"/>
                                </a:lnTo>
                                <a:lnTo>
                                  <a:pt x="1252" y="472"/>
                                </a:lnTo>
                                <a:lnTo>
                                  <a:pt x="1278" y="477"/>
                                </a:lnTo>
                                <a:lnTo>
                                  <a:pt x="1296" y="486"/>
                                </a:lnTo>
                                <a:lnTo>
                                  <a:pt x="1311" y="502"/>
                                </a:lnTo>
                                <a:lnTo>
                                  <a:pt x="1421" y="643"/>
                                </a:lnTo>
                                <a:lnTo>
                                  <a:pt x="1433" y="658"/>
                                </a:lnTo>
                                <a:lnTo>
                                  <a:pt x="1446" y="670"/>
                                </a:lnTo>
                                <a:lnTo>
                                  <a:pt x="1462" y="677"/>
                                </a:lnTo>
                                <a:lnTo>
                                  <a:pt x="1482" y="680"/>
                                </a:lnTo>
                                <a:lnTo>
                                  <a:pt x="1543" y="680"/>
                                </a:lnTo>
                                <a:moveTo>
                                  <a:pt x="1754" y="5"/>
                                </a:moveTo>
                                <a:lnTo>
                                  <a:pt x="1708" y="5"/>
                                </a:lnTo>
                                <a:lnTo>
                                  <a:pt x="1712" y="9"/>
                                </a:lnTo>
                                <a:lnTo>
                                  <a:pt x="1713" y="12"/>
                                </a:lnTo>
                                <a:lnTo>
                                  <a:pt x="1713" y="26"/>
                                </a:lnTo>
                                <a:lnTo>
                                  <a:pt x="1705" y="40"/>
                                </a:lnTo>
                                <a:lnTo>
                                  <a:pt x="1697" y="52"/>
                                </a:lnTo>
                                <a:lnTo>
                                  <a:pt x="1672" y="89"/>
                                </a:lnTo>
                                <a:lnTo>
                                  <a:pt x="1668" y="94"/>
                                </a:lnTo>
                                <a:lnTo>
                                  <a:pt x="1666" y="99"/>
                                </a:lnTo>
                                <a:lnTo>
                                  <a:pt x="1660" y="99"/>
                                </a:lnTo>
                                <a:lnTo>
                                  <a:pt x="1659" y="94"/>
                                </a:lnTo>
                                <a:lnTo>
                                  <a:pt x="1657" y="90"/>
                                </a:lnTo>
                                <a:lnTo>
                                  <a:pt x="1651" y="72"/>
                                </a:lnTo>
                                <a:lnTo>
                                  <a:pt x="1641" y="52"/>
                                </a:lnTo>
                                <a:lnTo>
                                  <a:pt x="1630" y="33"/>
                                </a:lnTo>
                                <a:lnTo>
                                  <a:pt x="1619" y="16"/>
                                </a:lnTo>
                                <a:lnTo>
                                  <a:pt x="1613" y="8"/>
                                </a:lnTo>
                                <a:lnTo>
                                  <a:pt x="1610" y="5"/>
                                </a:lnTo>
                                <a:lnTo>
                                  <a:pt x="1568" y="5"/>
                                </a:lnTo>
                                <a:lnTo>
                                  <a:pt x="1565" y="5"/>
                                </a:lnTo>
                                <a:lnTo>
                                  <a:pt x="1383" y="5"/>
                                </a:lnTo>
                                <a:lnTo>
                                  <a:pt x="1376" y="26"/>
                                </a:lnTo>
                                <a:lnTo>
                                  <a:pt x="1385" y="21"/>
                                </a:lnTo>
                                <a:lnTo>
                                  <a:pt x="1393" y="20"/>
                                </a:lnTo>
                                <a:lnTo>
                                  <a:pt x="1451" y="20"/>
                                </a:lnTo>
                                <a:lnTo>
                                  <a:pt x="1451" y="185"/>
                                </a:lnTo>
                                <a:lnTo>
                                  <a:pt x="1443" y="195"/>
                                </a:lnTo>
                                <a:lnTo>
                                  <a:pt x="1492" y="195"/>
                                </a:lnTo>
                                <a:lnTo>
                                  <a:pt x="1484" y="185"/>
                                </a:lnTo>
                                <a:lnTo>
                                  <a:pt x="1484" y="20"/>
                                </a:lnTo>
                                <a:lnTo>
                                  <a:pt x="1524" y="20"/>
                                </a:lnTo>
                                <a:lnTo>
                                  <a:pt x="1537" y="19"/>
                                </a:lnTo>
                                <a:lnTo>
                                  <a:pt x="1550" y="17"/>
                                </a:lnTo>
                                <a:lnTo>
                                  <a:pt x="1561" y="13"/>
                                </a:lnTo>
                                <a:lnTo>
                                  <a:pt x="1567" y="7"/>
                                </a:lnTo>
                                <a:lnTo>
                                  <a:pt x="1577" y="15"/>
                                </a:lnTo>
                                <a:lnTo>
                                  <a:pt x="1589" y="29"/>
                                </a:lnTo>
                                <a:lnTo>
                                  <a:pt x="1602" y="46"/>
                                </a:lnTo>
                                <a:lnTo>
                                  <a:pt x="1614" y="64"/>
                                </a:lnTo>
                                <a:lnTo>
                                  <a:pt x="1624" y="81"/>
                                </a:lnTo>
                                <a:lnTo>
                                  <a:pt x="1632" y="98"/>
                                </a:lnTo>
                                <a:lnTo>
                                  <a:pt x="1637" y="114"/>
                                </a:lnTo>
                                <a:lnTo>
                                  <a:pt x="1639" y="129"/>
                                </a:lnTo>
                                <a:lnTo>
                                  <a:pt x="1639" y="185"/>
                                </a:lnTo>
                                <a:lnTo>
                                  <a:pt x="1631" y="195"/>
                                </a:lnTo>
                                <a:lnTo>
                                  <a:pt x="1681" y="195"/>
                                </a:lnTo>
                                <a:lnTo>
                                  <a:pt x="1673" y="185"/>
                                </a:lnTo>
                                <a:lnTo>
                                  <a:pt x="1673" y="144"/>
                                </a:lnTo>
                                <a:lnTo>
                                  <a:pt x="1675" y="118"/>
                                </a:lnTo>
                                <a:lnTo>
                                  <a:pt x="1682" y="99"/>
                                </a:lnTo>
                                <a:lnTo>
                                  <a:pt x="1683" y="98"/>
                                </a:lnTo>
                                <a:lnTo>
                                  <a:pt x="1695" y="79"/>
                                </a:lnTo>
                                <a:lnTo>
                                  <a:pt x="1754" y="5"/>
                                </a:lnTo>
                              </a:path>
                            </a:pathLst>
                          </a:custGeom>
                          <a:solidFill>
                            <a:srgbClr val="003E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1087" y="109"/>
                            <a:ext cx="229" cy="2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346" y="113"/>
                            <a:ext cx="132" cy="191"/>
                          </a:xfrm>
                          <a:prstGeom prst="rect">
                            <a:avLst/>
                          </a:prstGeom>
                          <a:noFill/>
                          <a:extLst>
                            <a:ext uri="{909E8E84-426E-40DD-AFC4-6F175D3DCCD1}">
                              <a14:hiddenFill xmlns:a14="http://schemas.microsoft.com/office/drawing/2010/main">
                                <a:solidFill>
                                  <a:srgbClr val="FFFFFF"/>
                                </a:solidFill>
                              </a14:hiddenFill>
                            </a:ext>
                          </a:extLst>
                        </pic:spPr>
                      </pic:pic>
                      <wps:wsp>
                        <wps:cNvPr id="12" name="AutoShape 14"/>
                        <wps:cNvSpPr>
                          <a:spLocks/>
                        </wps:cNvSpPr>
                        <wps:spPr bwMode="auto">
                          <a:xfrm>
                            <a:off x="10787" y="362"/>
                            <a:ext cx="655" cy="427"/>
                          </a:xfrm>
                          <a:custGeom>
                            <a:avLst/>
                            <a:gdLst>
                              <a:gd name="T0" fmla="*/ 268 w 655"/>
                              <a:gd name="T1" fmla="*/ 742 h 427"/>
                              <a:gd name="T2" fmla="*/ 203 w 655"/>
                              <a:gd name="T3" fmla="*/ 760 h 427"/>
                              <a:gd name="T4" fmla="*/ 84 w 655"/>
                              <a:gd name="T5" fmla="*/ 762 h 427"/>
                              <a:gd name="T6" fmla="*/ 103 w 655"/>
                              <a:gd name="T7" fmla="*/ 583 h 427"/>
                              <a:gd name="T8" fmla="*/ 188 w 655"/>
                              <a:gd name="T9" fmla="*/ 578 h 427"/>
                              <a:gd name="T10" fmla="*/ 251 w 655"/>
                              <a:gd name="T11" fmla="*/ 549 h 427"/>
                              <a:gd name="T12" fmla="*/ 215 w 655"/>
                              <a:gd name="T13" fmla="*/ 547 h 427"/>
                              <a:gd name="T14" fmla="*/ 127 w 655"/>
                              <a:gd name="T15" fmla="*/ 549 h 427"/>
                              <a:gd name="T16" fmla="*/ 84 w 655"/>
                              <a:gd name="T17" fmla="*/ 389 h 427"/>
                              <a:gd name="T18" fmla="*/ 185 w 655"/>
                              <a:gd name="T19" fmla="*/ 391 h 427"/>
                              <a:gd name="T20" fmla="*/ 240 w 655"/>
                              <a:gd name="T21" fmla="*/ 402 h 427"/>
                              <a:gd name="T22" fmla="*/ 261 w 655"/>
                              <a:gd name="T23" fmla="*/ 389 h 427"/>
                              <a:gd name="T24" fmla="*/ 2 w 655"/>
                              <a:gd name="T25" fmla="*/ 363 h 427"/>
                              <a:gd name="T26" fmla="*/ 16 w 655"/>
                              <a:gd name="T27" fmla="*/ 404 h 427"/>
                              <a:gd name="T28" fmla="*/ 18 w 655"/>
                              <a:gd name="T29" fmla="*/ 450 h 427"/>
                              <a:gd name="T30" fmla="*/ 18 w 655"/>
                              <a:gd name="T31" fmla="*/ 725 h 427"/>
                              <a:gd name="T32" fmla="*/ 9 w 655"/>
                              <a:gd name="T33" fmla="*/ 770 h 427"/>
                              <a:gd name="T34" fmla="*/ 213 w 655"/>
                              <a:gd name="T35" fmla="*/ 789 h 427"/>
                              <a:gd name="T36" fmla="*/ 250 w 655"/>
                              <a:gd name="T37" fmla="*/ 788 h 427"/>
                              <a:gd name="T38" fmla="*/ 288 w 655"/>
                              <a:gd name="T39" fmla="*/ 762 h 427"/>
                              <a:gd name="T40" fmla="*/ 654 w 655"/>
                              <a:gd name="T41" fmla="*/ 363 h 427"/>
                              <a:gd name="T42" fmla="*/ 570 w 655"/>
                              <a:gd name="T43" fmla="*/ 371 h 427"/>
                              <a:gd name="T44" fmla="*/ 572 w 655"/>
                              <a:gd name="T45" fmla="*/ 390 h 427"/>
                              <a:gd name="T46" fmla="*/ 562 w 655"/>
                              <a:gd name="T47" fmla="*/ 427 h 427"/>
                              <a:gd name="T48" fmla="*/ 539 w 655"/>
                              <a:gd name="T49" fmla="*/ 469 h 427"/>
                              <a:gd name="T50" fmla="*/ 482 w 655"/>
                              <a:gd name="T51" fmla="*/ 562 h 427"/>
                              <a:gd name="T52" fmla="*/ 466 w 655"/>
                              <a:gd name="T53" fmla="*/ 573 h 427"/>
                              <a:gd name="T54" fmla="*/ 444 w 655"/>
                              <a:gd name="T55" fmla="*/ 514 h 427"/>
                              <a:gd name="T56" fmla="*/ 405 w 655"/>
                              <a:gd name="T57" fmla="*/ 428 h 427"/>
                              <a:gd name="T58" fmla="*/ 376 w 655"/>
                              <a:gd name="T59" fmla="*/ 376 h 427"/>
                              <a:gd name="T60" fmla="*/ 356 w 655"/>
                              <a:gd name="T61" fmla="*/ 364 h 427"/>
                              <a:gd name="T62" fmla="*/ 276 w 655"/>
                              <a:gd name="T63" fmla="*/ 363 h 427"/>
                              <a:gd name="T64" fmla="*/ 324 w 655"/>
                              <a:gd name="T65" fmla="*/ 417 h 427"/>
                              <a:gd name="T66" fmla="*/ 373 w 655"/>
                              <a:gd name="T67" fmla="*/ 494 h 427"/>
                              <a:gd name="T68" fmla="*/ 410 w 655"/>
                              <a:gd name="T69" fmla="*/ 571 h 427"/>
                              <a:gd name="T70" fmla="*/ 424 w 655"/>
                              <a:gd name="T71" fmla="*/ 641 h 427"/>
                              <a:gd name="T72" fmla="*/ 424 w 655"/>
                              <a:gd name="T73" fmla="*/ 725 h 427"/>
                              <a:gd name="T74" fmla="*/ 418 w 655"/>
                              <a:gd name="T75" fmla="*/ 770 h 427"/>
                              <a:gd name="T76" fmla="*/ 507 w 655"/>
                              <a:gd name="T77" fmla="*/ 789 h 427"/>
                              <a:gd name="T78" fmla="*/ 493 w 655"/>
                              <a:gd name="T79" fmla="*/ 748 h 427"/>
                              <a:gd name="T80" fmla="*/ 491 w 655"/>
                              <a:gd name="T81" fmla="*/ 702 h 427"/>
                              <a:gd name="T82" fmla="*/ 496 w 655"/>
                              <a:gd name="T83" fmla="*/ 616 h 427"/>
                              <a:gd name="T84" fmla="*/ 511 w 655"/>
                              <a:gd name="T85" fmla="*/ 571 h 427"/>
                              <a:gd name="T86" fmla="*/ 654 w 655"/>
                              <a:gd name="T87" fmla="*/ 363 h 427"/>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655" h="427">
                                <a:moveTo>
                                  <a:pt x="297" y="361"/>
                                </a:moveTo>
                                <a:lnTo>
                                  <a:pt x="268" y="379"/>
                                </a:lnTo>
                                <a:lnTo>
                                  <a:pt x="237" y="391"/>
                                </a:lnTo>
                                <a:lnTo>
                                  <a:pt x="203" y="397"/>
                                </a:lnTo>
                                <a:lnTo>
                                  <a:pt x="169" y="399"/>
                                </a:lnTo>
                                <a:lnTo>
                                  <a:pt x="84" y="399"/>
                                </a:lnTo>
                                <a:lnTo>
                                  <a:pt x="84" y="220"/>
                                </a:lnTo>
                                <a:lnTo>
                                  <a:pt x="103" y="220"/>
                                </a:lnTo>
                                <a:lnTo>
                                  <a:pt x="143" y="219"/>
                                </a:lnTo>
                                <a:lnTo>
                                  <a:pt x="188" y="215"/>
                                </a:lnTo>
                                <a:lnTo>
                                  <a:pt x="229" y="204"/>
                                </a:lnTo>
                                <a:lnTo>
                                  <a:pt x="251" y="186"/>
                                </a:lnTo>
                                <a:lnTo>
                                  <a:pt x="258" y="182"/>
                                </a:lnTo>
                                <a:lnTo>
                                  <a:pt x="215" y="184"/>
                                </a:lnTo>
                                <a:lnTo>
                                  <a:pt x="171" y="186"/>
                                </a:lnTo>
                                <a:lnTo>
                                  <a:pt x="127" y="186"/>
                                </a:lnTo>
                                <a:lnTo>
                                  <a:pt x="84" y="186"/>
                                </a:lnTo>
                                <a:lnTo>
                                  <a:pt x="84" y="26"/>
                                </a:lnTo>
                                <a:lnTo>
                                  <a:pt x="153" y="26"/>
                                </a:lnTo>
                                <a:lnTo>
                                  <a:pt x="185" y="28"/>
                                </a:lnTo>
                                <a:lnTo>
                                  <a:pt x="214" y="31"/>
                                </a:lnTo>
                                <a:lnTo>
                                  <a:pt x="240" y="39"/>
                                </a:lnTo>
                                <a:lnTo>
                                  <a:pt x="262" y="51"/>
                                </a:lnTo>
                                <a:lnTo>
                                  <a:pt x="261" y="26"/>
                                </a:lnTo>
                                <a:lnTo>
                                  <a:pt x="259" y="0"/>
                                </a:lnTo>
                                <a:lnTo>
                                  <a:pt x="2" y="0"/>
                                </a:lnTo>
                                <a:lnTo>
                                  <a:pt x="11" y="19"/>
                                </a:lnTo>
                                <a:lnTo>
                                  <a:pt x="16" y="41"/>
                                </a:lnTo>
                                <a:lnTo>
                                  <a:pt x="18" y="64"/>
                                </a:lnTo>
                                <a:lnTo>
                                  <a:pt x="18" y="87"/>
                                </a:lnTo>
                                <a:lnTo>
                                  <a:pt x="18" y="339"/>
                                </a:lnTo>
                                <a:lnTo>
                                  <a:pt x="18" y="362"/>
                                </a:lnTo>
                                <a:lnTo>
                                  <a:pt x="15" y="385"/>
                                </a:lnTo>
                                <a:lnTo>
                                  <a:pt x="9" y="407"/>
                                </a:lnTo>
                                <a:lnTo>
                                  <a:pt x="0" y="426"/>
                                </a:lnTo>
                                <a:lnTo>
                                  <a:pt x="213" y="426"/>
                                </a:lnTo>
                                <a:lnTo>
                                  <a:pt x="232" y="426"/>
                                </a:lnTo>
                                <a:lnTo>
                                  <a:pt x="250" y="425"/>
                                </a:lnTo>
                                <a:lnTo>
                                  <a:pt x="283" y="423"/>
                                </a:lnTo>
                                <a:lnTo>
                                  <a:pt x="288" y="399"/>
                                </a:lnTo>
                                <a:lnTo>
                                  <a:pt x="297" y="361"/>
                                </a:lnTo>
                                <a:moveTo>
                                  <a:pt x="654" y="0"/>
                                </a:moveTo>
                                <a:lnTo>
                                  <a:pt x="561" y="0"/>
                                </a:lnTo>
                                <a:lnTo>
                                  <a:pt x="570" y="8"/>
                                </a:lnTo>
                                <a:lnTo>
                                  <a:pt x="572" y="16"/>
                                </a:lnTo>
                                <a:lnTo>
                                  <a:pt x="572" y="27"/>
                                </a:lnTo>
                                <a:lnTo>
                                  <a:pt x="570" y="44"/>
                                </a:lnTo>
                                <a:lnTo>
                                  <a:pt x="562" y="64"/>
                                </a:lnTo>
                                <a:lnTo>
                                  <a:pt x="552" y="85"/>
                                </a:lnTo>
                                <a:lnTo>
                                  <a:pt x="539" y="106"/>
                                </a:lnTo>
                                <a:lnTo>
                                  <a:pt x="489" y="187"/>
                                </a:lnTo>
                                <a:lnTo>
                                  <a:pt x="482" y="199"/>
                                </a:lnTo>
                                <a:lnTo>
                                  <a:pt x="477" y="210"/>
                                </a:lnTo>
                                <a:lnTo>
                                  <a:pt x="466" y="210"/>
                                </a:lnTo>
                                <a:lnTo>
                                  <a:pt x="465" y="200"/>
                                </a:lnTo>
                                <a:lnTo>
                                  <a:pt x="444" y="151"/>
                                </a:lnTo>
                                <a:lnTo>
                                  <a:pt x="425" y="108"/>
                                </a:lnTo>
                                <a:lnTo>
                                  <a:pt x="405" y="65"/>
                                </a:lnTo>
                                <a:lnTo>
                                  <a:pt x="384" y="25"/>
                                </a:lnTo>
                                <a:lnTo>
                                  <a:pt x="376" y="13"/>
                                </a:lnTo>
                                <a:lnTo>
                                  <a:pt x="367" y="5"/>
                                </a:lnTo>
                                <a:lnTo>
                                  <a:pt x="356" y="1"/>
                                </a:lnTo>
                                <a:lnTo>
                                  <a:pt x="339" y="0"/>
                                </a:lnTo>
                                <a:lnTo>
                                  <a:pt x="276" y="0"/>
                                </a:lnTo>
                                <a:lnTo>
                                  <a:pt x="299" y="23"/>
                                </a:lnTo>
                                <a:lnTo>
                                  <a:pt x="324" y="54"/>
                                </a:lnTo>
                                <a:lnTo>
                                  <a:pt x="349" y="91"/>
                                </a:lnTo>
                                <a:lnTo>
                                  <a:pt x="373" y="131"/>
                                </a:lnTo>
                                <a:lnTo>
                                  <a:pt x="393" y="171"/>
                                </a:lnTo>
                                <a:lnTo>
                                  <a:pt x="410" y="208"/>
                                </a:lnTo>
                                <a:lnTo>
                                  <a:pt x="420" y="243"/>
                                </a:lnTo>
                                <a:lnTo>
                                  <a:pt x="424" y="278"/>
                                </a:lnTo>
                                <a:lnTo>
                                  <a:pt x="424" y="339"/>
                                </a:lnTo>
                                <a:lnTo>
                                  <a:pt x="424" y="362"/>
                                </a:lnTo>
                                <a:lnTo>
                                  <a:pt x="422" y="385"/>
                                </a:lnTo>
                                <a:lnTo>
                                  <a:pt x="418" y="407"/>
                                </a:lnTo>
                                <a:lnTo>
                                  <a:pt x="408" y="426"/>
                                </a:lnTo>
                                <a:lnTo>
                                  <a:pt x="507" y="426"/>
                                </a:lnTo>
                                <a:lnTo>
                                  <a:pt x="498" y="407"/>
                                </a:lnTo>
                                <a:lnTo>
                                  <a:pt x="493" y="385"/>
                                </a:lnTo>
                                <a:lnTo>
                                  <a:pt x="491" y="362"/>
                                </a:lnTo>
                                <a:lnTo>
                                  <a:pt x="491" y="339"/>
                                </a:lnTo>
                                <a:lnTo>
                                  <a:pt x="491" y="311"/>
                                </a:lnTo>
                                <a:lnTo>
                                  <a:pt x="496" y="253"/>
                                </a:lnTo>
                                <a:lnTo>
                                  <a:pt x="510" y="210"/>
                                </a:lnTo>
                                <a:lnTo>
                                  <a:pt x="511" y="208"/>
                                </a:lnTo>
                                <a:lnTo>
                                  <a:pt x="536" y="166"/>
                                </a:lnTo>
                                <a:lnTo>
                                  <a:pt x="654" y="0"/>
                                </a:lnTo>
                              </a:path>
                            </a:pathLst>
                          </a:custGeom>
                          <a:solidFill>
                            <a:srgbClr val="003E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7D378F" id="Group 13" o:spid="_x0000_s1026" style="position:absolute;margin-left:499.8pt;margin-top:10.1pt;width:75.1pt;height:23.15pt;z-index:251661312;mso-position-horizontal-relative:page" coordorigin="9238,109" coordsize="2240,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9246;top:113;width:200;height: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JKSPEAAAA2gAAAA8AAABkcnMvZG93bnJldi54bWxEj1trAjEUhN8L/odwBN9qVm11WY1iSwVf&#10;CvUCvh43Zy+YnCybVLf+elMo9HGYmW+YxaqzRlyp9bVjBaNhAoI4d7rmUsHxsHlOQfiArNE4JgU/&#10;5GG17D0tMNPuxju67kMpIoR9hgqqEJpMSp9XZNEPXUMcvcK1FkOUbSl1i7cIt0aOk2QqLdYcFyps&#10;6L2i/LL/tgrS+mtidm+nwnzol81rfr5/HvVdqUG/W89BBOrCf/ivvdUKZvB7Jd4AuX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EJKSPEAAAA2gAAAA8AAAAAAAAAAAAAAAAA&#10;nwIAAGRycy9kb3ducmV2LnhtbFBLBQYAAAAABAAEAPcAAACQAwAAAAA=&#10;">
                  <v:imagedata r:id="rId9" o:title=""/>
                </v:shape>
                <v:shape id="Picture 18" o:spid="_x0000_s1028" type="#_x0000_t75" style="position:absolute;left:9480;top:113;width:209;height: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ZG+bAAAAA2gAAAA8AAABkcnMvZG93bnJldi54bWxET8tqAjEU3Rf8h3CF7mqmFaSdGqUMVYo7&#10;H1C6u0yuM9HJTUiipn/fLIQuD+c9X2Y7iCuFaBwreJ5UIIhbpw13Cg771dMriJiQNQ6OScEvRVgu&#10;Rg9zrLW78Zauu9SJEsKxRgV9Sr6WMrY9WYwT54kLd3TBYiowdFIHvJVwO8iXqppJi4ZLQ4+emp7a&#10;8+5iFTR52rT+8212+s6bg1lvf07BeKUex/njHUSinP7Fd/eXVlC2livlBsjF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Nkb5sAAAADaAAAADwAAAAAAAAAAAAAAAACfAgAA&#10;ZHJzL2Rvd25yZXYueG1sUEsFBgAAAAAEAAQA9wAAAIwDAAAAAA==&#10;">
                  <v:imagedata r:id="rId10" o:title=""/>
                </v:shape>
                <v:shape id="AutoShape 17" o:spid="_x0000_s1029" style="position:absolute;left:9238;top:109;width:1755;height:691;visibility:visible;mso-wrap-style:square;v-text-anchor:top" coordsize="175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HFo8QA&#10;AADaAAAADwAAAGRycy9kb3ducmV2LnhtbESPT4vCMBTE7wt+h/AEb2taD+5ajSKC6MGD/0C9vTbP&#10;trR5KU3U7rc3Cwt7HGbmN8xs0ZlaPKl1pWUF8TACQZxZXXKu4Hxaf36DcB5ZY22ZFPyQg8W89zHD&#10;RNsXH+h59LkIEHYJKii8bxIpXVaQQTe0DXHw7rY16INsc6lbfAW4qeUoisbSYMlhocCGVgVl1fFh&#10;FGyq6pZev3bX9aiKa3O/pPF+nyo16HfLKQhPnf8P/7W3WsEEfq+EGyDn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RxaPEAAAA2gAAAA8AAAAAAAAAAAAAAAAAmAIAAGRycy9k&#10;b3ducmV2LnhtbFBLBQYAAAAABAAEAPUAAACJAwAAAAA=&#10;" path="m299,561l283,508,244,471,193,443,143,417,104,386,88,343r7,-32l114,288r28,-14l178,270r32,2l235,278r22,12l280,309r,-39l280,247r-28,-1l195,244r-28,-1l111,250,63,272,31,308,19,359r15,51l73,446r51,28l175,501r39,33l229,581r-7,35l201,642r-31,17l131,664,81,658,45,641,19,619,,597r,71l29,677r34,7l97,689r30,2l189,682r39,-18l244,657r39,-41l299,561m533,5r-50,l491,15r,170l483,195r50,l525,185r,-170l533,5m734,254r-99,l645,273r4,22l651,319r,23l651,447r,19l650,485r-1,20l648,524r-5,53l626,618r-33,25l540,652r-53,-8l451,621,430,585r-8,-48l422,342r1,-23l424,295r5,-22l439,254r-99,l349,273r5,22l356,319r,23l356,577r11,53l397,665r45,20l500,691r47,-4l583,676r30,-15l626,652r11,-7l641,641r3,-4l648,637r1,1l649,641r-3,43l734,680r-9,-18l720,640r,-3l718,616r,-23l718,342r,-23l720,295r5,-22l734,254m755,5r-46,l710,8r1,4l711,16r-7,30l687,86r-19,40l655,155r-2,5l651,164r-4,l645,161r-2,-5l630,121,616,86,587,16r-2,-4l583,5r-40,l549,15r20,38l587,97r17,45l624,197r28,l660,180r7,-16l679,139,700,96,723,54,748,15,755,5m916,166r-14,8l886,180r-16,3l852,183r-42,l810,103r9,l839,103r23,-2l882,96r12,-8l897,86r-22,1l853,88r-43,l810,17r34,l860,17r15,2l888,22r11,6l898,17,897,5,769,5r8,10l777,156r,11l775,177r-2,10l768,195r119,l900,194r10,l912,183r4,-17m1126,195r-10,-7l1109,182r-7,-7l1095,168r-58,-65l1031,96r10,-4l1051,88r17,-12l1081,61r5,-19l1082,26,1072,14r-1,-1l1053,5r-1,l1052,48r-3,19l1038,81r-17,8l997,92r-5,l986,92r-5,-1l981,23r,-9l999,14r22,1l1038,20r11,10l1052,48r,-43l1028,2r-21,l962,4,939,5r8,10l947,164r-1,11l944,185r-7,10l989,195r-8,-10l981,103r13,2l1003,109r7,7l1065,179r8,10l1080,195r46,m1162,680r-20,-17l1127,649r-13,-14l1100,618,983,472,972,458r20,-10l1011,439r35,-26l1071,379r10,-42l1073,301r-20,-27l1052,272r-36,-18l1014,254r,96l1007,392r-21,31l951,442r-47,6l893,448r-11,l871,446r,-151l871,284r1,-10l907,274r44,3l985,287r22,23l1014,350r,-96l967,247r-44,1l834,253r-46,1l798,273r4,22l804,318r,293l802,634r-5,23l785,680r102,l878,661r-5,-22l871,616r,-5l871,472r26,5l915,486r15,16l1039,643r12,15l1065,670r16,7l1101,680r61,m1276,142r-16,-33l1224,89,1187,72,1171,45r3,-15l1184,20r14,-6l1216,12r16,1l1245,16r11,5l1267,30r,-18l1267,2r-14,l1225,r-15,l1182,3r-23,10l1142,29r-6,23l1153,84r36,19l1225,122r17,29l1238,167r-10,12l1212,186r-19,2l1168,185r-18,-7l1137,168r-10,-10l1127,190r15,4l1158,197r17,2l1191,200r30,-4l1241,188r8,-3l1269,167r7,-25m1356,5r-50,l1314,15r,170l1306,195r50,l1348,185r,-170l1356,5t187,675l1523,663r-14,-14l1495,635r-14,-17l1365,472r-12,-14l1373,448r19,-9l1427,413r25,-34l1462,337r-7,-36l1434,274r-1,-2l1397,254r-7,-1l1390,350r-7,42l1361,423r-34,19l1279,448r-11,l1257,448r-11,-2l1246,295r1,-11l1248,274r34,l1327,277r34,10l1382,310r8,40l1390,253r-42,-6l1304,248r-89,5l1169,254r10,19l1184,295r1,23l1186,611r-2,23l1178,657r-12,23l1268,680r-9,-19l1254,639r-2,-23l1252,611r,-139l1278,477r18,9l1311,502r110,141l1433,658r13,12l1462,677r20,3l1543,680m1754,5r-46,l1712,9r1,3l1713,26r-8,14l1697,52r-25,37l1668,94r-2,5l1660,99r-1,-5l1657,90r-6,-18l1641,52,1630,33,1619,16r-6,-8l1610,5r-42,l1565,5r-182,l1376,26r9,-5l1393,20r58,l1451,185r-8,10l1492,195r-8,-10l1484,20r40,l1537,19r13,-2l1561,13r6,-6l1577,15r12,14l1602,46r12,18l1624,81r8,17l1637,114r2,15l1639,185r-8,10l1681,195r-8,-10l1673,144r2,-26l1682,99r1,-1l1695,79,1754,5e" fillcolor="#003e7e" stroked="f">
                  <v:path arrowok="t" o:connecttype="custom" o:connectlocs="95,420;280,379;19,468;201,751;29,786;299,670;525,124;651,556;540,761;429,382;367,739;637,754;725,771;725,382;687,195;630,230;587,206;723,163;810,292;875,196;899,137;773,296;1116,297;1068,185;1052,157;981,132;1028,111;937,304;1073,298;983,581;1053,383;904,557;951,386;788,363;887,789;930,611;1260,218;1232,122;1210,109;1242,260;1127,267;1249,294;1356,304;1481,727;1455,410;1327,551;1282,383;1215,362;1166,789;1296,595;1754,114;1668,203;1619,125;1393,129;1537,128;1624,190;1673,253" o:connectangles="0,0,0,0,0,0,0,0,0,0,0,0,0,0,0,0,0,0,0,0,0,0,0,0,0,0,0,0,0,0,0,0,0,0,0,0,0,0,0,0,0,0,0,0,0,0,0,0,0,0,0,0,0,0,0,0,0"/>
                </v:shape>
                <v:shape id="Picture 16" o:spid="_x0000_s1030" type="#_x0000_t75" style="position:absolute;left:11087;top:109;width:229;height: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DRbXEAAAA2wAAAA8AAABkcnMvZG93bnJldi54bWxEj0FrwzAMhe+D/QejQW+rsxy2ktUtXUth&#10;lzKWdewqYjUJseVgu23676fDYDeJ9/Tep+V68k5dKKY+sIGneQGKuAm259bA8Wv/uACVMrJFF5gM&#10;3CjBenV/t8TKhit/0qXOrZIQThUa6HIeK61T05HHNA8jsWinED1mWWOrbcSrhHuny6J41h57loYO&#10;R9p21Az12Rt4cfXhsE0f0e0XP8Pw/Vba4640ZvYwbV5BZZryv/nv+t0KvtDLLzKAXv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bDRbXEAAAA2wAAAA8AAAAAAAAAAAAAAAAA&#10;nwIAAGRycy9kb3ducmV2LnhtbFBLBQYAAAAABAAEAPcAAACQAwAAAAA=&#10;">
                  <v:imagedata r:id="rId11" o:title=""/>
                </v:shape>
                <v:shape id="Picture 15" o:spid="_x0000_s1031" type="#_x0000_t75" style="position:absolute;left:11346;top:113;width:132;height:1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09ifS/AAAA2wAAAA8AAABkcnMvZG93bnJldi54bWxET9uKwjAQfRf8hzDCvmnaXRCpRhFR2N03&#10;qx8wJGNbbCalSS/br98sLPg2h3Od3WG0teip9ZVjBekqAUGsnam4UHC/XZYbED4gG6wdk4If8nDY&#10;z2c7zIwb+Ep9HgoRQ9hnqKAMocmk9Loki37lGuLIPVxrMUTYFtK0OMRwW8v3JFlLixXHhhIbOpWk&#10;n3lnFUwDfegTP/Xm/O3vU+jcV506pd4W43ELItAYXuJ/96eJ81P4+yUeIP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PYn0vwAAANsAAAAPAAAAAAAAAAAAAAAAAJ8CAABk&#10;cnMvZG93bnJldi54bWxQSwUGAAAAAAQABAD3AAAAiwMAAAAA&#10;">
                  <v:imagedata r:id="rId12" o:title=""/>
                </v:shape>
                <v:shape id="AutoShape 14" o:spid="_x0000_s1032" style="position:absolute;left:10787;top:362;width:655;height:427;visibility:visible;mso-wrap-style:square;v-text-anchor:top" coordsize="655,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4IK8QA&#10;AADbAAAADwAAAGRycy9kb3ducmV2LnhtbESPQWvCQBCF70L/wzKF3nSTHIqkboItFEppkdogeBuz&#10;YxLMzobdVWN/fVcQvM3w3vfmzaIcTS9O5HxnWUE6S0AQ11Z33Cioft+ncxA+IGvsLZOCC3koi4fJ&#10;AnNtz/xDp3VoRAxhn6OCNoQhl9LXLRn0MzsQR21vncEQV9dI7fAcw00vsyR5lgY7jhdaHOitpfqw&#10;PppYIzvipdttVp+1+/J/r+lQfdNWqafHcfkCItAY7uYb/aGvHFx/iQPI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uCCvEAAAA2wAAAA8AAAAAAAAAAAAAAAAAmAIAAGRycy9k&#10;b3ducmV2LnhtbFBLBQYAAAAABAAEAPUAAACJAwAAAAA=&#10;" path="m297,361r-29,18l237,391r-34,6l169,399r-85,l84,220r19,l143,219r45,-4l229,204r22,-18l258,182r-43,2l171,186r-44,l84,186,84,26r69,l185,28r29,3l240,39r22,12l261,26,259,,2,r9,19l16,41r2,23l18,87r,252l18,362r-3,23l9,407,,426r213,l232,426r18,-1l283,423r5,-24l297,361m654,l561,r9,8l572,16r,11l570,44r-8,20l552,85r-13,21l489,187r-7,12l477,210r-11,l465,200,444,151,425,108,405,65,384,25,376,13,367,5,356,1,339,,276,r23,23l324,54r25,37l373,131r20,40l410,208r10,35l424,278r,61l424,362r-2,23l418,407r-10,19l507,426r-9,-19l493,385r-2,-23l491,339r,-28l496,253r14,-43l511,208r25,-42l654,e" fillcolor="#003e7e" stroked="f">
                  <v:path arrowok="t" o:connecttype="custom" o:connectlocs="268,742;203,760;84,762;103,583;188,578;251,549;215,547;127,549;84,389;185,391;240,402;261,389;2,363;16,404;18,450;18,725;9,770;213,789;250,788;288,762;654,363;570,371;572,390;562,427;539,469;482,562;466,573;444,514;405,428;376,376;356,364;276,363;324,417;373,494;410,571;424,641;424,725;418,770;507,789;493,748;491,702;496,616;511,571;654,363" o:connectangles="0,0,0,0,0,0,0,0,0,0,0,0,0,0,0,0,0,0,0,0,0,0,0,0,0,0,0,0,0,0,0,0,0,0,0,0,0,0,0,0,0,0,0,0"/>
                </v:shape>
                <w10:wrap anchorx="page"/>
              </v:group>
            </w:pict>
          </mc:Fallback>
        </mc:AlternateContent>
      </w:r>
      <w:r>
        <w:rPr>
          <w:rFonts w:ascii="Frutiger LT Std 55 Roman" w:hAnsi="Frutiger LT Std 55 Roman"/>
          <w:noProof/>
          <w:color w:val="2CAABC"/>
          <w:sz w:val="60"/>
          <w:szCs w:val="60"/>
          <w:lang w:val="en-GB" w:eastAsia="en-GB"/>
        </w:rPr>
        <mc:AlternateContent>
          <mc:Choice Requires="wpg">
            <w:drawing>
              <wp:anchor distT="0" distB="0" distL="114300" distR="114300" simplePos="0" relativeHeight="251660288" behindDoc="0" locked="0" layoutInCell="1" allowOverlap="1">
                <wp:simplePos x="0" y="0"/>
                <wp:positionH relativeFrom="page">
                  <wp:posOffset>5831840</wp:posOffset>
                </wp:positionH>
                <wp:positionV relativeFrom="paragraph">
                  <wp:posOffset>58420</wp:posOffset>
                </wp:positionV>
                <wp:extent cx="297180" cy="390525"/>
                <wp:effectExtent l="0" t="0" r="127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7180" cy="390525"/>
                          <a:chOff x="8372" y="-23"/>
                          <a:chExt cx="700" cy="919"/>
                        </a:xfrm>
                      </wpg:grpSpPr>
                      <pic:pic xmlns:pic="http://schemas.openxmlformats.org/drawingml/2006/picture">
                        <pic:nvPicPr>
                          <pic:cNvPr id="2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8519" y="-23"/>
                            <a:ext cx="322" cy="261"/>
                          </a:xfrm>
                          <a:prstGeom prst="rect">
                            <a:avLst/>
                          </a:prstGeom>
                          <a:noFill/>
                          <a:extLst>
                            <a:ext uri="{909E8E84-426E-40DD-AFC4-6F175D3DCCD1}">
                              <a14:hiddenFill xmlns:a14="http://schemas.microsoft.com/office/drawing/2010/main">
                                <a:solidFill>
                                  <a:srgbClr val="FFFFFF"/>
                                </a:solidFill>
                              </a14:hiddenFill>
                            </a:ext>
                          </a:extLst>
                        </pic:spPr>
                      </pic:pic>
                      <wps:wsp>
                        <wps:cNvPr id="21" name="Freeform 21"/>
                        <wps:cNvSpPr>
                          <a:spLocks/>
                        </wps:cNvSpPr>
                        <wps:spPr bwMode="auto">
                          <a:xfrm>
                            <a:off x="8371" y="191"/>
                            <a:ext cx="700" cy="705"/>
                          </a:xfrm>
                          <a:custGeom>
                            <a:avLst/>
                            <a:gdLst>
                              <a:gd name="T0" fmla="+- 0 9041 8372"/>
                              <a:gd name="T1" fmla="*/ T0 w 700"/>
                              <a:gd name="T2" fmla="+- 0 585 192"/>
                              <a:gd name="T3" fmla="*/ 585 h 705"/>
                              <a:gd name="T4" fmla="+- 0 9036 8372"/>
                              <a:gd name="T5" fmla="*/ T4 w 700"/>
                              <a:gd name="T6" fmla="+- 0 519 192"/>
                              <a:gd name="T7" fmla="*/ 519 h 705"/>
                              <a:gd name="T8" fmla="+- 0 9057 8372"/>
                              <a:gd name="T9" fmla="*/ T8 w 700"/>
                              <a:gd name="T10" fmla="+- 0 531 192"/>
                              <a:gd name="T11" fmla="*/ 531 h 705"/>
                              <a:gd name="T12" fmla="+- 0 9060 8372"/>
                              <a:gd name="T13" fmla="*/ T12 w 700"/>
                              <a:gd name="T14" fmla="+- 0 483 192"/>
                              <a:gd name="T15" fmla="*/ 483 h 705"/>
                              <a:gd name="T16" fmla="+- 0 9024 8372"/>
                              <a:gd name="T17" fmla="*/ T16 w 700"/>
                              <a:gd name="T18" fmla="+- 0 400 192"/>
                              <a:gd name="T19" fmla="*/ 400 h 705"/>
                              <a:gd name="T20" fmla="+- 0 8975 8372"/>
                              <a:gd name="T21" fmla="*/ T20 w 700"/>
                              <a:gd name="T22" fmla="+- 0 753 192"/>
                              <a:gd name="T23" fmla="*/ 753 h 705"/>
                              <a:gd name="T24" fmla="+- 0 8812 8372"/>
                              <a:gd name="T25" fmla="*/ T24 w 700"/>
                              <a:gd name="T26" fmla="+- 0 790 192"/>
                              <a:gd name="T27" fmla="*/ 790 h 705"/>
                              <a:gd name="T28" fmla="+- 0 8953 8372"/>
                              <a:gd name="T29" fmla="*/ T28 w 700"/>
                              <a:gd name="T30" fmla="+- 0 644 192"/>
                              <a:gd name="T31" fmla="*/ 644 h 705"/>
                              <a:gd name="T32" fmla="+- 0 8936 8372"/>
                              <a:gd name="T33" fmla="*/ T32 w 700"/>
                              <a:gd name="T34" fmla="+- 0 601 192"/>
                              <a:gd name="T35" fmla="*/ 601 h 705"/>
                              <a:gd name="T36" fmla="+- 0 8928 8372"/>
                              <a:gd name="T37" fmla="*/ T36 w 700"/>
                              <a:gd name="T38" fmla="+- 0 562 192"/>
                              <a:gd name="T39" fmla="*/ 562 h 705"/>
                              <a:gd name="T40" fmla="+- 0 8849 8372"/>
                              <a:gd name="T41" fmla="*/ T40 w 700"/>
                              <a:gd name="T42" fmla="+- 0 732 192"/>
                              <a:gd name="T43" fmla="*/ 732 h 705"/>
                              <a:gd name="T44" fmla="+- 0 8665 8372"/>
                              <a:gd name="T45" fmla="*/ T44 w 700"/>
                              <a:gd name="T46" fmla="+- 0 790 192"/>
                              <a:gd name="T47" fmla="*/ 790 h 705"/>
                              <a:gd name="T48" fmla="+- 0 8714 8372"/>
                              <a:gd name="T49" fmla="*/ T48 w 700"/>
                              <a:gd name="T50" fmla="+- 0 567 192"/>
                              <a:gd name="T51" fmla="*/ 567 h 705"/>
                              <a:gd name="T52" fmla="+- 0 8875 8372"/>
                              <a:gd name="T53" fmla="*/ T52 w 700"/>
                              <a:gd name="T54" fmla="+- 0 582 192"/>
                              <a:gd name="T55" fmla="*/ 582 h 705"/>
                              <a:gd name="T56" fmla="+- 0 8889 8372"/>
                              <a:gd name="T57" fmla="*/ T56 w 700"/>
                              <a:gd name="T58" fmla="+- 0 501 192"/>
                              <a:gd name="T59" fmla="*/ 501 h 705"/>
                              <a:gd name="T60" fmla="+- 0 8926 8372"/>
                              <a:gd name="T61" fmla="*/ T60 w 700"/>
                              <a:gd name="T62" fmla="+- 0 548 192"/>
                              <a:gd name="T63" fmla="*/ 548 h 705"/>
                              <a:gd name="T64" fmla="+- 0 8995 8372"/>
                              <a:gd name="T65" fmla="*/ T64 w 700"/>
                              <a:gd name="T66" fmla="+- 0 628 192"/>
                              <a:gd name="T67" fmla="*/ 628 h 705"/>
                              <a:gd name="T68" fmla="+- 0 8997 8372"/>
                              <a:gd name="T69" fmla="*/ T68 w 700"/>
                              <a:gd name="T70" fmla="+- 0 386 192"/>
                              <a:gd name="T71" fmla="*/ 386 h 705"/>
                              <a:gd name="T72" fmla="+- 0 8954 8372"/>
                              <a:gd name="T73" fmla="*/ T72 w 700"/>
                              <a:gd name="T74" fmla="+- 0 382 192"/>
                              <a:gd name="T75" fmla="*/ 382 h 705"/>
                              <a:gd name="T76" fmla="+- 0 8866 8372"/>
                              <a:gd name="T77" fmla="*/ T76 w 700"/>
                              <a:gd name="T78" fmla="+- 0 385 192"/>
                              <a:gd name="T79" fmla="*/ 385 h 705"/>
                              <a:gd name="T80" fmla="+- 0 8681 8372"/>
                              <a:gd name="T81" fmla="*/ T80 w 700"/>
                              <a:gd name="T82" fmla="+- 0 283 192"/>
                              <a:gd name="T83" fmla="*/ 283 h 705"/>
                              <a:gd name="T84" fmla="+- 0 8651 8372"/>
                              <a:gd name="T85" fmla="*/ T84 w 700"/>
                              <a:gd name="T86" fmla="+- 0 683 192"/>
                              <a:gd name="T87" fmla="*/ 683 h 705"/>
                              <a:gd name="T88" fmla="+- 0 8622 8372"/>
                              <a:gd name="T89" fmla="*/ T88 w 700"/>
                              <a:gd name="T90" fmla="+- 0 777 192"/>
                              <a:gd name="T91" fmla="*/ 777 h 705"/>
                              <a:gd name="T92" fmla="+- 0 8601 8372"/>
                              <a:gd name="T93" fmla="*/ T92 w 700"/>
                              <a:gd name="T94" fmla="+- 0 739 192"/>
                              <a:gd name="T95" fmla="*/ 739 h 705"/>
                              <a:gd name="T96" fmla="+- 0 8554 8372"/>
                              <a:gd name="T97" fmla="*/ T96 w 700"/>
                              <a:gd name="T98" fmla="+- 0 766 192"/>
                              <a:gd name="T99" fmla="*/ 766 h 705"/>
                              <a:gd name="T100" fmla="+- 0 8601 8372"/>
                              <a:gd name="T101" fmla="*/ T100 w 700"/>
                              <a:gd name="T102" fmla="+- 0 739 192"/>
                              <a:gd name="T103" fmla="*/ 739 h 705"/>
                              <a:gd name="T104" fmla="+- 0 8500 8372"/>
                              <a:gd name="T105" fmla="*/ T104 w 700"/>
                              <a:gd name="T106" fmla="+- 0 518 192"/>
                              <a:gd name="T107" fmla="*/ 518 h 705"/>
                              <a:gd name="T108" fmla="+- 0 8466 8372"/>
                              <a:gd name="T109" fmla="*/ T108 w 700"/>
                              <a:gd name="T110" fmla="+- 0 433 192"/>
                              <a:gd name="T111" fmla="*/ 433 h 705"/>
                              <a:gd name="T112" fmla="+- 0 8520 8372"/>
                              <a:gd name="T113" fmla="*/ T112 w 700"/>
                              <a:gd name="T114" fmla="+- 0 433 192"/>
                              <a:gd name="T115" fmla="*/ 433 h 705"/>
                              <a:gd name="T116" fmla="+- 0 8605 8372"/>
                              <a:gd name="T117" fmla="*/ T116 w 700"/>
                              <a:gd name="T118" fmla="+- 0 522 192"/>
                              <a:gd name="T119" fmla="*/ 522 h 705"/>
                              <a:gd name="T120" fmla="+- 0 8632 8372"/>
                              <a:gd name="T121" fmla="*/ T120 w 700"/>
                              <a:gd name="T122" fmla="+- 0 525 192"/>
                              <a:gd name="T123" fmla="*/ 525 h 705"/>
                              <a:gd name="T124" fmla="+- 0 8591 8372"/>
                              <a:gd name="T125" fmla="*/ T124 w 700"/>
                              <a:gd name="T126" fmla="+- 0 430 192"/>
                              <a:gd name="T127" fmla="*/ 430 h 705"/>
                              <a:gd name="T128" fmla="+- 0 8620 8372"/>
                              <a:gd name="T129" fmla="*/ T128 w 700"/>
                              <a:gd name="T130" fmla="+- 0 497 192"/>
                              <a:gd name="T131" fmla="*/ 497 h 705"/>
                              <a:gd name="T132" fmla="+- 0 8648 8372"/>
                              <a:gd name="T133" fmla="*/ T132 w 700"/>
                              <a:gd name="T134" fmla="+- 0 541 192"/>
                              <a:gd name="T135" fmla="*/ 541 h 705"/>
                              <a:gd name="T136" fmla="+- 0 8654 8372"/>
                              <a:gd name="T137" fmla="*/ T136 w 700"/>
                              <a:gd name="T138" fmla="+- 0 241 192"/>
                              <a:gd name="T139" fmla="*/ 241 h 705"/>
                              <a:gd name="T140" fmla="+- 0 8575 8372"/>
                              <a:gd name="T141" fmla="*/ T140 w 700"/>
                              <a:gd name="T142" fmla="+- 0 202 192"/>
                              <a:gd name="T143" fmla="*/ 202 h 705"/>
                              <a:gd name="T144" fmla="+- 0 8481 8372"/>
                              <a:gd name="T145" fmla="*/ T144 w 700"/>
                              <a:gd name="T146" fmla="+- 0 238 192"/>
                              <a:gd name="T147" fmla="*/ 238 h 705"/>
                              <a:gd name="T148" fmla="+- 0 8490 8372"/>
                              <a:gd name="T149" fmla="*/ T148 w 700"/>
                              <a:gd name="T150" fmla="+- 0 267 192"/>
                              <a:gd name="T151" fmla="*/ 267 h 705"/>
                              <a:gd name="T152" fmla="+- 0 8585 8372"/>
                              <a:gd name="T153" fmla="*/ T152 w 700"/>
                              <a:gd name="T154" fmla="+- 0 301 192"/>
                              <a:gd name="T155" fmla="*/ 301 h 705"/>
                              <a:gd name="T156" fmla="+- 0 8567 8372"/>
                              <a:gd name="T157" fmla="*/ T156 w 700"/>
                              <a:gd name="T158" fmla="+- 0 391 192"/>
                              <a:gd name="T159" fmla="*/ 391 h 705"/>
                              <a:gd name="T160" fmla="+- 0 8564 8372"/>
                              <a:gd name="T161" fmla="*/ T160 w 700"/>
                              <a:gd name="T162" fmla="+- 0 422 192"/>
                              <a:gd name="T163" fmla="*/ 422 h 705"/>
                              <a:gd name="T164" fmla="+- 0 8425 8372"/>
                              <a:gd name="T165" fmla="*/ T164 w 700"/>
                              <a:gd name="T166" fmla="+- 0 421 192"/>
                              <a:gd name="T167" fmla="*/ 421 h 705"/>
                              <a:gd name="T168" fmla="+- 0 8395 8372"/>
                              <a:gd name="T169" fmla="*/ T168 w 700"/>
                              <a:gd name="T170" fmla="+- 0 520 192"/>
                              <a:gd name="T171" fmla="*/ 520 h 705"/>
                              <a:gd name="T172" fmla="+- 0 8403 8372"/>
                              <a:gd name="T173" fmla="*/ T172 w 700"/>
                              <a:gd name="T174" fmla="+- 0 482 192"/>
                              <a:gd name="T175" fmla="*/ 482 h 705"/>
                              <a:gd name="T176" fmla="+- 0 8437 8372"/>
                              <a:gd name="T177" fmla="*/ T176 w 700"/>
                              <a:gd name="T178" fmla="+- 0 493 192"/>
                              <a:gd name="T179" fmla="*/ 493 h 705"/>
                              <a:gd name="T180" fmla="+- 0 8471 8372"/>
                              <a:gd name="T181" fmla="*/ T180 w 700"/>
                              <a:gd name="T182" fmla="+- 0 491 192"/>
                              <a:gd name="T183" fmla="*/ 491 h 705"/>
                              <a:gd name="T184" fmla="+- 0 8452 8372"/>
                              <a:gd name="T185" fmla="*/ T184 w 700"/>
                              <a:gd name="T186" fmla="+- 0 518 192"/>
                              <a:gd name="T187" fmla="*/ 518 h 705"/>
                              <a:gd name="T188" fmla="+- 0 8452 8372"/>
                              <a:gd name="T189" fmla="*/ T188 w 700"/>
                              <a:gd name="T190" fmla="+- 0 550 192"/>
                              <a:gd name="T191" fmla="*/ 550 h 705"/>
                              <a:gd name="T192" fmla="+- 0 8425 8372"/>
                              <a:gd name="T193" fmla="*/ T192 w 700"/>
                              <a:gd name="T194" fmla="+- 0 529 192"/>
                              <a:gd name="T195" fmla="*/ 529 h 705"/>
                              <a:gd name="T196" fmla="+- 0 8482 8372"/>
                              <a:gd name="T197" fmla="*/ T196 w 700"/>
                              <a:gd name="T198" fmla="+- 0 550 192"/>
                              <a:gd name="T199" fmla="*/ 550 h 705"/>
                              <a:gd name="T200" fmla="+- 0 8584 8372"/>
                              <a:gd name="T201" fmla="*/ T200 w 700"/>
                              <a:gd name="T202" fmla="+- 0 809 192"/>
                              <a:gd name="T203" fmla="*/ 809 h 705"/>
                              <a:gd name="T204" fmla="+- 0 8541 8372"/>
                              <a:gd name="T205" fmla="*/ T204 w 700"/>
                              <a:gd name="T206" fmla="+- 0 871 192"/>
                              <a:gd name="T207" fmla="*/ 871 h 705"/>
                              <a:gd name="T208" fmla="+- 0 8760 8372"/>
                              <a:gd name="T209" fmla="*/ T208 w 700"/>
                              <a:gd name="T210" fmla="+- 0 822 192"/>
                              <a:gd name="T211" fmla="*/ 822 h 705"/>
                              <a:gd name="T212" fmla="+- 0 9038 8372"/>
                              <a:gd name="T213" fmla="*/ T212 w 700"/>
                              <a:gd name="T214" fmla="+- 0 842 192"/>
                              <a:gd name="T215" fmla="*/ 842 h 705"/>
                              <a:gd name="T216" fmla="+- 0 9042 8372"/>
                              <a:gd name="T217" fmla="*/ T216 w 700"/>
                              <a:gd name="T218" fmla="+- 0 836 192"/>
                              <a:gd name="T219" fmla="*/ 836 h 705"/>
                              <a:gd name="T220" fmla="+- 0 8986 8372"/>
                              <a:gd name="T221" fmla="*/ T220 w 700"/>
                              <a:gd name="T222" fmla="+- 0 822 192"/>
                              <a:gd name="T223" fmla="*/ 822 h 705"/>
                              <a:gd name="T224" fmla="+- 0 8989 8372"/>
                              <a:gd name="T225" fmla="*/ T224 w 700"/>
                              <a:gd name="T226" fmla="+- 0 777 192"/>
                              <a:gd name="T227" fmla="*/ 777 h 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700" h="705">
                                <a:moveTo>
                                  <a:pt x="699" y="467"/>
                                </a:moveTo>
                                <a:lnTo>
                                  <a:pt x="693" y="450"/>
                                </a:lnTo>
                                <a:lnTo>
                                  <a:pt x="681" y="422"/>
                                </a:lnTo>
                                <a:lnTo>
                                  <a:pt x="669" y="393"/>
                                </a:lnTo>
                                <a:lnTo>
                                  <a:pt x="663" y="374"/>
                                </a:lnTo>
                                <a:lnTo>
                                  <a:pt x="663" y="358"/>
                                </a:lnTo>
                                <a:lnTo>
                                  <a:pt x="663" y="351"/>
                                </a:lnTo>
                                <a:lnTo>
                                  <a:pt x="664" y="327"/>
                                </a:lnTo>
                                <a:lnTo>
                                  <a:pt x="667" y="291"/>
                                </a:lnTo>
                                <a:lnTo>
                                  <a:pt x="673" y="364"/>
                                </a:lnTo>
                                <a:lnTo>
                                  <a:pt x="681" y="351"/>
                                </a:lnTo>
                                <a:lnTo>
                                  <a:pt x="685" y="339"/>
                                </a:lnTo>
                                <a:lnTo>
                                  <a:pt x="688" y="324"/>
                                </a:lnTo>
                                <a:lnTo>
                                  <a:pt x="689" y="299"/>
                                </a:lnTo>
                                <a:lnTo>
                                  <a:pt x="689" y="295"/>
                                </a:lnTo>
                                <a:lnTo>
                                  <a:pt x="688" y="291"/>
                                </a:lnTo>
                                <a:lnTo>
                                  <a:pt x="686" y="260"/>
                                </a:lnTo>
                                <a:lnTo>
                                  <a:pt x="685" y="259"/>
                                </a:lnTo>
                                <a:lnTo>
                                  <a:pt x="673" y="230"/>
                                </a:lnTo>
                                <a:lnTo>
                                  <a:pt x="652" y="208"/>
                                </a:lnTo>
                                <a:lnTo>
                                  <a:pt x="648" y="206"/>
                                </a:lnTo>
                                <a:lnTo>
                                  <a:pt x="647" y="481"/>
                                </a:lnTo>
                                <a:lnTo>
                                  <a:pt x="635" y="514"/>
                                </a:lnTo>
                                <a:lnTo>
                                  <a:pt x="603" y="561"/>
                                </a:lnTo>
                                <a:lnTo>
                                  <a:pt x="570" y="603"/>
                                </a:lnTo>
                                <a:lnTo>
                                  <a:pt x="558" y="617"/>
                                </a:lnTo>
                                <a:lnTo>
                                  <a:pt x="500" y="606"/>
                                </a:lnTo>
                                <a:lnTo>
                                  <a:pt x="440" y="598"/>
                                </a:lnTo>
                                <a:lnTo>
                                  <a:pt x="498" y="553"/>
                                </a:lnTo>
                                <a:lnTo>
                                  <a:pt x="542" y="512"/>
                                </a:lnTo>
                                <a:lnTo>
                                  <a:pt x="587" y="460"/>
                                </a:lnTo>
                                <a:lnTo>
                                  <a:pt x="581" y="452"/>
                                </a:lnTo>
                                <a:lnTo>
                                  <a:pt x="573" y="437"/>
                                </a:lnTo>
                                <a:lnTo>
                                  <a:pt x="566" y="423"/>
                                </a:lnTo>
                                <a:lnTo>
                                  <a:pt x="564" y="414"/>
                                </a:lnTo>
                                <a:lnTo>
                                  <a:pt x="564" y="409"/>
                                </a:lnTo>
                                <a:lnTo>
                                  <a:pt x="567" y="390"/>
                                </a:lnTo>
                                <a:lnTo>
                                  <a:pt x="572" y="384"/>
                                </a:lnTo>
                                <a:lnTo>
                                  <a:pt x="568" y="382"/>
                                </a:lnTo>
                                <a:lnTo>
                                  <a:pt x="556" y="370"/>
                                </a:lnTo>
                                <a:lnTo>
                                  <a:pt x="536" y="351"/>
                                </a:lnTo>
                                <a:lnTo>
                                  <a:pt x="536" y="466"/>
                                </a:lnTo>
                                <a:lnTo>
                                  <a:pt x="519" y="496"/>
                                </a:lnTo>
                                <a:lnTo>
                                  <a:pt x="477" y="540"/>
                                </a:lnTo>
                                <a:lnTo>
                                  <a:pt x="434" y="580"/>
                                </a:lnTo>
                                <a:lnTo>
                                  <a:pt x="415" y="596"/>
                                </a:lnTo>
                                <a:lnTo>
                                  <a:pt x="344" y="593"/>
                                </a:lnTo>
                                <a:lnTo>
                                  <a:pt x="293" y="598"/>
                                </a:lnTo>
                                <a:lnTo>
                                  <a:pt x="318" y="466"/>
                                </a:lnTo>
                                <a:lnTo>
                                  <a:pt x="331" y="402"/>
                                </a:lnTo>
                                <a:lnTo>
                                  <a:pt x="338" y="378"/>
                                </a:lnTo>
                                <a:lnTo>
                                  <a:pt x="342" y="375"/>
                                </a:lnTo>
                                <a:lnTo>
                                  <a:pt x="411" y="376"/>
                                </a:lnTo>
                                <a:lnTo>
                                  <a:pt x="415" y="375"/>
                                </a:lnTo>
                                <a:lnTo>
                                  <a:pt x="463" y="370"/>
                                </a:lnTo>
                                <a:lnTo>
                                  <a:pt x="503" y="390"/>
                                </a:lnTo>
                                <a:lnTo>
                                  <a:pt x="536" y="466"/>
                                </a:lnTo>
                                <a:lnTo>
                                  <a:pt x="536" y="351"/>
                                </a:lnTo>
                                <a:lnTo>
                                  <a:pt x="534" y="350"/>
                                </a:lnTo>
                                <a:lnTo>
                                  <a:pt x="517" y="309"/>
                                </a:lnTo>
                                <a:lnTo>
                                  <a:pt x="511" y="274"/>
                                </a:lnTo>
                                <a:lnTo>
                                  <a:pt x="510" y="259"/>
                                </a:lnTo>
                                <a:lnTo>
                                  <a:pt x="530" y="315"/>
                                </a:lnTo>
                                <a:lnTo>
                                  <a:pt x="554" y="356"/>
                                </a:lnTo>
                                <a:lnTo>
                                  <a:pt x="576" y="381"/>
                                </a:lnTo>
                                <a:lnTo>
                                  <a:pt x="587" y="391"/>
                                </a:lnTo>
                                <a:lnTo>
                                  <a:pt x="604" y="411"/>
                                </a:lnTo>
                                <a:lnTo>
                                  <a:pt x="623" y="436"/>
                                </a:lnTo>
                                <a:lnTo>
                                  <a:pt x="639" y="462"/>
                                </a:lnTo>
                                <a:lnTo>
                                  <a:pt x="647" y="481"/>
                                </a:lnTo>
                                <a:lnTo>
                                  <a:pt x="647" y="206"/>
                                </a:lnTo>
                                <a:lnTo>
                                  <a:pt x="625" y="194"/>
                                </a:lnTo>
                                <a:lnTo>
                                  <a:pt x="623" y="193"/>
                                </a:lnTo>
                                <a:lnTo>
                                  <a:pt x="608" y="190"/>
                                </a:lnTo>
                                <a:lnTo>
                                  <a:pt x="594" y="189"/>
                                </a:lnTo>
                                <a:lnTo>
                                  <a:pt x="582" y="190"/>
                                </a:lnTo>
                                <a:lnTo>
                                  <a:pt x="571" y="192"/>
                                </a:lnTo>
                                <a:lnTo>
                                  <a:pt x="542" y="194"/>
                                </a:lnTo>
                                <a:lnTo>
                                  <a:pt x="515" y="194"/>
                                </a:lnTo>
                                <a:lnTo>
                                  <a:pt x="494" y="193"/>
                                </a:lnTo>
                                <a:lnTo>
                                  <a:pt x="478" y="193"/>
                                </a:lnTo>
                                <a:lnTo>
                                  <a:pt x="384" y="179"/>
                                </a:lnTo>
                                <a:lnTo>
                                  <a:pt x="325" y="111"/>
                                </a:lnTo>
                                <a:lnTo>
                                  <a:pt x="309" y="91"/>
                                </a:lnTo>
                                <a:lnTo>
                                  <a:pt x="293" y="68"/>
                                </a:lnTo>
                                <a:lnTo>
                                  <a:pt x="282" y="49"/>
                                </a:lnTo>
                                <a:lnTo>
                                  <a:pt x="282" y="409"/>
                                </a:lnTo>
                                <a:lnTo>
                                  <a:pt x="279" y="491"/>
                                </a:lnTo>
                                <a:lnTo>
                                  <a:pt x="272" y="572"/>
                                </a:lnTo>
                                <a:lnTo>
                                  <a:pt x="270" y="600"/>
                                </a:lnTo>
                                <a:lnTo>
                                  <a:pt x="241" y="608"/>
                                </a:lnTo>
                                <a:lnTo>
                                  <a:pt x="250" y="585"/>
                                </a:lnTo>
                                <a:lnTo>
                                  <a:pt x="267" y="537"/>
                                </a:lnTo>
                                <a:lnTo>
                                  <a:pt x="265" y="536"/>
                                </a:lnTo>
                                <a:lnTo>
                                  <a:pt x="229" y="515"/>
                                </a:lnTo>
                                <a:lnTo>
                                  <a:pt x="229" y="547"/>
                                </a:lnTo>
                                <a:lnTo>
                                  <a:pt x="229" y="574"/>
                                </a:lnTo>
                                <a:lnTo>
                                  <a:pt x="219" y="585"/>
                                </a:lnTo>
                                <a:lnTo>
                                  <a:pt x="193" y="585"/>
                                </a:lnTo>
                                <a:lnTo>
                                  <a:pt x="182" y="574"/>
                                </a:lnTo>
                                <a:lnTo>
                                  <a:pt x="182" y="547"/>
                                </a:lnTo>
                                <a:lnTo>
                                  <a:pt x="193" y="536"/>
                                </a:lnTo>
                                <a:lnTo>
                                  <a:pt x="219" y="536"/>
                                </a:lnTo>
                                <a:lnTo>
                                  <a:pt x="229" y="547"/>
                                </a:lnTo>
                                <a:lnTo>
                                  <a:pt x="229" y="515"/>
                                </a:lnTo>
                                <a:lnTo>
                                  <a:pt x="201" y="499"/>
                                </a:lnTo>
                                <a:lnTo>
                                  <a:pt x="141" y="358"/>
                                </a:lnTo>
                                <a:lnTo>
                                  <a:pt x="128" y="326"/>
                                </a:lnTo>
                                <a:lnTo>
                                  <a:pt x="113" y="291"/>
                                </a:lnTo>
                                <a:lnTo>
                                  <a:pt x="109" y="282"/>
                                </a:lnTo>
                                <a:lnTo>
                                  <a:pt x="92" y="242"/>
                                </a:lnTo>
                                <a:lnTo>
                                  <a:pt x="94" y="241"/>
                                </a:lnTo>
                                <a:lnTo>
                                  <a:pt x="105" y="237"/>
                                </a:lnTo>
                                <a:lnTo>
                                  <a:pt x="116" y="233"/>
                                </a:lnTo>
                                <a:lnTo>
                                  <a:pt x="126" y="230"/>
                                </a:lnTo>
                                <a:lnTo>
                                  <a:pt x="148" y="241"/>
                                </a:lnTo>
                                <a:lnTo>
                                  <a:pt x="177" y="272"/>
                                </a:lnTo>
                                <a:lnTo>
                                  <a:pt x="204" y="305"/>
                                </a:lnTo>
                                <a:lnTo>
                                  <a:pt x="221" y="324"/>
                                </a:lnTo>
                                <a:lnTo>
                                  <a:pt x="233" y="330"/>
                                </a:lnTo>
                                <a:lnTo>
                                  <a:pt x="243" y="333"/>
                                </a:lnTo>
                                <a:lnTo>
                                  <a:pt x="252" y="334"/>
                                </a:lnTo>
                                <a:lnTo>
                                  <a:pt x="260" y="334"/>
                                </a:lnTo>
                                <a:lnTo>
                                  <a:pt x="260" y="333"/>
                                </a:lnTo>
                                <a:lnTo>
                                  <a:pt x="255" y="330"/>
                                </a:lnTo>
                                <a:lnTo>
                                  <a:pt x="227" y="292"/>
                                </a:lnTo>
                                <a:lnTo>
                                  <a:pt x="218" y="252"/>
                                </a:lnTo>
                                <a:lnTo>
                                  <a:pt x="219" y="238"/>
                                </a:lnTo>
                                <a:lnTo>
                                  <a:pt x="220" y="219"/>
                                </a:lnTo>
                                <a:lnTo>
                                  <a:pt x="222" y="206"/>
                                </a:lnTo>
                                <a:lnTo>
                                  <a:pt x="231" y="262"/>
                                </a:lnTo>
                                <a:lnTo>
                                  <a:pt x="248" y="305"/>
                                </a:lnTo>
                                <a:lnTo>
                                  <a:pt x="265" y="334"/>
                                </a:lnTo>
                                <a:lnTo>
                                  <a:pt x="274" y="345"/>
                                </a:lnTo>
                                <a:lnTo>
                                  <a:pt x="275" y="347"/>
                                </a:lnTo>
                                <a:lnTo>
                                  <a:pt x="276" y="349"/>
                                </a:lnTo>
                                <a:lnTo>
                                  <a:pt x="277" y="351"/>
                                </a:lnTo>
                                <a:lnTo>
                                  <a:pt x="282" y="402"/>
                                </a:lnTo>
                                <a:lnTo>
                                  <a:pt x="282" y="409"/>
                                </a:lnTo>
                                <a:lnTo>
                                  <a:pt x="282" y="49"/>
                                </a:lnTo>
                                <a:lnTo>
                                  <a:pt x="272" y="30"/>
                                </a:lnTo>
                                <a:lnTo>
                                  <a:pt x="251" y="3"/>
                                </a:lnTo>
                                <a:lnTo>
                                  <a:pt x="229" y="0"/>
                                </a:lnTo>
                                <a:lnTo>
                                  <a:pt x="203" y="10"/>
                                </a:lnTo>
                                <a:lnTo>
                                  <a:pt x="172" y="23"/>
                                </a:lnTo>
                                <a:lnTo>
                                  <a:pt x="157" y="28"/>
                                </a:lnTo>
                                <a:lnTo>
                                  <a:pt x="119" y="42"/>
                                </a:lnTo>
                                <a:lnTo>
                                  <a:pt x="109" y="46"/>
                                </a:lnTo>
                                <a:lnTo>
                                  <a:pt x="106" y="48"/>
                                </a:lnTo>
                                <a:lnTo>
                                  <a:pt x="107" y="58"/>
                                </a:lnTo>
                                <a:lnTo>
                                  <a:pt x="107" y="64"/>
                                </a:lnTo>
                                <a:lnTo>
                                  <a:pt x="118" y="75"/>
                                </a:lnTo>
                                <a:lnTo>
                                  <a:pt x="121" y="76"/>
                                </a:lnTo>
                                <a:lnTo>
                                  <a:pt x="134" y="80"/>
                                </a:lnTo>
                                <a:lnTo>
                                  <a:pt x="209" y="99"/>
                                </a:lnTo>
                                <a:lnTo>
                                  <a:pt x="213" y="109"/>
                                </a:lnTo>
                                <a:lnTo>
                                  <a:pt x="214" y="120"/>
                                </a:lnTo>
                                <a:lnTo>
                                  <a:pt x="210" y="138"/>
                                </a:lnTo>
                                <a:lnTo>
                                  <a:pt x="200" y="171"/>
                                </a:lnTo>
                                <a:lnTo>
                                  <a:pt x="195" y="199"/>
                                </a:lnTo>
                                <a:lnTo>
                                  <a:pt x="197" y="220"/>
                                </a:lnTo>
                                <a:lnTo>
                                  <a:pt x="200" y="233"/>
                                </a:lnTo>
                                <a:lnTo>
                                  <a:pt x="202" y="238"/>
                                </a:lnTo>
                                <a:lnTo>
                                  <a:pt x="192" y="230"/>
                                </a:lnTo>
                                <a:lnTo>
                                  <a:pt x="155" y="205"/>
                                </a:lnTo>
                                <a:lnTo>
                                  <a:pt x="130" y="201"/>
                                </a:lnTo>
                                <a:lnTo>
                                  <a:pt x="93" y="211"/>
                                </a:lnTo>
                                <a:lnTo>
                                  <a:pt x="53" y="229"/>
                                </a:lnTo>
                                <a:lnTo>
                                  <a:pt x="17" y="252"/>
                                </a:lnTo>
                                <a:lnTo>
                                  <a:pt x="0" y="264"/>
                                </a:lnTo>
                                <a:lnTo>
                                  <a:pt x="2" y="282"/>
                                </a:lnTo>
                                <a:lnTo>
                                  <a:pt x="23" y="328"/>
                                </a:lnTo>
                                <a:lnTo>
                                  <a:pt x="43" y="317"/>
                                </a:lnTo>
                                <a:lnTo>
                                  <a:pt x="36" y="315"/>
                                </a:lnTo>
                                <a:lnTo>
                                  <a:pt x="31" y="308"/>
                                </a:lnTo>
                                <a:lnTo>
                                  <a:pt x="31" y="290"/>
                                </a:lnTo>
                                <a:lnTo>
                                  <a:pt x="38" y="282"/>
                                </a:lnTo>
                                <a:lnTo>
                                  <a:pt x="58" y="282"/>
                                </a:lnTo>
                                <a:lnTo>
                                  <a:pt x="65" y="290"/>
                                </a:lnTo>
                                <a:lnTo>
                                  <a:pt x="65" y="301"/>
                                </a:lnTo>
                                <a:lnTo>
                                  <a:pt x="68" y="295"/>
                                </a:lnTo>
                                <a:lnTo>
                                  <a:pt x="74" y="291"/>
                                </a:lnTo>
                                <a:lnTo>
                                  <a:pt x="91" y="291"/>
                                </a:lnTo>
                                <a:lnTo>
                                  <a:pt x="99" y="299"/>
                                </a:lnTo>
                                <a:lnTo>
                                  <a:pt x="99" y="318"/>
                                </a:lnTo>
                                <a:lnTo>
                                  <a:pt x="91" y="326"/>
                                </a:lnTo>
                                <a:lnTo>
                                  <a:pt x="80" y="326"/>
                                </a:lnTo>
                                <a:lnTo>
                                  <a:pt x="84" y="329"/>
                                </a:lnTo>
                                <a:lnTo>
                                  <a:pt x="87" y="334"/>
                                </a:lnTo>
                                <a:lnTo>
                                  <a:pt x="87" y="351"/>
                                </a:lnTo>
                                <a:lnTo>
                                  <a:pt x="80" y="358"/>
                                </a:lnTo>
                                <a:lnTo>
                                  <a:pt x="61" y="358"/>
                                </a:lnTo>
                                <a:lnTo>
                                  <a:pt x="53" y="351"/>
                                </a:lnTo>
                                <a:lnTo>
                                  <a:pt x="53" y="339"/>
                                </a:lnTo>
                                <a:lnTo>
                                  <a:pt x="53" y="337"/>
                                </a:lnTo>
                                <a:lnTo>
                                  <a:pt x="53" y="336"/>
                                </a:lnTo>
                                <a:lnTo>
                                  <a:pt x="33" y="345"/>
                                </a:lnTo>
                                <a:lnTo>
                                  <a:pt x="53" y="386"/>
                                </a:lnTo>
                                <a:lnTo>
                                  <a:pt x="110" y="358"/>
                                </a:lnTo>
                                <a:lnTo>
                                  <a:pt x="111" y="358"/>
                                </a:lnTo>
                                <a:lnTo>
                                  <a:pt x="173" y="506"/>
                                </a:lnTo>
                                <a:lnTo>
                                  <a:pt x="146" y="593"/>
                                </a:lnTo>
                                <a:lnTo>
                                  <a:pt x="212" y="617"/>
                                </a:lnTo>
                                <a:lnTo>
                                  <a:pt x="209" y="618"/>
                                </a:lnTo>
                                <a:lnTo>
                                  <a:pt x="164" y="652"/>
                                </a:lnTo>
                                <a:lnTo>
                                  <a:pt x="143" y="704"/>
                                </a:lnTo>
                                <a:lnTo>
                                  <a:pt x="169" y="679"/>
                                </a:lnTo>
                                <a:lnTo>
                                  <a:pt x="194" y="664"/>
                                </a:lnTo>
                                <a:lnTo>
                                  <a:pt x="231" y="653"/>
                                </a:lnTo>
                                <a:lnTo>
                                  <a:pt x="295" y="640"/>
                                </a:lnTo>
                                <a:lnTo>
                                  <a:pt x="388" y="630"/>
                                </a:lnTo>
                                <a:lnTo>
                                  <a:pt x="482" y="631"/>
                                </a:lnTo>
                                <a:lnTo>
                                  <a:pt x="569" y="637"/>
                                </a:lnTo>
                                <a:lnTo>
                                  <a:pt x="638" y="646"/>
                                </a:lnTo>
                                <a:lnTo>
                                  <a:pt x="666" y="650"/>
                                </a:lnTo>
                                <a:lnTo>
                                  <a:pt x="683" y="650"/>
                                </a:lnTo>
                                <a:lnTo>
                                  <a:pt x="693" y="650"/>
                                </a:lnTo>
                                <a:lnTo>
                                  <a:pt x="696" y="649"/>
                                </a:lnTo>
                                <a:lnTo>
                                  <a:pt x="670" y="644"/>
                                </a:lnTo>
                                <a:lnTo>
                                  <a:pt x="653" y="640"/>
                                </a:lnTo>
                                <a:lnTo>
                                  <a:pt x="641" y="637"/>
                                </a:lnTo>
                                <a:lnTo>
                                  <a:pt x="625" y="633"/>
                                </a:lnTo>
                                <a:lnTo>
                                  <a:pt x="614" y="630"/>
                                </a:lnTo>
                                <a:lnTo>
                                  <a:pt x="589" y="624"/>
                                </a:lnTo>
                                <a:lnTo>
                                  <a:pt x="595" y="620"/>
                                </a:lnTo>
                                <a:lnTo>
                                  <a:pt x="599" y="611"/>
                                </a:lnTo>
                                <a:lnTo>
                                  <a:pt x="617" y="585"/>
                                </a:lnTo>
                                <a:lnTo>
                                  <a:pt x="652" y="538"/>
                                </a:lnTo>
                                <a:lnTo>
                                  <a:pt x="685" y="492"/>
                                </a:lnTo>
                                <a:lnTo>
                                  <a:pt x="699" y="467"/>
                                </a:lnTo>
                              </a:path>
                            </a:pathLst>
                          </a:custGeom>
                          <a:solidFill>
                            <a:srgbClr val="C2A20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0A48DE" id="Group 20" o:spid="_x0000_s1026" style="position:absolute;margin-left:459.2pt;margin-top:4.6pt;width:23.4pt;height:30.75pt;z-index:251660288;mso-position-horizontal-relative:page" coordorigin="8372,-23" coordsize="70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">
                <v:shape id="Picture 22" o:spid="_x0000_s1027" type="#_x0000_t75" style="position:absolute;left:8519;top:-23;width:322;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6l8K8AAAA2wAAAA8AAABkcnMvZG93bnJldi54bWxET0sKwjAQ3QveIYzgTlMFRapRRBAFXfgD&#10;t0MytsVmUpqo1dObheDy8f6zRWNL8aTaF44VDPoJCGLtTMGZgst53ZuA8AHZYOmYFLzJw2Lebs0w&#10;Ne7FR3qeQiZiCPsUFeQhVKmUXudk0fddRRy5m6sthgjrTJoaXzHclnKYJGNpseDYkGNFq5z0/fSw&#10;CjjbFfojlzerd6N9cgiMm9VVqW6nWU5BBGrCX/xzb42CYVwfv8QfIOdf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epfCvAAAANsAAAAPAAAAAAAAAAAAAAAAAJ8CAABkcnMv&#10;ZG93bnJldi54bWxQSwUGAAAAAAQABAD3AAAAiAMAAAAA&#10;">
                  <v:imagedata r:id="rId14" o:title=""/>
                </v:shape>
                <v:shape id="Freeform 21" o:spid="_x0000_s1028" style="position:absolute;left:8371;top:191;width:700;height:705;visibility:visible;mso-wrap-style:square;v-text-anchor:top" coordsize="700,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0i1cQA&#10;AADbAAAADwAAAGRycy9kb3ducmV2LnhtbESPwWrDMBBE74X+g9hCLiWWo4MprpUQUkJzCm0S6HVj&#10;bS1Ta2UsJXb+PioUehxm581OtZpcJ640hNazhkWWgyCuvWm50XA6bucvIEJENth5Jg03CrBaPj5U&#10;WBo/8iddD7ERCcKhRA02xr6UMtSWHIbM98TJ+/aDw5jk0Egz4JjgrpMqzwvpsOXUYLGnjaX653Bx&#10;6Y2dfTZvl+LrvXCF2qrz2PT7D61nT9P6FUSkKf4f/6V3RoNawO+WBAC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9ItXEAAAA2wAAAA8AAAAAAAAAAAAAAAAAmAIAAGRycy9k&#10;b3ducmV2LnhtbFBLBQYAAAAABAAEAPUAAACJAwAAAAA=&#10;" path="m699,467r-6,-17l681,422,669,393r-6,-19l663,358r,-7l664,327r3,-36l673,364r8,-13l685,339r3,-15l689,299r,-4l688,291r-2,-31l685,259,673,230,652,208r-4,-2l647,481r-12,33l603,561r-33,42l558,617,500,606r-60,-8l498,553r44,-41l587,460r-6,-8l573,437r-7,-14l564,414r,-5l567,390r5,-6l568,382,556,370,536,351r,115l519,496r-42,44l434,580r-19,16l344,593r-51,5l318,466r13,-64l338,378r4,-3l411,376r4,-1l463,370r40,20l536,466r,-115l534,350,517,309r-6,-35l510,259r20,56l554,356r22,25l587,391r17,20l623,436r16,26l647,481r,-275l625,194r-2,-1l608,190r-14,-1l582,190r-11,2l542,194r-27,l494,193r-16,l384,179,325,111,309,91,293,68,282,49r,360l279,491r-7,81l270,600r-29,8l250,585r17,-48l265,536,229,515r,32l229,574r-10,11l193,585,182,574r,-27l193,536r26,l229,547r,-32l201,499,141,358,128,326,113,291r-4,-9l92,242r2,-1l105,237r11,-4l126,230r22,11l177,272r27,33l221,324r12,6l243,333r9,1l260,334r,-1l255,330,227,292r-9,-40l219,238r1,-19l222,206r9,56l248,305r17,29l274,345r1,2l276,349r1,2l282,402r,7l282,49,272,30,251,3,229,,203,10,172,23r-15,5l119,42r-10,4l106,48r1,10l107,64r11,11l121,76r13,4l209,99r4,10l214,120r-4,18l200,171r-5,28l197,220r3,13l202,238r-10,-8l155,205r-25,-4l93,211,53,229,17,252,,264r2,18l23,328,43,317r-7,-2l31,308r,-18l38,282r20,l65,290r,11l68,295r6,-4l91,291r8,8l99,318r-8,8l80,326r4,3l87,334r,17l80,358r-19,l53,351r,-12l53,337r,-1l33,345r20,41l110,358r1,l173,506r-27,87l212,617r-3,1l164,652r-21,52l169,679r25,-15l231,653r64,-13l388,630r94,1l569,637r69,9l666,650r17,l693,650r3,-1l670,644r-17,-4l641,637r-16,-4l614,630r-25,-6l595,620r4,-9l617,585r35,-47l685,492r14,-25e" fillcolor="#c2a203" stroked="f">
                  <v:path arrowok="t" o:connecttype="custom" o:connectlocs="669,585;664,519;685,531;688,483;652,400;603,753;440,790;581,644;564,601;556,562;477,732;293,790;342,567;503,582;517,501;554,548;623,628;625,386;582,382;494,385;309,283;279,683;250,777;229,739;182,766;229,739;128,518;94,433;148,433;233,522;260,525;219,430;248,497;276,541;282,241;203,202;109,238;118,267;213,301;195,391;192,422;53,421;23,520;31,482;65,493;99,491;80,518;80,550;53,529;110,550;212,809;169,871;388,822;666,842;670,836;614,822;617,777" o:connectangles="0,0,0,0,0,0,0,0,0,0,0,0,0,0,0,0,0,0,0,0,0,0,0,0,0,0,0,0,0,0,0,0,0,0,0,0,0,0,0,0,0,0,0,0,0,0,0,0,0,0,0,0,0,0,0,0,0"/>
                </v:shape>
                <w10:wrap anchorx="page"/>
              </v:group>
            </w:pict>
          </mc:Fallback>
        </mc:AlternateContent>
      </w:r>
      <w:r w:rsidR="00FD5AC0">
        <w:rPr>
          <w:rFonts w:ascii="Times New Roman"/>
          <w:sz w:val="19"/>
          <w:szCs w:val="18"/>
        </w:rPr>
        <w:t xml:space="preserve">                          </w:t>
      </w:r>
      <w:r w:rsidR="008C5C00" w:rsidRPr="00FD5AC0">
        <w:rPr>
          <w:rFonts w:ascii="Frutiger LT Std 55 Roman" w:hAnsi="Frutiger LT Std 55 Roman"/>
          <w:color w:val="2CAABC"/>
          <w:sz w:val="56"/>
          <w:szCs w:val="56"/>
        </w:rPr>
        <w:t xml:space="preserve">SPLASH </w:t>
      </w:r>
      <w:r w:rsidR="00FD5AC0" w:rsidRPr="00FD5AC0">
        <w:rPr>
          <w:rFonts w:ascii="Frutiger LT Std 55 Roman" w:hAnsi="Frutiger LT Std 55 Roman"/>
          <w:color w:val="2CAABC"/>
          <w:sz w:val="56"/>
          <w:szCs w:val="56"/>
        </w:rPr>
        <w:t>Introduction to</w:t>
      </w:r>
    </w:p>
    <w:p w:rsidR="00EF4597" w:rsidRPr="00DB7241" w:rsidRDefault="008C5C00" w:rsidP="005F4EDD">
      <w:pPr>
        <w:ind w:left="1270"/>
        <w:rPr>
          <w:rFonts w:ascii="Perpetua MT Std"/>
          <w:color w:val="622098"/>
          <w:sz w:val="56"/>
          <w:szCs w:val="56"/>
        </w:rPr>
      </w:pPr>
      <w:r w:rsidRPr="00DB7241">
        <w:rPr>
          <w:rFonts w:ascii="Frutiger LT Std 55 Roman" w:hAnsi="Frutiger LT Std 55 Roman"/>
          <w:color w:val="622098"/>
          <w:sz w:val="56"/>
          <w:szCs w:val="56"/>
        </w:rPr>
        <w:t>Planning Essays</w:t>
      </w:r>
    </w:p>
    <w:p w:rsidR="00EF4597" w:rsidRDefault="00EF4597" w:rsidP="005F4EDD">
      <w:pPr>
        <w:pStyle w:val="BodyText"/>
        <w:spacing w:line="276" w:lineRule="auto"/>
        <w:rPr>
          <w:rFonts w:ascii="Perpetua MT Std"/>
          <w:sz w:val="20"/>
        </w:rPr>
      </w:pPr>
    </w:p>
    <w:p w:rsidR="000B026C" w:rsidRDefault="000B026C" w:rsidP="005F4EDD">
      <w:pPr>
        <w:spacing w:line="276" w:lineRule="auto"/>
        <w:rPr>
          <w:rFonts w:ascii="Perpetua MT Std"/>
          <w:sz w:val="23"/>
        </w:rPr>
        <w:sectPr w:rsidR="000B026C">
          <w:type w:val="continuous"/>
          <w:pgSz w:w="12750" w:h="17680"/>
          <w:pgMar w:top="0" w:right="0" w:bottom="0" w:left="0" w:header="720" w:footer="720" w:gutter="0"/>
          <w:cols w:space="720"/>
        </w:sectPr>
      </w:pPr>
    </w:p>
    <w:p w:rsidR="00EF4597" w:rsidRPr="00FD5AC0" w:rsidRDefault="008C5C00" w:rsidP="005F4EDD">
      <w:pPr>
        <w:pStyle w:val="Heading1"/>
        <w:spacing w:before="100" w:line="276" w:lineRule="auto"/>
        <w:rPr>
          <w:rFonts w:ascii="Frutiger LT Std 45 Light" w:hAnsi="Frutiger LT Std 45 Light"/>
          <w:b/>
        </w:rPr>
      </w:pPr>
      <w:r w:rsidRPr="00FD5AC0">
        <w:rPr>
          <w:rFonts w:ascii="Frutiger LT Std 45 Light" w:hAnsi="Frutiger LT Std 45 Light"/>
          <w:b/>
          <w:color w:val="231F20"/>
        </w:rPr>
        <w:t>What is an essay?</w:t>
      </w:r>
    </w:p>
    <w:p w:rsidR="00EF4597" w:rsidRPr="00FD5AC0" w:rsidRDefault="008C5C00" w:rsidP="005F4EDD">
      <w:pPr>
        <w:pStyle w:val="BodyText"/>
        <w:spacing w:before="25" w:line="276" w:lineRule="auto"/>
        <w:ind w:left="1270" w:right="-10"/>
        <w:rPr>
          <w:sz w:val="20"/>
          <w:szCs w:val="20"/>
        </w:rPr>
      </w:pPr>
      <w:r w:rsidRPr="00FD5AC0">
        <w:rPr>
          <w:color w:val="231F20"/>
          <w:sz w:val="20"/>
          <w:szCs w:val="20"/>
        </w:rPr>
        <w:t xml:space="preserve">Writing an essay involves responding to a question or title set by a </w:t>
      </w:r>
      <w:r w:rsidRPr="00FD5AC0">
        <w:rPr>
          <w:color w:val="231F20"/>
          <w:spacing w:val="-3"/>
          <w:sz w:val="20"/>
          <w:szCs w:val="20"/>
        </w:rPr>
        <w:t xml:space="preserve">tutor. </w:t>
      </w:r>
      <w:r w:rsidRPr="00FD5AC0">
        <w:rPr>
          <w:color w:val="231F20"/>
          <w:sz w:val="20"/>
          <w:szCs w:val="20"/>
        </w:rPr>
        <w:t>It often takes the form of an argument (meaning reasons which establish a position), leading the reader from the title to a conclusion.</w:t>
      </w:r>
    </w:p>
    <w:p w:rsidR="00EF4597" w:rsidRPr="00FD5AC0" w:rsidRDefault="00EF4597" w:rsidP="005F4EDD">
      <w:pPr>
        <w:pStyle w:val="BodyText"/>
        <w:spacing w:before="1" w:line="276" w:lineRule="auto"/>
        <w:rPr>
          <w:sz w:val="20"/>
          <w:szCs w:val="20"/>
        </w:rPr>
      </w:pPr>
    </w:p>
    <w:p w:rsidR="00EF4597" w:rsidRPr="00FD5AC0" w:rsidRDefault="008C5C00" w:rsidP="005F4EDD">
      <w:pPr>
        <w:pStyle w:val="Heading1"/>
        <w:spacing w:line="276" w:lineRule="auto"/>
        <w:rPr>
          <w:rFonts w:ascii="Frutiger LT Std 45 Light" w:hAnsi="Frutiger LT Std 45 Light"/>
          <w:b/>
        </w:rPr>
      </w:pPr>
      <w:r w:rsidRPr="00FD5AC0">
        <w:rPr>
          <w:rFonts w:ascii="Frutiger LT Std 45 Light" w:hAnsi="Frutiger LT Std 45 Light"/>
          <w:b/>
          <w:color w:val="231F20"/>
        </w:rPr>
        <w:t>Why are we asked to write essays?</w:t>
      </w:r>
    </w:p>
    <w:p w:rsidR="00EF4597" w:rsidRPr="00FD5AC0" w:rsidRDefault="008C5C00" w:rsidP="005F4EDD">
      <w:pPr>
        <w:pStyle w:val="BodyText"/>
        <w:spacing w:before="25" w:line="276" w:lineRule="auto"/>
        <w:ind w:left="1270" w:right="149"/>
        <w:rPr>
          <w:sz w:val="20"/>
          <w:szCs w:val="20"/>
        </w:rPr>
      </w:pPr>
      <w:r w:rsidRPr="00FD5AC0">
        <w:rPr>
          <w:color w:val="231F20"/>
          <w:sz w:val="20"/>
          <w:szCs w:val="20"/>
        </w:rPr>
        <w:t>Is it just to test our knowledge of our subject or is it something more than that?</w:t>
      </w:r>
    </w:p>
    <w:p w:rsidR="00EF4597" w:rsidRPr="00FD5AC0" w:rsidRDefault="008C5C00" w:rsidP="005F4EDD">
      <w:pPr>
        <w:pStyle w:val="ListParagraph"/>
        <w:numPr>
          <w:ilvl w:val="0"/>
          <w:numId w:val="2"/>
        </w:numPr>
        <w:tabs>
          <w:tab w:val="left" w:pos="1469"/>
        </w:tabs>
        <w:spacing w:before="0" w:line="276" w:lineRule="auto"/>
        <w:ind w:hanging="198"/>
        <w:rPr>
          <w:sz w:val="20"/>
          <w:szCs w:val="20"/>
        </w:rPr>
      </w:pPr>
      <w:r w:rsidRPr="00FD5AC0">
        <w:rPr>
          <w:color w:val="231F20"/>
          <w:spacing w:val="-5"/>
          <w:sz w:val="20"/>
          <w:szCs w:val="20"/>
        </w:rPr>
        <w:t xml:space="preserve">Your </w:t>
      </w:r>
      <w:r w:rsidRPr="00FD5AC0">
        <w:rPr>
          <w:color w:val="231F20"/>
          <w:sz w:val="20"/>
          <w:szCs w:val="20"/>
        </w:rPr>
        <w:t>understanding of the</w:t>
      </w:r>
      <w:r w:rsidRPr="00FD5AC0">
        <w:rPr>
          <w:color w:val="231F20"/>
          <w:spacing w:val="7"/>
          <w:sz w:val="20"/>
          <w:szCs w:val="20"/>
        </w:rPr>
        <w:t xml:space="preserve"> </w:t>
      </w:r>
      <w:r w:rsidRPr="00FD5AC0">
        <w:rPr>
          <w:color w:val="231F20"/>
          <w:sz w:val="20"/>
          <w:szCs w:val="20"/>
        </w:rPr>
        <w:t>topic</w:t>
      </w:r>
    </w:p>
    <w:p w:rsidR="00EF4597" w:rsidRPr="00FD5AC0" w:rsidRDefault="008C5C00" w:rsidP="005F4EDD">
      <w:pPr>
        <w:pStyle w:val="ListParagraph"/>
        <w:numPr>
          <w:ilvl w:val="0"/>
          <w:numId w:val="2"/>
        </w:numPr>
        <w:tabs>
          <w:tab w:val="left" w:pos="1469"/>
        </w:tabs>
        <w:spacing w:before="31" w:line="276" w:lineRule="auto"/>
        <w:ind w:hanging="198"/>
        <w:rPr>
          <w:sz w:val="20"/>
          <w:szCs w:val="20"/>
        </w:rPr>
      </w:pPr>
      <w:r w:rsidRPr="00FD5AC0">
        <w:rPr>
          <w:color w:val="231F20"/>
          <w:spacing w:val="-5"/>
          <w:sz w:val="20"/>
          <w:szCs w:val="20"/>
        </w:rPr>
        <w:t xml:space="preserve">Your </w:t>
      </w:r>
      <w:r w:rsidRPr="00FD5AC0">
        <w:rPr>
          <w:color w:val="231F20"/>
          <w:sz w:val="20"/>
          <w:szCs w:val="20"/>
        </w:rPr>
        <w:t>ability to construct an informed</w:t>
      </w:r>
      <w:r w:rsidRPr="00FD5AC0">
        <w:rPr>
          <w:color w:val="231F20"/>
          <w:spacing w:val="7"/>
          <w:sz w:val="20"/>
          <w:szCs w:val="20"/>
        </w:rPr>
        <w:t xml:space="preserve"> </w:t>
      </w:r>
      <w:r w:rsidRPr="00FD5AC0">
        <w:rPr>
          <w:color w:val="231F20"/>
          <w:sz w:val="20"/>
          <w:szCs w:val="20"/>
        </w:rPr>
        <w:t>opinion</w:t>
      </w:r>
    </w:p>
    <w:p w:rsidR="00EF4597" w:rsidRPr="00FD5AC0" w:rsidRDefault="008C5C00" w:rsidP="005F4EDD">
      <w:pPr>
        <w:pStyle w:val="ListParagraph"/>
        <w:numPr>
          <w:ilvl w:val="0"/>
          <w:numId w:val="2"/>
        </w:numPr>
        <w:tabs>
          <w:tab w:val="left" w:pos="1469"/>
        </w:tabs>
        <w:spacing w:line="276" w:lineRule="auto"/>
        <w:ind w:hanging="198"/>
        <w:rPr>
          <w:sz w:val="20"/>
          <w:szCs w:val="20"/>
        </w:rPr>
      </w:pPr>
      <w:r w:rsidRPr="00FD5AC0">
        <w:rPr>
          <w:color w:val="231F20"/>
          <w:spacing w:val="-5"/>
          <w:sz w:val="20"/>
          <w:szCs w:val="20"/>
        </w:rPr>
        <w:t xml:space="preserve">Your </w:t>
      </w:r>
      <w:r w:rsidRPr="00FD5AC0">
        <w:rPr>
          <w:color w:val="231F20"/>
          <w:sz w:val="20"/>
          <w:szCs w:val="20"/>
        </w:rPr>
        <w:t>ability to construct a convincing logical</w:t>
      </w:r>
      <w:r w:rsidRPr="00FD5AC0">
        <w:rPr>
          <w:color w:val="231F20"/>
          <w:spacing w:val="7"/>
          <w:sz w:val="20"/>
          <w:szCs w:val="20"/>
        </w:rPr>
        <w:t xml:space="preserve"> </w:t>
      </w:r>
      <w:r w:rsidRPr="00FD5AC0">
        <w:rPr>
          <w:color w:val="231F20"/>
          <w:sz w:val="20"/>
          <w:szCs w:val="20"/>
        </w:rPr>
        <w:t>argument</w:t>
      </w:r>
    </w:p>
    <w:p w:rsidR="00EF4597" w:rsidRPr="00FD5AC0" w:rsidRDefault="008C5C00" w:rsidP="005F4EDD">
      <w:pPr>
        <w:pStyle w:val="ListParagraph"/>
        <w:numPr>
          <w:ilvl w:val="0"/>
          <w:numId w:val="2"/>
        </w:numPr>
        <w:tabs>
          <w:tab w:val="left" w:pos="1469"/>
        </w:tabs>
        <w:spacing w:line="276" w:lineRule="auto"/>
        <w:ind w:hanging="198"/>
        <w:rPr>
          <w:sz w:val="20"/>
          <w:szCs w:val="20"/>
        </w:rPr>
      </w:pPr>
      <w:r w:rsidRPr="00FD5AC0">
        <w:rPr>
          <w:color w:val="231F20"/>
          <w:spacing w:val="-5"/>
          <w:sz w:val="20"/>
          <w:szCs w:val="20"/>
        </w:rPr>
        <w:t xml:space="preserve">Your </w:t>
      </w:r>
      <w:r w:rsidRPr="00FD5AC0">
        <w:rPr>
          <w:color w:val="231F20"/>
          <w:sz w:val="20"/>
          <w:szCs w:val="20"/>
        </w:rPr>
        <w:t>ability to critically evaluate ideas of</w:t>
      </w:r>
      <w:r w:rsidRPr="00FD5AC0">
        <w:rPr>
          <w:color w:val="231F20"/>
          <w:spacing w:val="7"/>
          <w:sz w:val="20"/>
          <w:szCs w:val="20"/>
        </w:rPr>
        <w:t xml:space="preserve"> </w:t>
      </w:r>
      <w:r w:rsidRPr="00FD5AC0">
        <w:rPr>
          <w:color w:val="231F20"/>
          <w:sz w:val="20"/>
          <w:szCs w:val="20"/>
        </w:rPr>
        <w:t>others</w:t>
      </w:r>
    </w:p>
    <w:p w:rsidR="00EF4597" w:rsidRPr="00FD5AC0" w:rsidRDefault="008C5C00" w:rsidP="005F4EDD">
      <w:pPr>
        <w:pStyle w:val="ListParagraph"/>
        <w:numPr>
          <w:ilvl w:val="0"/>
          <w:numId w:val="2"/>
        </w:numPr>
        <w:tabs>
          <w:tab w:val="left" w:pos="1469"/>
        </w:tabs>
        <w:spacing w:line="276" w:lineRule="auto"/>
        <w:ind w:hanging="198"/>
        <w:rPr>
          <w:sz w:val="20"/>
          <w:szCs w:val="20"/>
        </w:rPr>
      </w:pPr>
      <w:r w:rsidRPr="00FD5AC0">
        <w:rPr>
          <w:color w:val="231F20"/>
          <w:spacing w:val="-5"/>
          <w:sz w:val="20"/>
          <w:szCs w:val="20"/>
        </w:rPr>
        <w:t xml:space="preserve">Your </w:t>
      </w:r>
      <w:r w:rsidRPr="00FD5AC0">
        <w:rPr>
          <w:color w:val="231F20"/>
          <w:sz w:val="20"/>
          <w:szCs w:val="20"/>
        </w:rPr>
        <w:t>ability to acknowledge the ideas of</w:t>
      </w:r>
      <w:r w:rsidRPr="00FD5AC0">
        <w:rPr>
          <w:color w:val="231F20"/>
          <w:spacing w:val="7"/>
          <w:sz w:val="20"/>
          <w:szCs w:val="20"/>
        </w:rPr>
        <w:t xml:space="preserve"> </w:t>
      </w:r>
      <w:r w:rsidRPr="00FD5AC0">
        <w:rPr>
          <w:color w:val="231F20"/>
          <w:sz w:val="20"/>
          <w:szCs w:val="20"/>
        </w:rPr>
        <w:t>others</w:t>
      </w:r>
    </w:p>
    <w:p w:rsidR="00EF4597" w:rsidRPr="00FD5AC0" w:rsidRDefault="008C5C00" w:rsidP="005F4EDD">
      <w:pPr>
        <w:pStyle w:val="ListParagraph"/>
        <w:numPr>
          <w:ilvl w:val="0"/>
          <w:numId w:val="2"/>
        </w:numPr>
        <w:tabs>
          <w:tab w:val="left" w:pos="1469"/>
        </w:tabs>
        <w:spacing w:line="276" w:lineRule="auto"/>
        <w:ind w:right="547" w:hanging="198"/>
        <w:rPr>
          <w:sz w:val="20"/>
          <w:szCs w:val="20"/>
        </w:rPr>
      </w:pPr>
      <w:r w:rsidRPr="00FD5AC0">
        <w:rPr>
          <w:color w:val="231F20"/>
          <w:spacing w:val="-5"/>
          <w:sz w:val="20"/>
          <w:szCs w:val="20"/>
        </w:rPr>
        <w:t xml:space="preserve">Your </w:t>
      </w:r>
      <w:r w:rsidRPr="00FD5AC0">
        <w:rPr>
          <w:color w:val="231F20"/>
          <w:sz w:val="20"/>
          <w:szCs w:val="20"/>
        </w:rPr>
        <w:t xml:space="preserve">ability to express your ideas in a </w:t>
      </w:r>
      <w:r w:rsidRPr="00FD5AC0">
        <w:rPr>
          <w:color w:val="231F20"/>
          <w:spacing w:val="-3"/>
          <w:sz w:val="20"/>
          <w:szCs w:val="20"/>
        </w:rPr>
        <w:t xml:space="preserve">clear, </w:t>
      </w:r>
      <w:r w:rsidRPr="00FD5AC0">
        <w:rPr>
          <w:color w:val="231F20"/>
          <w:sz w:val="20"/>
          <w:szCs w:val="20"/>
        </w:rPr>
        <w:t>professional writing style</w:t>
      </w:r>
    </w:p>
    <w:p w:rsidR="00EF4597" w:rsidRPr="00FD5AC0" w:rsidRDefault="00F656DB" w:rsidP="005F4EDD">
      <w:pPr>
        <w:pStyle w:val="BodyText"/>
        <w:spacing w:before="179" w:line="276" w:lineRule="auto"/>
        <w:ind w:left="1270" w:right="-9"/>
        <w:rPr>
          <w:sz w:val="20"/>
          <w:szCs w:val="20"/>
        </w:rPr>
      </w:pPr>
      <w:r w:rsidRPr="00FD5AC0">
        <w:rPr>
          <w:color w:val="231F20"/>
          <w:sz w:val="20"/>
          <w:szCs w:val="20"/>
        </w:rPr>
        <w:t>T</w:t>
      </w:r>
      <w:r w:rsidR="008C5C00" w:rsidRPr="00FD5AC0">
        <w:rPr>
          <w:color w:val="231F20"/>
          <w:sz w:val="20"/>
          <w:szCs w:val="20"/>
        </w:rPr>
        <w:t>o achieve a clear structure a logical sequence of</w:t>
      </w:r>
      <w:r w:rsidR="008C5C00" w:rsidRPr="00FD5AC0">
        <w:rPr>
          <w:color w:val="231F20"/>
          <w:spacing w:val="-22"/>
          <w:sz w:val="20"/>
          <w:szCs w:val="20"/>
        </w:rPr>
        <w:t xml:space="preserve"> </w:t>
      </w:r>
      <w:r w:rsidR="008C5C00" w:rsidRPr="00FD5AC0">
        <w:rPr>
          <w:color w:val="231F20"/>
          <w:sz w:val="20"/>
          <w:szCs w:val="20"/>
        </w:rPr>
        <w:t>ideas and clearly expressed arguments, you need to plan what you want to say before you start</w:t>
      </w:r>
      <w:r w:rsidR="008C5C00" w:rsidRPr="00FD5AC0">
        <w:rPr>
          <w:color w:val="231F20"/>
          <w:spacing w:val="-4"/>
          <w:sz w:val="20"/>
          <w:szCs w:val="20"/>
        </w:rPr>
        <w:t xml:space="preserve"> </w:t>
      </w:r>
      <w:r w:rsidR="008C5C00" w:rsidRPr="00FD5AC0">
        <w:rPr>
          <w:color w:val="231F20"/>
          <w:sz w:val="20"/>
          <w:szCs w:val="20"/>
        </w:rPr>
        <w:t>answering.</w:t>
      </w:r>
    </w:p>
    <w:p w:rsidR="00EF4597" w:rsidRPr="00FD5AC0" w:rsidRDefault="008C5C00" w:rsidP="005F4EDD">
      <w:pPr>
        <w:pStyle w:val="Heading1"/>
        <w:spacing w:before="156" w:line="276" w:lineRule="auto"/>
        <w:rPr>
          <w:rFonts w:ascii="Frutiger LT Std 45 Light" w:hAnsi="Frutiger LT Std 45 Light"/>
          <w:b/>
        </w:rPr>
      </w:pPr>
      <w:r w:rsidRPr="00FD5AC0">
        <w:rPr>
          <w:rFonts w:ascii="Frutiger LT Std 45 Light" w:hAnsi="Frutiger LT Std 45 Light"/>
          <w:b/>
          <w:color w:val="231F20"/>
        </w:rPr>
        <w:t>Where should I start?</w:t>
      </w:r>
    </w:p>
    <w:p w:rsidR="00EF4597" w:rsidRPr="00FD5AC0" w:rsidRDefault="008C5C00" w:rsidP="005F4EDD">
      <w:pPr>
        <w:pStyle w:val="BodyText"/>
        <w:spacing w:before="25" w:line="276" w:lineRule="auto"/>
        <w:ind w:left="1270" w:right="-11"/>
        <w:rPr>
          <w:sz w:val="20"/>
          <w:szCs w:val="20"/>
        </w:rPr>
      </w:pPr>
      <w:r w:rsidRPr="00FD5AC0">
        <w:rPr>
          <w:color w:val="231F20"/>
          <w:sz w:val="20"/>
          <w:szCs w:val="20"/>
        </w:rPr>
        <w:t>Always start by analysing every word in the question and refer to the assessment criteria in your module handbook</w:t>
      </w:r>
    </w:p>
    <w:p w:rsidR="00EF4597" w:rsidRPr="00FD5AC0" w:rsidRDefault="008C5C00" w:rsidP="005F4EDD">
      <w:pPr>
        <w:pStyle w:val="BodyText"/>
        <w:spacing w:before="179" w:line="276" w:lineRule="auto"/>
        <w:ind w:left="1270" w:right="-11"/>
        <w:rPr>
          <w:sz w:val="20"/>
          <w:szCs w:val="20"/>
        </w:rPr>
      </w:pPr>
      <w:r w:rsidRPr="00FD5AC0">
        <w:rPr>
          <w:color w:val="231F20"/>
          <w:sz w:val="20"/>
          <w:szCs w:val="20"/>
        </w:rPr>
        <w:t>Some common question</w:t>
      </w:r>
      <w:r w:rsidR="005F4EDD" w:rsidRPr="00FD5AC0">
        <w:rPr>
          <w:color w:val="231F20"/>
          <w:sz w:val="20"/>
          <w:szCs w:val="20"/>
        </w:rPr>
        <w:t>/</w:t>
      </w:r>
      <w:r w:rsidRPr="00FD5AC0">
        <w:rPr>
          <w:color w:val="231F20"/>
          <w:sz w:val="20"/>
          <w:szCs w:val="20"/>
        </w:rPr>
        <w:t>instruction words used in essays at university:</w:t>
      </w:r>
    </w:p>
    <w:p w:rsidR="00EF4597" w:rsidRPr="00FD5AC0" w:rsidRDefault="008C5C00" w:rsidP="005F4EDD">
      <w:pPr>
        <w:pStyle w:val="BodyText"/>
        <w:spacing w:line="276" w:lineRule="auto"/>
        <w:ind w:left="1270" w:right="-11"/>
        <w:rPr>
          <w:sz w:val="20"/>
          <w:szCs w:val="20"/>
        </w:rPr>
      </w:pPr>
      <w:r w:rsidRPr="00FD5AC0">
        <w:rPr>
          <w:b/>
          <w:color w:val="231F20"/>
          <w:sz w:val="20"/>
          <w:szCs w:val="20"/>
        </w:rPr>
        <w:t>Account for</w:t>
      </w:r>
      <w:r w:rsidRPr="00FD5AC0">
        <w:rPr>
          <w:color w:val="231F20"/>
          <w:sz w:val="20"/>
          <w:szCs w:val="20"/>
        </w:rPr>
        <w:t xml:space="preserve"> - explain why and/or how</w:t>
      </w:r>
    </w:p>
    <w:p w:rsidR="00EF4597" w:rsidRPr="00FD5AC0" w:rsidRDefault="008C5C00" w:rsidP="005F4EDD">
      <w:pPr>
        <w:pStyle w:val="BodyText"/>
        <w:spacing w:before="27" w:line="276" w:lineRule="auto"/>
        <w:ind w:left="1270" w:right="-11"/>
        <w:rPr>
          <w:sz w:val="20"/>
          <w:szCs w:val="20"/>
        </w:rPr>
      </w:pPr>
      <w:r w:rsidRPr="00FD5AC0">
        <w:rPr>
          <w:b/>
          <w:color w:val="231F20"/>
          <w:sz w:val="20"/>
          <w:szCs w:val="20"/>
        </w:rPr>
        <w:t>Analyse</w:t>
      </w:r>
      <w:r w:rsidRPr="00FD5AC0">
        <w:rPr>
          <w:color w:val="231F20"/>
          <w:sz w:val="20"/>
          <w:szCs w:val="20"/>
        </w:rPr>
        <w:t xml:space="preserve"> - break down into parts and examine the relationship between those parts</w:t>
      </w:r>
    </w:p>
    <w:p w:rsidR="00EF4597" w:rsidRPr="00FD5AC0" w:rsidRDefault="008C5C00" w:rsidP="005F4EDD">
      <w:pPr>
        <w:pStyle w:val="BodyText"/>
        <w:spacing w:line="276" w:lineRule="auto"/>
        <w:ind w:left="1270" w:right="-11"/>
        <w:rPr>
          <w:sz w:val="20"/>
          <w:szCs w:val="20"/>
        </w:rPr>
      </w:pPr>
      <w:r w:rsidRPr="00FD5AC0">
        <w:rPr>
          <w:b/>
          <w:color w:val="231F20"/>
          <w:sz w:val="20"/>
          <w:szCs w:val="20"/>
        </w:rPr>
        <w:t>Assess</w:t>
      </w:r>
      <w:r w:rsidRPr="00FD5AC0">
        <w:rPr>
          <w:color w:val="231F20"/>
          <w:sz w:val="20"/>
          <w:szCs w:val="20"/>
        </w:rPr>
        <w:t xml:space="preserve"> - judge the</w:t>
      </w:r>
      <w:r w:rsidR="005F4EDD" w:rsidRPr="00FD5AC0">
        <w:rPr>
          <w:color w:val="231F20"/>
          <w:sz w:val="20"/>
          <w:szCs w:val="20"/>
        </w:rPr>
        <w:t xml:space="preserve"> importance/ value of, give the </w:t>
      </w:r>
      <w:r w:rsidRPr="00FD5AC0">
        <w:rPr>
          <w:color w:val="231F20"/>
          <w:sz w:val="20"/>
          <w:szCs w:val="20"/>
        </w:rPr>
        <w:t>advantages and disadvantages of</w:t>
      </w:r>
    </w:p>
    <w:p w:rsidR="00EF4597" w:rsidRPr="00FD5AC0" w:rsidRDefault="008C5C00" w:rsidP="005F4EDD">
      <w:pPr>
        <w:pStyle w:val="BodyText"/>
        <w:spacing w:before="4" w:line="276" w:lineRule="auto"/>
        <w:ind w:left="1270" w:right="-11"/>
        <w:rPr>
          <w:sz w:val="20"/>
          <w:szCs w:val="20"/>
        </w:rPr>
      </w:pPr>
      <w:r w:rsidRPr="00FD5AC0">
        <w:rPr>
          <w:b/>
          <w:color w:val="231F20"/>
          <w:sz w:val="20"/>
          <w:szCs w:val="20"/>
        </w:rPr>
        <w:t>Comment on</w:t>
      </w:r>
      <w:r w:rsidRPr="00FD5AC0">
        <w:rPr>
          <w:color w:val="231F20"/>
          <w:sz w:val="20"/>
          <w:szCs w:val="20"/>
        </w:rPr>
        <w:t xml:space="preserve"> - make remarks, give your opinion</w:t>
      </w:r>
    </w:p>
    <w:p w:rsidR="005F4EDD" w:rsidRPr="00FD5AC0" w:rsidRDefault="008C5C00" w:rsidP="005F4EDD">
      <w:pPr>
        <w:pStyle w:val="BodyText"/>
        <w:spacing w:before="26" w:line="276" w:lineRule="auto"/>
        <w:ind w:left="1270" w:right="-11"/>
        <w:rPr>
          <w:color w:val="231F20"/>
          <w:sz w:val="20"/>
          <w:szCs w:val="20"/>
        </w:rPr>
      </w:pPr>
      <w:r w:rsidRPr="00FD5AC0">
        <w:rPr>
          <w:b/>
          <w:color w:val="231F20"/>
          <w:sz w:val="20"/>
          <w:szCs w:val="20"/>
        </w:rPr>
        <w:t>Contrast</w:t>
      </w:r>
      <w:r w:rsidRPr="00FD5AC0">
        <w:rPr>
          <w:color w:val="231F20"/>
          <w:sz w:val="20"/>
          <w:szCs w:val="20"/>
        </w:rPr>
        <w:t xml:space="preserve"> - highlight the differences between 2 or more</w:t>
      </w:r>
      <w:r w:rsidRPr="00FD5AC0">
        <w:rPr>
          <w:color w:val="231F20"/>
          <w:spacing w:val="-13"/>
          <w:sz w:val="20"/>
          <w:szCs w:val="20"/>
        </w:rPr>
        <w:t xml:space="preserve"> </w:t>
      </w:r>
      <w:r w:rsidRPr="00FD5AC0">
        <w:rPr>
          <w:color w:val="231F20"/>
          <w:sz w:val="20"/>
          <w:szCs w:val="20"/>
        </w:rPr>
        <w:t xml:space="preserve">things </w:t>
      </w:r>
    </w:p>
    <w:p w:rsidR="00EF4597" w:rsidRPr="00FD5AC0" w:rsidRDefault="008C5C00" w:rsidP="005F4EDD">
      <w:pPr>
        <w:pStyle w:val="BodyText"/>
        <w:spacing w:before="26" w:line="276" w:lineRule="auto"/>
        <w:ind w:left="1270" w:right="-11"/>
        <w:rPr>
          <w:sz w:val="20"/>
          <w:szCs w:val="20"/>
        </w:rPr>
      </w:pPr>
      <w:r w:rsidRPr="00FD5AC0">
        <w:rPr>
          <w:b/>
          <w:color w:val="231F20"/>
          <w:sz w:val="20"/>
          <w:szCs w:val="20"/>
        </w:rPr>
        <w:t>Criticise</w:t>
      </w:r>
      <w:r w:rsidRPr="00FD5AC0">
        <w:rPr>
          <w:color w:val="231F20"/>
          <w:sz w:val="20"/>
          <w:szCs w:val="20"/>
        </w:rPr>
        <w:t xml:space="preserve"> - discuss the strengths and weaknesses of theories or truth of facts</w:t>
      </w:r>
    </w:p>
    <w:p w:rsidR="00EF4597" w:rsidRPr="00FD5AC0" w:rsidRDefault="008C5C00" w:rsidP="005F4EDD">
      <w:pPr>
        <w:pStyle w:val="BodyText"/>
        <w:spacing w:line="276" w:lineRule="auto"/>
        <w:ind w:left="1270" w:right="-11"/>
        <w:rPr>
          <w:color w:val="231F20"/>
          <w:sz w:val="20"/>
          <w:szCs w:val="20"/>
        </w:rPr>
      </w:pPr>
      <w:r w:rsidRPr="00FD5AC0">
        <w:rPr>
          <w:b/>
          <w:color w:val="231F20"/>
          <w:sz w:val="20"/>
          <w:szCs w:val="20"/>
        </w:rPr>
        <w:t>Describe</w:t>
      </w:r>
      <w:r w:rsidRPr="00FD5AC0">
        <w:rPr>
          <w:color w:val="231F20"/>
          <w:sz w:val="20"/>
          <w:szCs w:val="20"/>
        </w:rPr>
        <w:t xml:space="preserve"> - write about the details or characteristics of</w:t>
      </w:r>
    </w:p>
    <w:p w:rsidR="00F656DB" w:rsidRPr="00FD5AC0" w:rsidRDefault="00F656DB" w:rsidP="005F4EDD">
      <w:pPr>
        <w:pStyle w:val="BodyText"/>
        <w:spacing w:before="104" w:line="276" w:lineRule="auto"/>
        <w:ind w:left="1270" w:right="-11"/>
        <w:rPr>
          <w:sz w:val="20"/>
          <w:szCs w:val="20"/>
        </w:rPr>
      </w:pPr>
      <w:r w:rsidRPr="00FD5AC0">
        <w:rPr>
          <w:b/>
          <w:color w:val="231F20"/>
          <w:sz w:val="20"/>
          <w:szCs w:val="20"/>
        </w:rPr>
        <w:t xml:space="preserve">Discuss </w:t>
      </w:r>
      <w:r w:rsidRPr="00FD5AC0">
        <w:rPr>
          <w:color w:val="231F20"/>
          <w:sz w:val="20"/>
          <w:szCs w:val="20"/>
        </w:rPr>
        <w:t>- examine using arguments and reference to facts; consider implications</w:t>
      </w:r>
    </w:p>
    <w:p w:rsidR="00F656DB" w:rsidRPr="00FD5AC0" w:rsidRDefault="00F656DB" w:rsidP="005F4EDD">
      <w:pPr>
        <w:pStyle w:val="BodyText"/>
        <w:spacing w:line="276" w:lineRule="auto"/>
        <w:ind w:left="1270" w:right="-11"/>
        <w:rPr>
          <w:sz w:val="20"/>
          <w:szCs w:val="20"/>
        </w:rPr>
      </w:pPr>
      <w:r w:rsidRPr="00FD5AC0">
        <w:rPr>
          <w:b/>
          <w:color w:val="231F20"/>
          <w:sz w:val="20"/>
          <w:szCs w:val="20"/>
        </w:rPr>
        <w:t>Evaluate</w:t>
      </w:r>
      <w:r w:rsidRPr="00FD5AC0">
        <w:rPr>
          <w:color w:val="231F20"/>
          <w:sz w:val="20"/>
          <w:szCs w:val="20"/>
        </w:rPr>
        <w:t xml:space="preserve"> - make a judgement using specified criteria e.g. reason or available facts</w:t>
      </w:r>
    </w:p>
    <w:p w:rsidR="00F656DB" w:rsidRPr="00FD5AC0" w:rsidRDefault="00F656DB" w:rsidP="005F4EDD">
      <w:pPr>
        <w:pStyle w:val="BodyText"/>
        <w:spacing w:before="4" w:line="276" w:lineRule="auto"/>
        <w:ind w:left="550" w:right="-11" w:firstLine="720"/>
        <w:rPr>
          <w:sz w:val="20"/>
          <w:szCs w:val="20"/>
        </w:rPr>
      </w:pPr>
      <w:r w:rsidRPr="00FD5AC0">
        <w:rPr>
          <w:b/>
          <w:color w:val="231F20"/>
          <w:sz w:val="20"/>
          <w:szCs w:val="20"/>
        </w:rPr>
        <w:t>Examine</w:t>
      </w:r>
      <w:r w:rsidRPr="00FD5AC0">
        <w:rPr>
          <w:color w:val="231F20"/>
          <w:sz w:val="20"/>
          <w:szCs w:val="20"/>
        </w:rPr>
        <w:t xml:space="preserve"> - investigate or inquire into in detail</w:t>
      </w:r>
    </w:p>
    <w:p w:rsidR="00F656DB" w:rsidRPr="00FD5AC0" w:rsidRDefault="00F656DB" w:rsidP="005F4EDD">
      <w:pPr>
        <w:pStyle w:val="BodyText"/>
        <w:spacing w:before="26" w:line="276" w:lineRule="auto"/>
        <w:ind w:left="1270" w:right="-11"/>
        <w:rPr>
          <w:sz w:val="20"/>
          <w:szCs w:val="20"/>
        </w:rPr>
      </w:pPr>
      <w:r w:rsidRPr="00FD5AC0">
        <w:rPr>
          <w:b/>
          <w:color w:val="231F20"/>
          <w:sz w:val="20"/>
          <w:szCs w:val="20"/>
        </w:rPr>
        <w:t xml:space="preserve">Explain </w:t>
      </w:r>
      <w:r w:rsidRPr="00FD5AC0">
        <w:rPr>
          <w:color w:val="231F20"/>
          <w:sz w:val="20"/>
          <w:szCs w:val="20"/>
        </w:rPr>
        <w:t>- make clear; give reason for; set out in detail the meaning of</w:t>
      </w:r>
    </w:p>
    <w:p w:rsidR="005F4EDD" w:rsidRPr="00FD5AC0" w:rsidRDefault="00F656DB" w:rsidP="005F4EDD">
      <w:pPr>
        <w:pStyle w:val="BodyText"/>
        <w:spacing w:line="276" w:lineRule="auto"/>
        <w:ind w:left="1270" w:right="-11"/>
        <w:rPr>
          <w:sz w:val="20"/>
          <w:szCs w:val="20"/>
        </w:rPr>
      </w:pPr>
      <w:r w:rsidRPr="00FD5AC0">
        <w:rPr>
          <w:b/>
          <w:color w:val="231F20"/>
          <w:sz w:val="20"/>
          <w:szCs w:val="20"/>
        </w:rPr>
        <w:t xml:space="preserve">Explore </w:t>
      </w:r>
      <w:r w:rsidRPr="00FD5AC0">
        <w:rPr>
          <w:color w:val="231F20"/>
          <w:sz w:val="20"/>
          <w:szCs w:val="20"/>
        </w:rPr>
        <w:t>- examine by going through</w:t>
      </w:r>
    </w:p>
    <w:p w:rsidR="00F656DB" w:rsidRPr="00FD5AC0" w:rsidRDefault="00F656DB" w:rsidP="004B3ABB">
      <w:pPr>
        <w:pStyle w:val="BodyText"/>
        <w:spacing w:line="276" w:lineRule="auto"/>
        <w:ind w:left="1270" w:right="-11"/>
        <w:rPr>
          <w:sz w:val="20"/>
          <w:szCs w:val="20"/>
        </w:rPr>
      </w:pPr>
      <w:r w:rsidRPr="00FD5AC0">
        <w:rPr>
          <w:b/>
          <w:color w:val="231F20"/>
          <w:sz w:val="20"/>
          <w:szCs w:val="20"/>
        </w:rPr>
        <w:t>Illustrate</w:t>
      </w:r>
      <w:r w:rsidRPr="00FD5AC0">
        <w:rPr>
          <w:color w:val="231F20"/>
          <w:sz w:val="20"/>
          <w:szCs w:val="20"/>
        </w:rPr>
        <w:t xml:space="preserve"> - make clear by giving examples</w:t>
      </w:r>
    </w:p>
    <w:p w:rsidR="00FD5AC0" w:rsidRPr="00FD5AC0" w:rsidRDefault="008C5C00" w:rsidP="005F4EDD">
      <w:pPr>
        <w:pStyle w:val="Heading1"/>
        <w:spacing w:line="276" w:lineRule="auto"/>
        <w:ind w:left="0" w:firstLine="187"/>
        <w:rPr>
          <w:rFonts w:ascii="Frutiger LT Std 45 Light" w:hAnsi="Frutiger LT Std 45 Light"/>
        </w:rPr>
      </w:pPr>
      <w:r w:rsidRPr="00FD5AC0">
        <w:rPr>
          <w:rFonts w:ascii="Frutiger LT Std 45 Light" w:hAnsi="Frutiger LT Std 45 Light"/>
        </w:rPr>
        <w:br w:type="column"/>
      </w:r>
    </w:p>
    <w:p w:rsidR="00F656DB" w:rsidRPr="00FD5AC0" w:rsidRDefault="00FD5AC0" w:rsidP="00FD5AC0">
      <w:pPr>
        <w:pStyle w:val="Heading1"/>
        <w:spacing w:line="276" w:lineRule="auto"/>
        <w:ind w:left="0" w:right="1191"/>
        <w:rPr>
          <w:rFonts w:ascii="Frutiger LT Std 45 Light" w:hAnsi="Frutiger LT Std 45 Light"/>
          <w:b/>
        </w:rPr>
      </w:pPr>
      <w:r>
        <w:rPr>
          <w:rFonts w:ascii="Frutiger LT Std 45 Light" w:hAnsi="Frutiger LT Std 45 Light"/>
          <w:b/>
        </w:rPr>
        <w:t xml:space="preserve">     </w:t>
      </w:r>
      <w:r w:rsidR="00F656DB" w:rsidRPr="00FD5AC0">
        <w:rPr>
          <w:rFonts w:ascii="Frutiger LT Std 45 Light" w:hAnsi="Frutiger LT Std 45 Light"/>
          <w:b/>
        </w:rPr>
        <w:t>Reading on your topic</w:t>
      </w:r>
    </w:p>
    <w:p w:rsidR="00F656DB" w:rsidRPr="00FD5AC0" w:rsidRDefault="00F656DB" w:rsidP="00FD5AC0">
      <w:pPr>
        <w:pStyle w:val="BodyText"/>
        <w:spacing w:line="276" w:lineRule="auto"/>
        <w:ind w:left="312" w:right="1191"/>
        <w:rPr>
          <w:color w:val="231F20"/>
          <w:sz w:val="20"/>
          <w:szCs w:val="20"/>
        </w:rPr>
      </w:pPr>
      <w:r w:rsidRPr="00FD5AC0">
        <w:rPr>
          <w:color w:val="231F20"/>
          <w:sz w:val="20"/>
          <w:szCs w:val="20"/>
        </w:rPr>
        <w:t xml:space="preserve">You will need to have read a range of texts on your topic before you are able to plan your essay. The reading you do will inform your answer and provide evidence for the points you make in your essay. Your reading list is a good place to identify key texts. </w:t>
      </w:r>
      <w:r w:rsidRPr="00FD5AC0">
        <w:rPr>
          <w:noProof/>
          <w:color w:val="231F20"/>
          <w:sz w:val="20"/>
          <w:szCs w:val="20"/>
        </w:rPr>
        <w:t>However</w:t>
      </w:r>
      <w:r w:rsidR="00FD5AC0" w:rsidRPr="00FD5AC0">
        <w:rPr>
          <w:noProof/>
          <w:color w:val="231F20"/>
          <w:sz w:val="20"/>
          <w:szCs w:val="20"/>
        </w:rPr>
        <w:t>,</w:t>
      </w:r>
      <w:r w:rsidRPr="00FD5AC0">
        <w:rPr>
          <w:color w:val="231F20"/>
          <w:sz w:val="20"/>
          <w:szCs w:val="20"/>
        </w:rPr>
        <w:t xml:space="preserve"> you can also find texts independently. Use topic keywords to search for books, journal articles and other material on SurreySearch, or your subject databases. </w:t>
      </w:r>
    </w:p>
    <w:p w:rsidR="00F656DB" w:rsidRPr="00FD5AC0" w:rsidRDefault="00F656DB" w:rsidP="00FD5AC0">
      <w:pPr>
        <w:pStyle w:val="BodyText"/>
        <w:spacing w:before="3" w:line="276" w:lineRule="auto"/>
        <w:ind w:left="312" w:right="1191"/>
        <w:rPr>
          <w:sz w:val="20"/>
          <w:szCs w:val="20"/>
        </w:rPr>
      </w:pPr>
    </w:p>
    <w:p w:rsidR="00EF4597" w:rsidRPr="00FD5AC0" w:rsidRDefault="008C5C00" w:rsidP="00FD5AC0">
      <w:pPr>
        <w:pStyle w:val="Heading1"/>
        <w:spacing w:line="276" w:lineRule="auto"/>
        <w:ind w:left="312" w:right="1191"/>
        <w:rPr>
          <w:rFonts w:ascii="Frutiger LT Std 45 Light" w:hAnsi="Frutiger LT Std 45 Light"/>
          <w:b/>
        </w:rPr>
      </w:pPr>
      <w:r w:rsidRPr="00FD5AC0">
        <w:rPr>
          <w:rFonts w:ascii="Frutiger LT Std 45 Light" w:hAnsi="Frutiger LT Std 45 Light"/>
          <w:b/>
          <w:color w:val="231F20"/>
        </w:rPr>
        <w:t>Starting to plan your essay</w:t>
      </w:r>
    </w:p>
    <w:p w:rsidR="00EF4597" w:rsidRPr="00FD5AC0" w:rsidRDefault="008C5C00" w:rsidP="00FD5AC0">
      <w:pPr>
        <w:pStyle w:val="BodyText"/>
        <w:spacing w:before="21" w:line="276" w:lineRule="auto"/>
        <w:ind w:left="312" w:right="1191"/>
        <w:rPr>
          <w:sz w:val="20"/>
          <w:szCs w:val="20"/>
        </w:rPr>
      </w:pPr>
      <w:r w:rsidRPr="00FD5AC0">
        <w:rPr>
          <w:color w:val="231F20"/>
          <w:sz w:val="20"/>
          <w:szCs w:val="20"/>
        </w:rPr>
        <w:t>Rough plan</w:t>
      </w:r>
    </w:p>
    <w:p w:rsidR="00EF4597" w:rsidRPr="00FD5AC0" w:rsidRDefault="008C5C00" w:rsidP="00FD5AC0">
      <w:pPr>
        <w:pStyle w:val="BodyText"/>
        <w:spacing w:before="31" w:line="276" w:lineRule="auto"/>
        <w:ind w:left="312" w:right="1191"/>
        <w:rPr>
          <w:sz w:val="20"/>
          <w:szCs w:val="20"/>
        </w:rPr>
      </w:pPr>
      <w:r w:rsidRPr="00FD5AC0">
        <w:rPr>
          <w:color w:val="231F20"/>
          <w:sz w:val="20"/>
          <w:szCs w:val="20"/>
        </w:rPr>
        <w:t>This only needs to consist of your overall argument and the main points that you want to raise to support this.</w:t>
      </w:r>
    </w:p>
    <w:p w:rsidR="00EF4597" w:rsidRPr="00FD5AC0" w:rsidRDefault="008C5C00" w:rsidP="00FD5AC0">
      <w:pPr>
        <w:pStyle w:val="BodyText"/>
        <w:spacing w:line="276" w:lineRule="auto"/>
        <w:ind w:left="312" w:right="1191"/>
        <w:rPr>
          <w:sz w:val="20"/>
          <w:szCs w:val="20"/>
        </w:rPr>
      </w:pPr>
      <w:r w:rsidRPr="00FD5AC0">
        <w:rPr>
          <w:color w:val="231F20"/>
          <w:sz w:val="20"/>
          <w:szCs w:val="20"/>
        </w:rPr>
        <w:t>A plan should consist of a number of arguments or points in a logical sequence.</w:t>
      </w:r>
    </w:p>
    <w:p w:rsidR="00EF4597" w:rsidRPr="00FD5AC0" w:rsidRDefault="008C5C00" w:rsidP="00FD5AC0">
      <w:pPr>
        <w:pStyle w:val="ListParagraph"/>
        <w:numPr>
          <w:ilvl w:val="0"/>
          <w:numId w:val="1"/>
        </w:numPr>
        <w:tabs>
          <w:tab w:val="left" w:pos="386"/>
        </w:tabs>
        <w:spacing w:before="0" w:line="276" w:lineRule="auto"/>
        <w:ind w:left="312" w:right="1191" w:firstLine="0"/>
        <w:rPr>
          <w:sz w:val="20"/>
          <w:szCs w:val="20"/>
        </w:rPr>
      </w:pPr>
      <w:r w:rsidRPr="00FD5AC0">
        <w:rPr>
          <w:color w:val="231F20"/>
          <w:sz w:val="20"/>
          <w:szCs w:val="20"/>
        </w:rPr>
        <w:t>In order of priority or</w:t>
      </w:r>
      <w:r w:rsidRPr="00FD5AC0">
        <w:rPr>
          <w:color w:val="231F20"/>
          <w:spacing w:val="-4"/>
          <w:sz w:val="20"/>
          <w:szCs w:val="20"/>
        </w:rPr>
        <w:t xml:space="preserve"> </w:t>
      </w:r>
      <w:r w:rsidRPr="00FD5AC0">
        <w:rPr>
          <w:color w:val="231F20"/>
          <w:sz w:val="20"/>
          <w:szCs w:val="20"/>
        </w:rPr>
        <w:t>importance</w:t>
      </w:r>
    </w:p>
    <w:p w:rsidR="00EF4597" w:rsidRPr="00FD5AC0" w:rsidRDefault="008C5C00" w:rsidP="00FD5AC0">
      <w:pPr>
        <w:pStyle w:val="ListParagraph"/>
        <w:numPr>
          <w:ilvl w:val="0"/>
          <w:numId w:val="1"/>
        </w:numPr>
        <w:tabs>
          <w:tab w:val="left" w:pos="386"/>
        </w:tabs>
        <w:spacing w:before="31" w:line="276" w:lineRule="auto"/>
        <w:ind w:left="312" w:right="1191" w:firstLine="0"/>
        <w:rPr>
          <w:sz w:val="20"/>
          <w:szCs w:val="20"/>
        </w:rPr>
      </w:pPr>
      <w:r w:rsidRPr="00FD5AC0">
        <w:rPr>
          <w:color w:val="231F20"/>
          <w:sz w:val="20"/>
          <w:szCs w:val="20"/>
        </w:rPr>
        <w:t>Looking at one side first then the other</w:t>
      </w:r>
    </w:p>
    <w:p w:rsidR="00EF4597" w:rsidRPr="00FD5AC0" w:rsidRDefault="008C5C00" w:rsidP="00FD5AC0">
      <w:pPr>
        <w:pStyle w:val="ListParagraph"/>
        <w:numPr>
          <w:ilvl w:val="0"/>
          <w:numId w:val="1"/>
        </w:numPr>
        <w:tabs>
          <w:tab w:val="left" w:pos="386"/>
        </w:tabs>
        <w:spacing w:before="31" w:line="276" w:lineRule="auto"/>
        <w:ind w:left="312" w:right="1191" w:firstLine="0"/>
        <w:rPr>
          <w:sz w:val="20"/>
          <w:szCs w:val="20"/>
        </w:rPr>
      </w:pPr>
      <w:r w:rsidRPr="00FD5AC0">
        <w:rPr>
          <w:color w:val="231F20"/>
          <w:sz w:val="20"/>
          <w:szCs w:val="20"/>
        </w:rPr>
        <w:t>Or according to the stages/parts of the</w:t>
      </w:r>
      <w:r w:rsidRPr="00FD5AC0">
        <w:rPr>
          <w:color w:val="231F20"/>
          <w:spacing w:val="-4"/>
          <w:sz w:val="20"/>
          <w:szCs w:val="20"/>
        </w:rPr>
        <w:t xml:space="preserve"> </w:t>
      </w:r>
      <w:r w:rsidRPr="00FD5AC0">
        <w:rPr>
          <w:color w:val="231F20"/>
          <w:sz w:val="20"/>
          <w:szCs w:val="20"/>
        </w:rPr>
        <w:t>question</w:t>
      </w:r>
    </w:p>
    <w:p w:rsidR="00EF4597" w:rsidRPr="00FD5AC0" w:rsidRDefault="008C5C00" w:rsidP="00FD5AC0">
      <w:pPr>
        <w:pStyle w:val="ListParagraph"/>
        <w:numPr>
          <w:ilvl w:val="0"/>
          <w:numId w:val="1"/>
        </w:numPr>
        <w:tabs>
          <w:tab w:val="left" w:pos="386"/>
        </w:tabs>
        <w:spacing w:before="31" w:line="276" w:lineRule="auto"/>
        <w:ind w:left="312" w:right="1191" w:firstLine="0"/>
        <w:rPr>
          <w:sz w:val="20"/>
          <w:szCs w:val="20"/>
        </w:rPr>
      </w:pPr>
      <w:r w:rsidRPr="00FD5AC0">
        <w:rPr>
          <w:color w:val="231F20"/>
          <w:sz w:val="20"/>
          <w:szCs w:val="20"/>
        </w:rPr>
        <w:t xml:space="preserve">Each point can then be expanded into a paragraph. Remember that each paragraph of your essay deals with one argument or main point </w:t>
      </w:r>
      <w:r w:rsidRPr="00FD5AC0">
        <w:rPr>
          <w:color w:val="231F20"/>
          <w:spacing w:val="-3"/>
          <w:sz w:val="20"/>
          <w:szCs w:val="20"/>
        </w:rPr>
        <w:t>only.</w:t>
      </w:r>
    </w:p>
    <w:p w:rsidR="00EF4597" w:rsidRPr="00FD5AC0" w:rsidRDefault="008C5C00" w:rsidP="00FD5AC0">
      <w:pPr>
        <w:pStyle w:val="Heading1"/>
        <w:spacing w:before="160" w:line="276" w:lineRule="auto"/>
        <w:ind w:left="312" w:right="1191"/>
        <w:rPr>
          <w:rFonts w:ascii="Frutiger LT Std 45 Light" w:hAnsi="Frutiger LT Std 45 Light"/>
          <w:b/>
        </w:rPr>
      </w:pPr>
      <w:r w:rsidRPr="00FD5AC0">
        <w:rPr>
          <w:rFonts w:ascii="Frutiger LT Std 45 Light" w:hAnsi="Frutiger LT Std 45 Light"/>
          <w:b/>
          <w:color w:val="231F20"/>
        </w:rPr>
        <w:t>The anatomy of an essay</w:t>
      </w:r>
    </w:p>
    <w:p w:rsidR="00EF4597" w:rsidRPr="00FD5AC0" w:rsidRDefault="008C5C00" w:rsidP="00FD5AC0">
      <w:pPr>
        <w:pStyle w:val="BodyText"/>
        <w:spacing w:before="25" w:line="276" w:lineRule="auto"/>
        <w:ind w:left="312" w:right="1191"/>
        <w:rPr>
          <w:sz w:val="20"/>
          <w:szCs w:val="20"/>
        </w:rPr>
      </w:pPr>
      <w:r w:rsidRPr="00FD5AC0">
        <w:rPr>
          <w:color w:val="231F20"/>
          <w:sz w:val="20"/>
          <w:szCs w:val="20"/>
        </w:rPr>
        <w:t>Most essays will look a bit like this:</w:t>
      </w:r>
    </w:p>
    <w:p w:rsidR="00EF4597" w:rsidRPr="00FD5AC0" w:rsidRDefault="00EF4597" w:rsidP="00FD5AC0">
      <w:pPr>
        <w:pStyle w:val="BodyText"/>
        <w:spacing w:before="8" w:line="276" w:lineRule="auto"/>
        <w:ind w:left="312" w:right="1191"/>
        <w:rPr>
          <w:sz w:val="20"/>
          <w:szCs w:val="20"/>
        </w:rPr>
      </w:pPr>
    </w:p>
    <w:p w:rsidR="00EF4597" w:rsidRPr="00FD5AC0" w:rsidRDefault="008C5C00" w:rsidP="004B3ABB">
      <w:pPr>
        <w:pStyle w:val="BodyText"/>
        <w:spacing w:line="276" w:lineRule="auto"/>
        <w:ind w:left="312" w:right="1191"/>
        <w:rPr>
          <w:b/>
          <w:sz w:val="20"/>
          <w:szCs w:val="20"/>
        </w:rPr>
      </w:pPr>
      <w:r w:rsidRPr="00FD5AC0">
        <w:rPr>
          <w:b/>
          <w:color w:val="231F20"/>
          <w:sz w:val="20"/>
          <w:szCs w:val="20"/>
        </w:rPr>
        <w:t>Introduction:</w:t>
      </w:r>
    </w:p>
    <w:p w:rsidR="00EF4597" w:rsidRPr="00FD5AC0" w:rsidRDefault="008C5C00" w:rsidP="004B3ABB">
      <w:pPr>
        <w:pStyle w:val="ListParagraph"/>
        <w:numPr>
          <w:ilvl w:val="0"/>
          <w:numId w:val="1"/>
        </w:numPr>
        <w:tabs>
          <w:tab w:val="left" w:pos="386"/>
        </w:tabs>
        <w:spacing w:before="0" w:line="276" w:lineRule="auto"/>
        <w:ind w:left="312" w:right="1191" w:firstLine="0"/>
        <w:rPr>
          <w:sz w:val="20"/>
          <w:szCs w:val="20"/>
        </w:rPr>
      </w:pPr>
      <w:r w:rsidRPr="00FD5AC0">
        <w:rPr>
          <w:color w:val="231F20"/>
          <w:sz w:val="20"/>
          <w:szCs w:val="20"/>
        </w:rPr>
        <w:t>Explain how you have interpreted the</w:t>
      </w:r>
      <w:r w:rsidRPr="00FD5AC0">
        <w:rPr>
          <w:color w:val="231F20"/>
          <w:spacing w:val="-4"/>
          <w:sz w:val="20"/>
          <w:szCs w:val="20"/>
        </w:rPr>
        <w:t xml:space="preserve"> </w:t>
      </w:r>
      <w:r w:rsidRPr="00FD5AC0">
        <w:rPr>
          <w:color w:val="231F20"/>
          <w:sz w:val="20"/>
          <w:szCs w:val="20"/>
        </w:rPr>
        <w:t>question</w:t>
      </w:r>
    </w:p>
    <w:p w:rsidR="004B3ABB" w:rsidRPr="004B3ABB" w:rsidRDefault="008C5C00" w:rsidP="004B3ABB">
      <w:pPr>
        <w:pStyle w:val="ListParagraph"/>
        <w:numPr>
          <w:ilvl w:val="0"/>
          <w:numId w:val="1"/>
        </w:numPr>
        <w:tabs>
          <w:tab w:val="left" w:pos="386"/>
        </w:tabs>
        <w:spacing w:line="276" w:lineRule="auto"/>
        <w:ind w:left="312" w:right="1191" w:firstLine="0"/>
        <w:rPr>
          <w:sz w:val="20"/>
          <w:szCs w:val="20"/>
        </w:rPr>
      </w:pPr>
      <w:r w:rsidRPr="00FD5AC0">
        <w:rPr>
          <w:color w:val="231F20"/>
          <w:sz w:val="20"/>
          <w:szCs w:val="20"/>
        </w:rPr>
        <w:t>Identify key issues you will</w:t>
      </w:r>
      <w:r w:rsidRPr="00FD5AC0">
        <w:rPr>
          <w:color w:val="231F20"/>
          <w:spacing w:val="-4"/>
          <w:sz w:val="20"/>
          <w:szCs w:val="20"/>
        </w:rPr>
        <w:t xml:space="preserve"> </w:t>
      </w:r>
      <w:r w:rsidRPr="00FD5AC0">
        <w:rPr>
          <w:color w:val="231F20"/>
          <w:sz w:val="20"/>
          <w:szCs w:val="20"/>
        </w:rPr>
        <w:t>explore</w:t>
      </w:r>
    </w:p>
    <w:p w:rsidR="00EF4597" w:rsidRPr="004B3ABB" w:rsidRDefault="008C5C00" w:rsidP="004B3ABB">
      <w:pPr>
        <w:pStyle w:val="ListParagraph"/>
        <w:numPr>
          <w:ilvl w:val="0"/>
          <w:numId w:val="1"/>
        </w:numPr>
        <w:tabs>
          <w:tab w:val="left" w:pos="386"/>
        </w:tabs>
        <w:spacing w:line="276" w:lineRule="auto"/>
        <w:ind w:left="312" w:right="1191" w:firstLine="0"/>
        <w:rPr>
          <w:sz w:val="20"/>
          <w:szCs w:val="20"/>
        </w:rPr>
      </w:pPr>
      <w:r w:rsidRPr="004B3ABB">
        <w:rPr>
          <w:color w:val="231F20"/>
          <w:sz w:val="20"/>
          <w:szCs w:val="20"/>
        </w:rPr>
        <w:t>Give a brief outline of how you will deal with each issue and in what</w:t>
      </w:r>
      <w:r w:rsidRPr="004B3ABB">
        <w:rPr>
          <w:color w:val="231F20"/>
          <w:spacing w:val="-4"/>
          <w:sz w:val="20"/>
          <w:szCs w:val="20"/>
        </w:rPr>
        <w:t xml:space="preserve"> </w:t>
      </w:r>
      <w:r w:rsidRPr="004B3ABB">
        <w:rPr>
          <w:color w:val="231F20"/>
          <w:sz w:val="20"/>
          <w:szCs w:val="20"/>
        </w:rPr>
        <w:t>order</w:t>
      </w:r>
    </w:p>
    <w:p w:rsidR="004B3ABB" w:rsidRPr="004B3ABB" w:rsidRDefault="004B3ABB" w:rsidP="004B3ABB">
      <w:pPr>
        <w:pStyle w:val="ListParagraph"/>
        <w:tabs>
          <w:tab w:val="left" w:pos="386"/>
        </w:tabs>
        <w:spacing w:line="276" w:lineRule="auto"/>
        <w:ind w:left="312" w:right="1191" w:firstLine="0"/>
        <w:rPr>
          <w:sz w:val="20"/>
          <w:szCs w:val="20"/>
        </w:rPr>
      </w:pPr>
    </w:p>
    <w:p w:rsidR="004B3ABB" w:rsidRDefault="008C5C00" w:rsidP="004B3ABB">
      <w:pPr>
        <w:pStyle w:val="BodyText"/>
        <w:spacing w:line="276" w:lineRule="auto"/>
        <w:ind w:left="312" w:right="1191"/>
        <w:rPr>
          <w:b/>
          <w:color w:val="231F20"/>
          <w:sz w:val="20"/>
          <w:szCs w:val="20"/>
        </w:rPr>
      </w:pPr>
      <w:r w:rsidRPr="00FD5AC0">
        <w:rPr>
          <w:b/>
          <w:color w:val="231F20"/>
          <w:sz w:val="20"/>
          <w:szCs w:val="20"/>
        </w:rPr>
        <w:t>Main body:</w:t>
      </w:r>
    </w:p>
    <w:p w:rsidR="004B3ABB" w:rsidRDefault="008C5C00" w:rsidP="004B3ABB">
      <w:pPr>
        <w:pStyle w:val="BodyText"/>
        <w:spacing w:line="276" w:lineRule="auto"/>
        <w:ind w:left="312" w:right="1191"/>
        <w:rPr>
          <w:color w:val="231F20"/>
          <w:sz w:val="20"/>
          <w:szCs w:val="20"/>
        </w:rPr>
      </w:pPr>
      <w:r w:rsidRPr="004B3ABB">
        <w:rPr>
          <w:color w:val="231F20"/>
          <w:sz w:val="20"/>
          <w:szCs w:val="20"/>
        </w:rPr>
        <w:t>Paragraph 1: Covers first thing you said in Intro. Define concepts and Introduce main</w:t>
      </w:r>
      <w:r w:rsidRPr="004B3ABB">
        <w:rPr>
          <w:color w:val="231F20"/>
          <w:spacing w:val="-4"/>
          <w:sz w:val="20"/>
          <w:szCs w:val="20"/>
        </w:rPr>
        <w:t xml:space="preserve"> </w:t>
      </w:r>
      <w:r w:rsidRPr="004B3ABB">
        <w:rPr>
          <w:color w:val="231F20"/>
          <w:sz w:val="20"/>
          <w:szCs w:val="20"/>
        </w:rPr>
        <w:t>ideas.</w:t>
      </w:r>
    </w:p>
    <w:p w:rsidR="004B3ABB" w:rsidRDefault="008C5C00" w:rsidP="004B3ABB">
      <w:pPr>
        <w:pStyle w:val="BodyText"/>
        <w:spacing w:before="175" w:line="276" w:lineRule="auto"/>
        <w:ind w:left="312" w:right="1191"/>
        <w:rPr>
          <w:color w:val="231F20"/>
          <w:sz w:val="20"/>
          <w:szCs w:val="20"/>
        </w:rPr>
      </w:pPr>
      <w:r w:rsidRPr="004B3ABB">
        <w:rPr>
          <w:color w:val="231F20"/>
          <w:sz w:val="20"/>
          <w:szCs w:val="20"/>
        </w:rPr>
        <w:t>Paragraph 2-onwards: Develop argument. Discuss the issues/ give evidence</w:t>
      </w:r>
    </w:p>
    <w:p w:rsidR="004B3ABB" w:rsidRPr="004B3ABB" w:rsidRDefault="004B3ABB" w:rsidP="004B3ABB">
      <w:pPr>
        <w:pStyle w:val="BodyText"/>
        <w:spacing w:before="175" w:line="276" w:lineRule="auto"/>
        <w:ind w:left="312" w:right="1191"/>
        <w:rPr>
          <w:color w:val="231F20"/>
          <w:sz w:val="10"/>
          <w:szCs w:val="10"/>
        </w:rPr>
      </w:pPr>
    </w:p>
    <w:p w:rsidR="004B3ABB" w:rsidRDefault="008C5C00" w:rsidP="004B3ABB">
      <w:pPr>
        <w:pStyle w:val="BodyText"/>
        <w:spacing w:line="276" w:lineRule="auto"/>
        <w:ind w:left="312" w:right="1191"/>
        <w:rPr>
          <w:b/>
          <w:color w:val="231F20"/>
          <w:sz w:val="20"/>
          <w:szCs w:val="20"/>
        </w:rPr>
      </w:pPr>
      <w:r w:rsidRPr="00FD5AC0">
        <w:rPr>
          <w:b/>
          <w:color w:val="231F20"/>
          <w:sz w:val="20"/>
          <w:szCs w:val="20"/>
        </w:rPr>
        <w:t>Conclude:</w:t>
      </w:r>
    </w:p>
    <w:p w:rsidR="00EF4597" w:rsidRDefault="008C5C00" w:rsidP="004B3ABB">
      <w:pPr>
        <w:pStyle w:val="BodyText"/>
        <w:spacing w:line="276" w:lineRule="auto"/>
        <w:ind w:left="312" w:right="1191"/>
        <w:rPr>
          <w:color w:val="231F20"/>
          <w:sz w:val="20"/>
          <w:szCs w:val="20"/>
        </w:rPr>
      </w:pPr>
      <w:r w:rsidRPr="004B3ABB">
        <w:rPr>
          <w:color w:val="231F20"/>
          <w:sz w:val="20"/>
          <w:szCs w:val="20"/>
        </w:rPr>
        <w:t xml:space="preserve">Revisit question and explain your </w:t>
      </w:r>
      <w:r w:rsidRPr="004B3ABB">
        <w:rPr>
          <w:color w:val="231F20"/>
          <w:spacing w:val="-3"/>
          <w:sz w:val="20"/>
          <w:szCs w:val="20"/>
        </w:rPr>
        <w:t xml:space="preserve">answer. </w:t>
      </w:r>
      <w:r w:rsidRPr="004B3ABB">
        <w:rPr>
          <w:color w:val="231F20"/>
          <w:sz w:val="20"/>
          <w:szCs w:val="20"/>
        </w:rPr>
        <w:t>Give NO new ideas or information</w:t>
      </w:r>
      <w:r w:rsidRPr="004B3ABB">
        <w:rPr>
          <w:color w:val="231F20"/>
          <w:spacing w:val="-4"/>
          <w:sz w:val="20"/>
          <w:szCs w:val="20"/>
        </w:rPr>
        <w:t xml:space="preserve"> </w:t>
      </w:r>
      <w:r w:rsidRPr="004B3ABB">
        <w:rPr>
          <w:color w:val="231F20"/>
          <w:sz w:val="20"/>
          <w:szCs w:val="20"/>
        </w:rPr>
        <w:t>here.</w:t>
      </w:r>
    </w:p>
    <w:p w:rsidR="004B3ABB" w:rsidRPr="004B3ABB" w:rsidRDefault="004B3ABB" w:rsidP="004B3ABB">
      <w:pPr>
        <w:pStyle w:val="BodyText"/>
        <w:spacing w:line="276" w:lineRule="auto"/>
        <w:ind w:left="312" w:right="1191"/>
        <w:rPr>
          <w:b/>
          <w:sz w:val="20"/>
          <w:szCs w:val="20"/>
        </w:rPr>
      </w:pPr>
    </w:p>
    <w:p w:rsidR="004B3ABB" w:rsidRDefault="008C5C00" w:rsidP="004B3ABB">
      <w:pPr>
        <w:pStyle w:val="BodyText"/>
        <w:spacing w:line="276" w:lineRule="auto"/>
        <w:ind w:left="312" w:right="1191"/>
        <w:rPr>
          <w:b/>
          <w:color w:val="231F20"/>
          <w:sz w:val="20"/>
          <w:szCs w:val="20"/>
        </w:rPr>
      </w:pPr>
      <w:r w:rsidRPr="00FD5AC0">
        <w:rPr>
          <w:b/>
          <w:color w:val="231F20"/>
          <w:sz w:val="20"/>
          <w:szCs w:val="20"/>
        </w:rPr>
        <w:t>References:</w:t>
      </w:r>
    </w:p>
    <w:p w:rsidR="00EF4597" w:rsidRPr="004B3ABB" w:rsidRDefault="004B3ABB" w:rsidP="004B3ABB">
      <w:pPr>
        <w:pStyle w:val="BodyText"/>
        <w:spacing w:line="276" w:lineRule="auto"/>
        <w:ind w:left="312" w:right="1191"/>
        <w:rPr>
          <w:b/>
          <w:sz w:val="20"/>
          <w:szCs w:val="20"/>
        </w:rPr>
        <w:sectPr w:rsidR="00EF4597" w:rsidRPr="004B3ABB">
          <w:type w:val="continuous"/>
          <w:pgSz w:w="12750" w:h="17680"/>
          <w:pgMar w:top="0" w:right="0" w:bottom="0" w:left="0" w:header="720" w:footer="720" w:gutter="0"/>
          <w:cols w:num="2" w:space="720" w:equalWidth="0">
            <w:col w:w="6260" w:space="40"/>
            <w:col w:w="6450"/>
          </w:cols>
        </w:sectPr>
      </w:pPr>
      <w:r>
        <w:rPr>
          <w:noProof/>
          <w:lang w:val="en-GB" w:eastAsia="en-GB"/>
        </w:rPr>
        <w:drawing>
          <wp:anchor distT="0" distB="0" distL="114300" distR="114300" simplePos="0" relativeHeight="251654144" behindDoc="1" locked="0" layoutInCell="1" allowOverlap="1">
            <wp:simplePos x="0" y="0"/>
            <wp:positionH relativeFrom="column">
              <wp:posOffset>2533650</wp:posOffset>
            </wp:positionH>
            <wp:positionV relativeFrom="paragraph">
              <wp:posOffset>419100</wp:posOffset>
            </wp:positionV>
            <wp:extent cx="1062990" cy="998855"/>
            <wp:effectExtent l="0" t="0" r="0" b="0"/>
            <wp:wrapNone/>
            <wp:docPr id="1" name="Picture 1" descr="\\shared.surrey.ac.uk\shared\Secure\LB00_secure\LLSS_file_storage\Customer Engagement\Publicity_and_Marketing\Logos\Library &amp; Learning Centre logo green.png"/>
            <wp:cNvGraphicFramePr/>
            <a:graphic xmlns:a="http://schemas.openxmlformats.org/drawingml/2006/main">
              <a:graphicData uri="http://schemas.openxmlformats.org/drawingml/2006/picture">
                <pic:pic xmlns:pic="http://schemas.openxmlformats.org/drawingml/2006/picture">
                  <pic:nvPicPr>
                    <pic:cNvPr id="1" name="Picture 1" descr="\\shared.surrey.ac.uk\shared\Secure\LB00_secure\LLSS_file_storage\Customer Engagement\Publicity_and_Marketing\Logos\Library &amp; Learning Centre logo green.pn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2990" cy="998855"/>
                    </a:xfrm>
                    <a:prstGeom prst="rect">
                      <a:avLst/>
                    </a:prstGeom>
                    <a:noFill/>
                    <a:ln>
                      <a:noFill/>
                    </a:ln>
                  </pic:spPr>
                </pic:pic>
              </a:graphicData>
            </a:graphic>
          </wp:anchor>
        </w:drawing>
      </w:r>
      <w:r w:rsidR="008653E9" w:rsidRPr="004B3ABB">
        <w:rPr>
          <w:color w:val="231F20"/>
          <w:sz w:val="20"/>
          <w:szCs w:val="20"/>
        </w:rPr>
        <w:t>S</w:t>
      </w:r>
      <w:r w:rsidR="008C5C00" w:rsidRPr="004B3ABB">
        <w:rPr>
          <w:color w:val="231F20"/>
          <w:sz w:val="20"/>
          <w:szCs w:val="20"/>
        </w:rPr>
        <w:t xml:space="preserve">ee </w:t>
      </w:r>
      <w:r w:rsidR="002C30EF" w:rsidRPr="004B3ABB">
        <w:rPr>
          <w:color w:val="231F20"/>
          <w:sz w:val="20"/>
          <w:szCs w:val="20"/>
        </w:rPr>
        <w:t>the Library website</w:t>
      </w:r>
      <w:r w:rsidR="008C5C00" w:rsidRPr="004B3ABB">
        <w:rPr>
          <w:color w:val="231F20"/>
          <w:sz w:val="20"/>
          <w:szCs w:val="20"/>
        </w:rPr>
        <w:t xml:space="preserve"> </w:t>
      </w:r>
      <w:r w:rsidR="008653E9" w:rsidRPr="004B3ABB">
        <w:rPr>
          <w:color w:val="231F20"/>
          <w:sz w:val="20"/>
          <w:szCs w:val="20"/>
        </w:rPr>
        <w:t>and</w:t>
      </w:r>
      <w:r w:rsidR="008C5C00" w:rsidRPr="004B3ABB">
        <w:rPr>
          <w:color w:val="231F20"/>
          <w:sz w:val="20"/>
          <w:szCs w:val="20"/>
        </w:rPr>
        <w:t xml:space="preserve"> </w:t>
      </w:r>
      <w:r w:rsidR="002C30EF" w:rsidRPr="004B3ABB">
        <w:rPr>
          <w:color w:val="231F20"/>
          <w:sz w:val="20"/>
          <w:szCs w:val="20"/>
        </w:rPr>
        <w:t xml:space="preserve">check your course guidelines </w:t>
      </w:r>
    </w:p>
    <w:p w:rsidR="005F4EDD" w:rsidRDefault="005F4EDD" w:rsidP="000B026C">
      <w:pPr>
        <w:pStyle w:val="BodyText"/>
        <w:spacing w:line="276" w:lineRule="auto"/>
        <w:rPr>
          <w:color w:val="231F20"/>
        </w:rPr>
      </w:pPr>
    </w:p>
    <w:p w:rsidR="000B026C" w:rsidRDefault="000B026C" w:rsidP="00FD5AC0">
      <w:pPr>
        <w:pStyle w:val="BodyText"/>
        <w:spacing w:line="276" w:lineRule="auto"/>
        <w:ind w:left="1270"/>
        <w:rPr>
          <w:color w:val="231F20"/>
        </w:rPr>
      </w:pPr>
    </w:p>
    <w:p w:rsidR="000B026C" w:rsidRDefault="000B026C" w:rsidP="000B026C">
      <w:pPr>
        <w:pStyle w:val="BodyText"/>
        <w:spacing w:line="276" w:lineRule="auto"/>
        <w:ind w:left="1270" w:right="-11"/>
      </w:pPr>
      <w:r>
        <w:t>Need further advice on how to improve the quality of your written work?</w:t>
      </w:r>
    </w:p>
    <w:p w:rsidR="000B026C" w:rsidRDefault="000B026C" w:rsidP="000B026C">
      <w:pPr>
        <w:pStyle w:val="BodyText"/>
        <w:spacing w:before="30" w:line="276" w:lineRule="auto"/>
        <w:ind w:left="1270" w:right="-11"/>
        <w:rPr>
          <w:rStyle w:val="Hyperlink"/>
        </w:rPr>
      </w:pPr>
      <w:r>
        <w:t xml:space="preserve">Go to the SPLASH website for more information: </w:t>
      </w:r>
      <w:hyperlink r:id="rId16" w:history="1">
        <w:r>
          <w:rPr>
            <w:rStyle w:val="Hyperlink"/>
          </w:rPr>
          <w:t>www.surrey.ac.uk/splash</w:t>
        </w:r>
      </w:hyperlink>
    </w:p>
    <w:p w:rsidR="004B3ABB" w:rsidRDefault="000B026C" w:rsidP="004B3ABB">
      <w:pPr>
        <w:pStyle w:val="BodyText"/>
        <w:spacing w:before="30" w:line="276" w:lineRule="auto"/>
        <w:ind w:left="1270" w:right="-11"/>
      </w:pPr>
      <w:r>
        <w:t>Revision 05.09.2017</w:t>
      </w:r>
    </w:p>
    <w:p w:rsidR="004B3ABB" w:rsidRDefault="004B3ABB" w:rsidP="00FD5AC0">
      <w:pPr>
        <w:pStyle w:val="BodyText"/>
        <w:spacing w:before="30" w:line="276" w:lineRule="auto"/>
        <w:ind w:left="1270" w:right="-11"/>
      </w:pPr>
    </w:p>
    <w:p w:rsidR="00EF4597" w:rsidRDefault="00585C52" w:rsidP="005F4EDD">
      <w:pPr>
        <w:tabs>
          <w:tab w:val="left" w:pos="11245"/>
        </w:tabs>
        <w:spacing w:before="80" w:line="276" w:lineRule="auto"/>
        <w:ind w:left="620"/>
        <w:rPr>
          <w:rFonts w:ascii="Arial"/>
          <w:sz w:val="12"/>
        </w:rPr>
      </w:pPr>
      <w:r>
        <w:rPr>
          <w:noProof/>
          <w:lang w:val="en-GB" w:eastAsia="en-GB"/>
        </w:rPr>
        <mc:AlternateContent>
          <mc:Choice Requires="wps">
            <w:drawing>
              <wp:anchor distT="0" distB="0" distL="114300" distR="114300" simplePos="0" relativeHeight="251659264" behindDoc="1" locked="0" layoutInCell="1" allowOverlap="1">
                <wp:simplePos x="0" y="0"/>
                <wp:positionH relativeFrom="page">
                  <wp:posOffset>190500</wp:posOffset>
                </wp:positionH>
                <wp:positionV relativeFrom="paragraph">
                  <wp:posOffset>-67945</wp:posOffset>
                </wp:positionV>
                <wp:extent cx="6781800" cy="0"/>
                <wp:effectExtent l="9525" t="8255" r="9525" b="1079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72B9E"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pt,-5.35pt" to="54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Y4PEQ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" strokeweight=".25pt">
                <w10:wrap anchorx="page"/>
              </v:line>
            </w:pict>
          </mc:Fallback>
        </mc:AlternateContent>
      </w:r>
      <w:r>
        <w:rPr>
          <w:noProof/>
          <w:lang w:val="en-GB" w:eastAsia="en-GB"/>
        </w:rPr>
        <mc:AlternateContent>
          <mc:Choice Requires="wps">
            <w:drawing>
              <wp:anchor distT="0" distB="0" distL="114300" distR="114300" simplePos="0" relativeHeight="251655168" behindDoc="0" locked="0" layoutInCell="1" allowOverlap="1">
                <wp:simplePos x="0" y="0"/>
                <wp:positionH relativeFrom="page">
                  <wp:posOffset>7903210</wp:posOffset>
                </wp:positionH>
                <wp:positionV relativeFrom="paragraph">
                  <wp:posOffset>-67945</wp:posOffset>
                </wp:positionV>
                <wp:extent cx="158115" cy="0"/>
                <wp:effectExtent l="6985" t="8255" r="6350" b="10795"/>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5A5732" id="Line 4"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22.3pt,-5.35pt" to="634.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qHuEAIAACc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" strokeweight=".25pt">
                <w10:wrap anchorx="page"/>
              </v:line>
            </w:pict>
          </mc:Fallback>
        </mc:AlternateContent>
      </w:r>
      <w:r>
        <w:rPr>
          <w:noProof/>
          <w:lang w:val="en-GB" w:eastAsia="en-GB"/>
        </w:rPr>
        <mc:AlternateContent>
          <mc:Choice Requires="wps">
            <w:drawing>
              <wp:anchor distT="0" distB="0" distL="114300" distR="114300" simplePos="0" relativeHeight="251656192" behindDoc="0" locked="0" layoutInCell="1" allowOverlap="1">
                <wp:simplePos x="0" y="0"/>
                <wp:positionH relativeFrom="page">
                  <wp:posOffset>266700</wp:posOffset>
                </wp:positionH>
                <wp:positionV relativeFrom="paragraph">
                  <wp:posOffset>8255</wp:posOffset>
                </wp:positionV>
                <wp:extent cx="0" cy="158115"/>
                <wp:effectExtent l="9525" t="8255" r="9525" b="508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811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C322B8" id="Line 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pt,.65pt" to="21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" strokeweight=".25pt">
                <w10:wrap anchorx="page"/>
              </v:line>
            </w:pict>
          </mc:Fallback>
        </mc:AlternateContent>
      </w:r>
      <w:r>
        <w:rPr>
          <w:noProof/>
          <w:lang w:val="en-GB" w:eastAsia="en-GB"/>
        </w:rPr>
        <mc:AlternateContent>
          <mc:Choice Requires="wps">
            <w:drawing>
              <wp:anchor distT="0" distB="0" distL="114300" distR="114300" simplePos="0" relativeHeight="251657216" behindDoc="0" locked="0" layoutInCell="1" allowOverlap="1">
                <wp:simplePos x="0" y="0"/>
                <wp:positionH relativeFrom="page">
                  <wp:posOffset>7827010</wp:posOffset>
                </wp:positionH>
                <wp:positionV relativeFrom="paragraph">
                  <wp:posOffset>8255</wp:posOffset>
                </wp:positionV>
                <wp:extent cx="0" cy="158115"/>
                <wp:effectExtent l="6985" t="8255" r="12065" b="508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811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A6E562" id="Line 2"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65pt" to="616.3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" strokeweight=".25pt">
                <w10:wrap anchorx="page"/>
              </v:line>
            </w:pict>
          </mc:Fallback>
        </mc:AlternateContent>
      </w:r>
      <w:r w:rsidR="008C5C00">
        <w:rPr>
          <w:rFonts w:ascii="Arial"/>
          <w:sz w:val="12"/>
        </w:rPr>
        <w:tab/>
      </w:r>
    </w:p>
    <w:p w:rsidR="005F4EDD" w:rsidRDefault="005F4EDD" w:rsidP="005F4EDD">
      <w:pPr>
        <w:tabs>
          <w:tab w:val="left" w:pos="11245"/>
        </w:tabs>
        <w:spacing w:before="80" w:line="276" w:lineRule="auto"/>
        <w:ind w:left="620"/>
        <w:rPr>
          <w:rFonts w:ascii="Arial"/>
          <w:sz w:val="12"/>
        </w:rPr>
      </w:pPr>
    </w:p>
    <w:sectPr w:rsidR="005F4EDD">
      <w:type w:val="continuous"/>
      <w:pgSz w:w="12750" w:h="1768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utiger LT Std 45 Light">
    <w:altName w:val="Times New Roman"/>
    <w:panose1 w:val="00000000000000000000"/>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Frutiger LT Std 55 Roman">
    <w:altName w:val="Times New Roman"/>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10022FF" w:usb1="C000E47F" w:usb2="00000029" w:usb3="00000000" w:csb0="000001DF" w:csb1="00000000"/>
  </w:font>
  <w:font w:name="Perpetua MT Std">
    <w:altName w:val="Perpetua Titling MT"/>
    <w:panose1 w:val="00000000000000000000"/>
    <w:charset w:val="00"/>
    <w:family w:val="roman"/>
    <w:notTrueType/>
    <w:pitch w:val="variable"/>
    <w:sig w:usb0="800000AF" w:usb1="5000205B"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47A3C"/>
    <w:multiLevelType w:val="hybridMultilevel"/>
    <w:tmpl w:val="3F5656F8"/>
    <w:lvl w:ilvl="0" w:tplc="DAE07C0E">
      <w:numFmt w:val="bullet"/>
      <w:lvlText w:val="•"/>
      <w:lvlJc w:val="left"/>
      <w:pPr>
        <w:ind w:left="1468" w:hanging="199"/>
      </w:pPr>
      <w:rPr>
        <w:rFonts w:ascii="Frutiger LT Std 45 Light" w:eastAsia="Frutiger LT Std 45 Light" w:hAnsi="Frutiger LT Std 45 Light" w:cs="Frutiger LT Std 45 Light" w:hint="default"/>
        <w:color w:val="231F20"/>
        <w:spacing w:val="-4"/>
        <w:w w:val="100"/>
        <w:sz w:val="18"/>
        <w:szCs w:val="18"/>
      </w:rPr>
    </w:lvl>
    <w:lvl w:ilvl="1" w:tplc="8124D60C">
      <w:numFmt w:val="bullet"/>
      <w:lvlText w:val="•"/>
      <w:lvlJc w:val="left"/>
      <w:pPr>
        <w:ind w:left="1939" w:hanging="199"/>
      </w:pPr>
      <w:rPr>
        <w:rFonts w:hint="default"/>
      </w:rPr>
    </w:lvl>
    <w:lvl w:ilvl="2" w:tplc="02E673E6">
      <w:numFmt w:val="bullet"/>
      <w:lvlText w:val="•"/>
      <w:lvlJc w:val="left"/>
      <w:pPr>
        <w:ind w:left="2419" w:hanging="199"/>
      </w:pPr>
      <w:rPr>
        <w:rFonts w:hint="default"/>
      </w:rPr>
    </w:lvl>
    <w:lvl w:ilvl="3" w:tplc="98FC645A">
      <w:numFmt w:val="bullet"/>
      <w:lvlText w:val="•"/>
      <w:lvlJc w:val="left"/>
      <w:pPr>
        <w:ind w:left="2899" w:hanging="199"/>
      </w:pPr>
      <w:rPr>
        <w:rFonts w:hint="default"/>
      </w:rPr>
    </w:lvl>
    <w:lvl w:ilvl="4" w:tplc="416405E8">
      <w:numFmt w:val="bullet"/>
      <w:lvlText w:val="•"/>
      <w:lvlJc w:val="left"/>
      <w:pPr>
        <w:ind w:left="3379" w:hanging="199"/>
      </w:pPr>
      <w:rPr>
        <w:rFonts w:hint="default"/>
      </w:rPr>
    </w:lvl>
    <w:lvl w:ilvl="5" w:tplc="FEF6EFFE">
      <w:numFmt w:val="bullet"/>
      <w:lvlText w:val="•"/>
      <w:lvlJc w:val="left"/>
      <w:pPr>
        <w:ind w:left="3859" w:hanging="199"/>
      </w:pPr>
      <w:rPr>
        <w:rFonts w:hint="default"/>
      </w:rPr>
    </w:lvl>
    <w:lvl w:ilvl="6" w:tplc="75DE21C4">
      <w:numFmt w:val="bullet"/>
      <w:lvlText w:val="•"/>
      <w:lvlJc w:val="left"/>
      <w:pPr>
        <w:ind w:left="4339" w:hanging="199"/>
      </w:pPr>
      <w:rPr>
        <w:rFonts w:hint="default"/>
      </w:rPr>
    </w:lvl>
    <w:lvl w:ilvl="7" w:tplc="DB222C92">
      <w:numFmt w:val="bullet"/>
      <w:lvlText w:val="•"/>
      <w:lvlJc w:val="left"/>
      <w:pPr>
        <w:ind w:left="4819" w:hanging="199"/>
      </w:pPr>
      <w:rPr>
        <w:rFonts w:hint="default"/>
      </w:rPr>
    </w:lvl>
    <w:lvl w:ilvl="8" w:tplc="37F07F08">
      <w:numFmt w:val="bullet"/>
      <w:lvlText w:val="•"/>
      <w:lvlJc w:val="left"/>
      <w:pPr>
        <w:ind w:left="5299" w:hanging="199"/>
      </w:pPr>
      <w:rPr>
        <w:rFonts w:hint="default"/>
      </w:rPr>
    </w:lvl>
  </w:abstractNum>
  <w:abstractNum w:abstractNumId="1" w15:restartNumberingAfterBreak="0">
    <w:nsid w:val="16B001DB"/>
    <w:multiLevelType w:val="hybridMultilevel"/>
    <w:tmpl w:val="C9EE6BA2"/>
    <w:lvl w:ilvl="0" w:tplc="A4F4C498">
      <w:numFmt w:val="bullet"/>
      <w:lvlText w:val="•"/>
      <w:lvlJc w:val="left"/>
      <w:pPr>
        <w:ind w:left="385" w:hanging="199"/>
      </w:pPr>
      <w:rPr>
        <w:rFonts w:ascii="Frutiger LT Std 45 Light" w:eastAsia="Frutiger LT Std 45 Light" w:hAnsi="Frutiger LT Std 45 Light" w:cs="Frutiger LT Std 45 Light" w:hint="default"/>
        <w:color w:val="231F20"/>
        <w:spacing w:val="-4"/>
        <w:w w:val="100"/>
        <w:sz w:val="18"/>
        <w:szCs w:val="18"/>
      </w:rPr>
    </w:lvl>
    <w:lvl w:ilvl="1" w:tplc="9D368A84">
      <w:numFmt w:val="bullet"/>
      <w:lvlText w:val="•"/>
      <w:lvlJc w:val="left"/>
      <w:pPr>
        <w:ind w:left="986" w:hanging="199"/>
      </w:pPr>
    </w:lvl>
    <w:lvl w:ilvl="2" w:tplc="72B2A55A">
      <w:numFmt w:val="bullet"/>
      <w:lvlText w:val="•"/>
      <w:lvlJc w:val="left"/>
      <w:pPr>
        <w:ind w:left="1593" w:hanging="199"/>
      </w:pPr>
    </w:lvl>
    <w:lvl w:ilvl="3" w:tplc="10783048">
      <w:numFmt w:val="bullet"/>
      <w:lvlText w:val="•"/>
      <w:lvlJc w:val="left"/>
      <w:pPr>
        <w:ind w:left="2199" w:hanging="199"/>
      </w:pPr>
    </w:lvl>
    <w:lvl w:ilvl="4" w:tplc="C442904A">
      <w:numFmt w:val="bullet"/>
      <w:lvlText w:val="•"/>
      <w:lvlJc w:val="left"/>
      <w:pPr>
        <w:ind w:left="2806" w:hanging="199"/>
      </w:pPr>
    </w:lvl>
    <w:lvl w:ilvl="5" w:tplc="F11C87CC">
      <w:numFmt w:val="bullet"/>
      <w:lvlText w:val="•"/>
      <w:lvlJc w:val="left"/>
      <w:pPr>
        <w:ind w:left="3413" w:hanging="199"/>
      </w:pPr>
    </w:lvl>
    <w:lvl w:ilvl="6" w:tplc="40766732">
      <w:numFmt w:val="bullet"/>
      <w:lvlText w:val="•"/>
      <w:lvlJc w:val="left"/>
      <w:pPr>
        <w:ind w:left="4019" w:hanging="199"/>
      </w:pPr>
    </w:lvl>
    <w:lvl w:ilvl="7" w:tplc="7028507A">
      <w:numFmt w:val="bullet"/>
      <w:lvlText w:val="•"/>
      <w:lvlJc w:val="left"/>
      <w:pPr>
        <w:ind w:left="4626" w:hanging="199"/>
      </w:pPr>
    </w:lvl>
    <w:lvl w:ilvl="8" w:tplc="ECE0F486">
      <w:numFmt w:val="bullet"/>
      <w:lvlText w:val="•"/>
      <w:lvlJc w:val="left"/>
      <w:pPr>
        <w:ind w:left="5233" w:hanging="199"/>
      </w:pPr>
    </w:lvl>
  </w:abstractNum>
  <w:abstractNum w:abstractNumId="2" w15:restartNumberingAfterBreak="0">
    <w:nsid w:val="181A51D5"/>
    <w:multiLevelType w:val="hybridMultilevel"/>
    <w:tmpl w:val="2856C492"/>
    <w:lvl w:ilvl="0" w:tplc="BE7C3B08">
      <w:numFmt w:val="bullet"/>
      <w:lvlText w:val="•"/>
      <w:lvlJc w:val="left"/>
      <w:pPr>
        <w:ind w:left="187" w:hanging="199"/>
      </w:pPr>
      <w:rPr>
        <w:rFonts w:ascii="Frutiger LT Std 45 Light" w:eastAsia="Frutiger LT Std 45 Light" w:hAnsi="Frutiger LT Std 45 Light" w:cs="Frutiger LT Std 45 Light" w:hint="default"/>
        <w:color w:val="231F20"/>
        <w:spacing w:val="-4"/>
        <w:w w:val="100"/>
        <w:sz w:val="18"/>
        <w:szCs w:val="18"/>
      </w:rPr>
    </w:lvl>
    <w:lvl w:ilvl="1" w:tplc="08CE349A">
      <w:numFmt w:val="bullet"/>
      <w:lvlText w:val="•"/>
      <w:lvlJc w:val="left"/>
      <w:pPr>
        <w:ind w:left="806" w:hanging="199"/>
      </w:pPr>
      <w:rPr>
        <w:rFonts w:hint="default"/>
      </w:rPr>
    </w:lvl>
    <w:lvl w:ilvl="2" w:tplc="57C4968A">
      <w:numFmt w:val="bullet"/>
      <w:lvlText w:val="•"/>
      <w:lvlJc w:val="left"/>
      <w:pPr>
        <w:ind w:left="1433" w:hanging="199"/>
      </w:pPr>
      <w:rPr>
        <w:rFonts w:hint="default"/>
      </w:rPr>
    </w:lvl>
    <w:lvl w:ilvl="3" w:tplc="AECA2F5E">
      <w:numFmt w:val="bullet"/>
      <w:lvlText w:val="•"/>
      <w:lvlJc w:val="left"/>
      <w:pPr>
        <w:ind w:left="2059" w:hanging="199"/>
      </w:pPr>
      <w:rPr>
        <w:rFonts w:hint="default"/>
      </w:rPr>
    </w:lvl>
    <w:lvl w:ilvl="4" w:tplc="AC30207E">
      <w:numFmt w:val="bullet"/>
      <w:lvlText w:val="•"/>
      <w:lvlJc w:val="left"/>
      <w:pPr>
        <w:ind w:left="2686" w:hanging="199"/>
      </w:pPr>
      <w:rPr>
        <w:rFonts w:hint="default"/>
      </w:rPr>
    </w:lvl>
    <w:lvl w:ilvl="5" w:tplc="E8F45530">
      <w:numFmt w:val="bullet"/>
      <w:lvlText w:val="•"/>
      <w:lvlJc w:val="left"/>
      <w:pPr>
        <w:ind w:left="3313" w:hanging="199"/>
      </w:pPr>
      <w:rPr>
        <w:rFonts w:hint="default"/>
      </w:rPr>
    </w:lvl>
    <w:lvl w:ilvl="6" w:tplc="9B0C9148">
      <w:numFmt w:val="bullet"/>
      <w:lvlText w:val="•"/>
      <w:lvlJc w:val="left"/>
      <w:pPr>
        <w:ind w:left="3939" w:hanging="199"/>
      </w:pPr>
      <w:rPr>
        <w:rFonts w:hint="default"/>
      </w:rPr>
    </w:lvl>
    <w:lvl w:ilvl="7" w:tplc="1BC6DEC0">
      <w:numFmt w:val="bullet"/>
      <w:lvlText w:val="•"/>
      <w:lvlJc w:val="left"/>
      <w:pPr>
        <w:ind w:left="4566" w:hanging="199"/>
      </w:pPr>
      <w:rPr>
        <w:rFonts w:hint="default"/>
      </w:rPr>
    </w:lvl>
    <w:lvl w:ilvl="8" w:tplc="E73ED732">
      <w:numFmt w:val="bullet"/>
      <w:lvlText w:val="•"/>
      <w:lvlJc w:val="left"/>
      <w:pPr>
        <w:ind w:left="5193" w:hanging="199"/>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sDQwMzM0MDMyMjFQ0lEKTi0uzszPAykwrAUAbKpYPSwAAAA="/>
  </w:docVars>
  <w:rsids>
    <w:rsidRoot w:val="00EF4597"/>
    <w:rsid w:val="000B026C"/>
    <w:rsid w:val="002C30EF"/>
    <w:rsid w:val="00326BFA"/>
    <w:rsid w:val="004B3ABB"/>
    <w:rsid w:val="00585C52"/>
    <w:rsid w:val="005F4EDD"/>
    <w:rsid w:val="008653E9"/>
    <w:rsid w:val="008C5C00"/>
    <w:rsid w:val="00DB7241"/>
    <w:rsid w:val="00EF4597"/>
    <w:rsid w:val="00F656DB"/>
    <w:rsid w:val="00FD5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67">
      <o:colormenu v:ext="edit" fillcolor="#2caabc"/>
    </o:shapedefaults>
    <o:shapelayout v:ext="edit">
      <o:idmap v:ext="edit" data="1"/>
    </o:shapelayout>
  </w:shapeDefaults>
  <w:decimalSymbol w:val="."/>
  <w:listSeparator w:val=","/>
  <w15:docId w15:val="{721671C4-6496-475C-8750-B70EB5EE0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Frutiger LT Std 45 Light" w:eastAsia="Frutiger LT Std 45 Light" w:hAnsi="Frutiger LT Std 45 Light" w:cs="Frutiger LT Std 45 Light"/>
    </w:rPr>
  </w:style>
  <w:style w:type="paragraph" w:styleId="Heading1">
    <w:name w:val="heading 1"/>
    <w:basedOn w:val="Normal"/>
    <w:uiPriority w:val="1"/>
    <w:qFormat/>
    <w:pPr>
      <w:ind w:left="1270"/>
      <w:outlineLvl w:val="0"/>
    </w:pPr>
    <w:rPr>
      <w:rFonts w:ascii="Frutiger LT Std 55 Roman" w:eastAsia="Frutiger LT Std 55 Roman" w:hAnsi="Frutiger LT Std 55 Roman" w:cs="Frutiger LT Std 55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30"/>
      <w:ind w:left="1468" w:hanging="19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F4EDD"/>
    <w:rPr>
      <w:color w:val="0000FF" w:themeColor="hyperlink"/>
      <w:u w:val="single"/>
    </w:rPr>
  </w:style>
  <w:style w:type="paragraph" w:styleId="BalloonText">
    <w:name w:val="Balloon Text"/>
    <w:basedOn w:val="Normal"/>
    <w:link w:val="BalloonTextChar"/>
    <w:uiPriority w:val="99"/>
    <w:semiHidden/>
    <w:unhideWhenUsed/>
    <w:rsid w:val="000B02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26C"/>
    <w:rPr>
      <w:rFonts w:ascii="Segoe UI" w:eastAsia="Frutiger LT Std 45 Light"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805867">
      <w:bodyDiv w:val="1"/>
      <w:marLeft w:val="0"/>
      <w:marRight w:val="0"/>
      <w:marTop w:val="0"/>
      <w:marBottom w:val="0"/>
      <w:divBdr>
        <w:top w:val="none" w:sz="0" w:space="0" w:color="auto"/>
        <w:left w:val="none" w:sz="0" w:space="0" w:color="auto"/>
        <w:bottom w:val="none" w:sz="0" w:space="0" w:color="auto"/>
        <w:right w:val="none" w:sz="0" w:space="0" w:color="auto"/>
      </w:divBdr>
    </w:div>
    <w:div w:id="1779447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urrey.ac.uk/splash"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44</Words>
  <Characters>3102</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3698-1210</vt:lpstr>
    </vt:vector>
  </TitlesOfParts>
  <Company>University of Surrey</Company>
  <LinksUpToDate>false</LinksUpToDate>
  <CharactersWithSpaces>3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698-1210</dc:title>
  <dc:creator>Lowe J    (Library &amp; Learn Sppt)</dc:creator>
  <cp:lastModifiedBy>Tomes C  Miss (Marketing)</cp:lastModifiedBy>
  <cp:revision>2</cp:revision>
  <cp:lastPrinted>2017-09-20T13:33:00Z</cp:lastPrinted>
  <dcterms:created xsi:type="dcterms:W3CDTF">2018-03-13T11:52:00Z</dcterms:created>
  <dcterms:modified xsi:type="dcterms:W3CDTF">2018-03-1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1-10T00:00:00Z</vt:filetime>
  </property>
  <property fmtid="{D5CDD505-2E9C-101B-9397-08002B2CF9AE}" pid="3" name="Creator">
    <vt:lpwstr>Adobe InDesign CS4 (6.0.6)</vt:lpwstr>
  </property>
  <property fmtid="{D5CDD505-2E9C-101B-9397-08002B2CF9AE}" pid="4" name="LastSaved">
    <vt:filetime>2017-09-06T00:00:00Z</vt:filetime>
  </property>
</Properties>
</file>